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6DBCC" w14:textId="77777777" w:rsidR="009212F6" w:rsidRDefault="0081128D" w:rsidP="002D3A3C">
      <w:pPr>
        <w:jc w:val="center"/>
        <w:rPr>
          <w:sz w:val="36"/>
          <w:szCs w:val="36"/>
        </w:rPr>
      </w:pPr>
      <w:r>
        <w:rPr>
          <w:rFonts w:ascii="Arial Black" w:hAnsi="Arial Black"/>
          <w:b/>
          <w:bCs/>
          <w:noProof/>
          <w:sz w:val="22"/>
          <w:u w:val="single"/>
        </w:rPr>
        <w:drawing>
          <wp:anchor distT="0" distB="0" distL="114300" distR="114300" simplePos="0" relativeHeight="251657728" behindDoc="0" locked="0" layoutInCell="1" allowOverlap="1" wp14:anchorId="50A32135" wp14:editId="1D3DE16C">
            <wp:simplePos x="0" y="0"/>
            <wp:positionH relativeFrom="column">
              <wp:posOffset>-485140</wp:posOffset>
            </wp:positionH>
            <wp:positionV relativeFrom="paragraph">
              <wp:posOffset>97790</wp:posOffset>
            </wp:positionV>
            <wp:extent cx="1086485" cy="1115060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115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B200A" w14:textId="77777777" w:rsidR="0019732F" w:rsidRDefault="00EF4C93" w:rsidP="002D3A3C">
      <w:pPr>
        <w:jc w:val="center"/>
        <w:rPr>
          <w:sz w:val="36"/>
          <w:szCs w:val="36"/>
        </w:rPr>
      </w:pPr>
      <w:r w:rsidRPr="009E76F8">
        <w:rPr>
          <w:noProof/>
          <w:sz w:val="36"/>
          <w:szCs w:val="36"/>
        </w:rPr>
        <w:object w:dxaOrig="3717" w:dyaOrig="356" w14:anchorId="69FDA6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97.85pt;height:19.3pt;mso-width-percent:0;mso-height-percent:0;mso-width-percent:0;mso-height-percent:0" o:ole="">
            <v:imagedata r:id="rId8" o:title=""/>
          </v:shape>
          <o:OLEObject Type="Embed" ProgID="CorelDRAW.Graphic.13" ShapeID="_x0000_i1025" DrawAspect="Content" ObjectID="_1709327750" r:id="rId9"/>
        </w:object>
      </w:r>
    </w:p>
    <w:p w14:paraId="5E08EDEE" w14:textId="77777777" w:rsidR="002D3A3C" w:rsidRDefault="0019732F" w:rsidP="002D3A3C">
      <w:pPr>
        <w:jc w:val="center"/>
        <w:rPr>
          <w:rFonts w:cs="Arial"/>
          <w:b/>
          <w:sz w:val="34"/>
        </w:rPr>
      </w:pPr>
      <w:r w:rsidRPr="0055106E">
        <w:rPr>
          <w:rFonts w:cs="Arial"/>
          <w:b/>
          <w:sz w:val="34"/>
        </w:rPr>
        <w:t>INDIAN INSTITUTE OF TECHNOLOGY PATNA</w:t>
      </w:r>
    </w:p>
    <w:p w14:paraId="179CBC8C" w14:textId="77777777" w:rsidR="007E5C6E" w:rsidRPr="002D3A3C" w:rsidRDefault="007E5C6E" w:rsidP="002D3A3C">
      <w:pPr>
        <w:jc w:val="center"/>
        <w:rPr>
          <w:b/>
          <w:bCs/>
          <w:sz w:val="48"/>
        </w:rPr>
      </w:pPr>
      <w:r>
        <w:rPr>
          <w:rFonts w:ascii="Arial Black" w:hAnsi="Arial Black"/>
          <w:b/>
          <w:bCs/>
          <w:sz w:val="22"/>
          <w:u w:val="single"/>
        </w:rPr>
        <w:t xml:space="preserve">FORM OF APPLICATION FOR FACULTY APPOINTMENT BY </w:t>
      </w:r>
      <w:r w:rsidR="002D3A3C">
        <w:rPr>
          <w:rFonts w:ascii="Arial Black" w:hAnsi="Arial Black"/>
          <w:b/>
          <w:bCs/>
          <w:sz w:val="22"/>
          <w:u w:val="single"/>
        </w:rPr>
        <w:t>S</w:t>
      </w:r>
      <w:r>
        <w:rPr>
          <w:rFonts w:ascii="Arial Black" w:hAnsi="Arial Black"/>
          <w:b/>
          <w:bCs/>
          <w:sz w:val="22"/>
          <w:u w:val="single"/>
        </w:rPr>
        <w:t xml:space="preserve">ELECTION </w:t>
      </w:r>
    </w:p>
    <w:p w14:paraId="3E9F4640" w14:textId="7C11FA49" w:rsidR="005D4D88" w:rsidRDefault="00B7602B" w:rsidP="005D4D88">
      <w:pPr>
        <w:framePr w:w="1801" w:h="2041" w:hSpace="180" w:wrap="auto" w:vAnchor="text" w:hAnchor="page" w:x="9046" w:y="118"/>
        <w:pBdr>
          <w:top w:val="single" w:sz="6" w:space="1" w:color="auto"/>
          <w:left w:val="single" w:sz="6" w:space="1" w:color="auto"/>
          <w:bottom w:val="single" w:sz="6" w:space="1" w:color="auto"/>
          <w:right w:val="single" w:sz="6" w:space="1" w:color="auto"/>
        </w:pBdr>
        <w:jc w:val="center"/>
      </w:pPr>
      <w:r>
        <w:t>{IMAGE image(values.photo)}</w:t>
      </w:r>
    </w:p>
    <w:p w14:paraId="7F56D0ED" w14:textId="77777777" w:rsidR="007E5C6E" w:rsidRDefault="007E5C6E">
      <w:pPr>
        <w:spacing w:after="120"/>
        <w:rPr>
          <w:sz w:val="22"/>
        </w:rPr>
      </w:pPr>
    </w:p>
    <w:tbl>
      <w:tblPr>
        <w:tblW w:w="0" w:type="auto"/>
        <w:tblInd w:w="105" w:type="dxa"/>
        <w:tblLayout w:type="fixed"/>
        <w:tblLook w:val="0000" w:firstRow="0" w:lastRow="0" w:firstColumn="0" w:lastColumn="0" w:noHBand="0" w:noVBand="0"/>
      </w:tblPr>
      <w:tblGrid>
        <w:gridCol w:w="4683"/>
        <w:gridCol w:w="270"/>
      </w:tblGrid>
      <w:tr w:rsidR="007E5C6E" w14:paraId="35CA3899" w14:textId="77777777" w:rsidTr="00E13E38">
        <w:trPr>
          <w:cantSplit/>
          <w:trHeight w:val="80"/>
        </w:trPr>
        <w:tc>
          <w:tcPr>
            <w:tcW w:w="4683" w:type="dxa"/>
          </w:tcPr>
          <w:p w14:paraId="4099FF78" w14:textId="77777777" w:rsidR="007E5C6E" w:rsidRDefault="007E5C6E">
            <w:pPr>
              <w:rPr>
                <w:rFonts w:ascii="Helvetica" w:hAnsi="Helvetica"/>
                <w:sz w:val="8"/>
              </w:rPr>
            </w:pPr>
          </w:p>
        </w:tc>
        <w:tc>
          <w:tcPr>
            <w:tcW w:w="270" w:type="dxa"/>
          </w:tcPr>
          <w:p w14:paraId="6EEA83AB" w14:textId="77777777" w:rsidR="007E5C6E" w:rsidRDefault="007E5C6E">
            <w:pPr>
              <w:rPr>
                <w:rFonts w:ascii="Helvetica" w:hAnsi="Helvetica"/>
                <w:sz w:val="8"/>
              </w:rPr>
            </w:pPr>
          </w:p>
        </w:tc>
      </w:tr>
      <w:tr w:rsidR="007E5C6E" w14:paraId="1B23CFE9" w14:textId="77777777">
        <w:trPr>
          <w:cantSplit/>
        </w:trPr>
        <w:tc>
          <w:tcPr>
            <w:tcW w:w="468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EA1AA1" w14:textId="77777777" w:rsidR="0019732F" w:rsidRPr="0062125E" w:rsidRDefault="0019732F">
            <w:pPr>
              <w:rPr>
                <w:rFonts w:ascii="Helvetica" w:hAnsi="Helvetica"/>
                <w:b/>
                <w:sz w:val="22"/>
              </w:rPr>
            </w:pPr>
            <w:r w:rsidRPr="0062125E">
              <w:rPr>
                <w:rFonts w:ascii="Helvetica" w:hAnsi="Helvetica"/>
                <w:b/>
                <w:sz w:val="22"/>
              </w:rPr>
              <w:t>To</w:t>
            </w:r>
          </w:p>
          <w:p w14:paraId="150C4C30" w14:textId="77777777" w:rsidR="008640F6" w:rsidRDefault="00EF40E0">
            <w:pPr>
              <w:rPr>
                <w:rFonts w:ascii="Helvetica" w:hAnsi="Helvetica"/>
                <w:b/>
                <w:sz w:val="22"/>
              </w:rPr>
            </w:pPr>
            <w:r>
              <w:rPr>
                <w:rFonts w:ascii="Helvetica" w:hAnsi="Helvetica"/>
                <w:b/>
                <w:sz w:val="22"/>
              </w:rPr>
              <w:t>Faculty Recruitment Cell</w:t>
            </w:r>
          </w:p>
          <w:p w14:paraId="13D37BAC" w14:textId="77777777" w:rsidR="002F5F9F" w:rsidRPr="0062125E" w:rsidRDefault="002F5F9F">
            <w:pPr>
              <w:rPr>
                <w:rFonts w:ascii="Helvetica" w:hAnsi="Helvetica"/>
                <w:b/>
                <w:sz w:val="22"/>
              </w:rPr>
            </w:pPr>
            <w:r>
              <w:rPr>
                <w:rFonts w:ascii="Helvetica" w:hAnsi="Helvetica"/>
                <w:b/>
                <w:sz w:val="22"/>
              </w:rPr>
              <w:t>Faculty Affairs</w:t>
            </w:r>
            <w:r w:rsidR="00EF40E0">
              <w:rPr>
                <w:rFonts w:ascii="Helvetica" w:hAnsi="Helvetica"/>
                <w:b/>
                <w:sz w:val="22"/>
              </w:rPr>
              <w:t xml:space="preserve"> Office</w:t>
            </w:r>
          </w:p>
          <w:p w14:paraId="333C2BBC" w14:textId="77777777" w:rsidR="0019732F" w:rsidRPr="0062125E" w:rsidRDefault="0019732F">
            <w:pPr>
              <w:rPr>
                <w:rFonts w:ascii="Helvetica" w:hAnsi="Helvetica"/>
                <w:b/>
                <w:sz w:val="22"/>
              </w:rPr>
            </w:pPr>
            <w:r w:rsidRPr="0062125E">
              <w:rPr>
                <w:rFonts w:ascii="Helvetica" w:hAnsi="Helvetica"/>
                <w:b/>
                <w:sz w:val="22"/>
              </w:rPr>
              <w:t>Indian Institute of Technology Patna</w:t>
            </w:r>
          </w:p>
          <w:p w14:paraId="26669241" w14:textId="77777777" w:rsidR="007E5C6E" w:rsidRPr="008640F6" w:rsidRDefault="008640F6" w:rsidP="001C493D">
            <w:pPr>
              <w:rPr>
                <w:rFonts w:ascii="Helvetica" w:hAnsi="Helvetica"/>
                <w:b/>
                <w:sz w:val="22"/>
              </w:rPr>
            </w:pPr>
            <w:r>
              <w:rPr>
                <w:rFonts w:ascii="Helvetica" w:hAnsi="Helvetica"/>
                <w:b/>
                <w:sz w:val="22"/>
              </w:rPr>
              <w:t xml:space="preserve">Bihta, </w:t>
            </w:r>
            <w:r w:rsidR="0019732F" w:rsidRPr="0062125E">
              <w:rPr>
                <w:rFonts w:ascii="Helvetica" w:hAnsi="Helvetica"/>
                <w:b/>
                <w:sz w:val="22"/>
              </w:rPr>
              <w:t>Patna – 80</w:t>
            </w:r>
            <w:r>
              <w:rPr>
                <w:rFonts w:ascii="Helvetica" w:hAnsi="Helvetica"/>
                <w:b/>
                <w:sz w:val="22"/>
              </w:rPr>
              <w:t xml:space="preserve">1 </w:t>
            </w:r>
            <w:r w:rsidR="0019732F" w:rsidRPr="0062125E">
              <w:rPr>
                <w:rFonts w:ascii="Helvetica" w:hAnsi="Helvetica"/>
                <w:b/>
                <w:sz w:val="22"/>
              </w:rPr>
              <w:t>1</w:t>
            </w:r>
            <w:r>
              <w:rPr>
                <w:rFonts w:ascii="Helvetica" w:hAnsi="Helvetica"/>
                <w:b/>
                <w:sz w:val="22"/>
              </w:rPr>
              <w:t>0</w:t>
            </w:r>
            <w:r w:rsidR="001C493D">
              <w:rPr>
                <w:rFonts w:ascii="Helvetica" w:hAnsi="Helvetica"/>
                <w:b/>
                <w:sz w:val="22"/>
              </w:rPr>
              <w:t>6</w:t>
            </w:r>
            <w:r w:rsidR="0019732F" w:rsidRPr="0062125E">
              <w:rPr>
                <w:rFonts w:ascii="Helvetica" w:hAnsi="Helvetica"/>
                <w:b/>
                <w:sz w:val="22"/>
              </w:rPr>
              <w:t>, Bihar</w:t>
            </w:r>
            <w:r w:rsidR="007E5C6E">
              <w:rPr>
                <w:sz w:val="22"/>
              </w:rPr>
              <w:t xml:space="preserve">  </w:t>
            </w:r>
          </w:p>
        </w:tc>
        <w:tc>
          <w:tcPr>
            <w:tcW w:w="270" w:type="dxa"/>
          </w:tcPr>
          <w:p w14:paraId="4805A1FA" w14:textId="77777777" w:rsidR="007E5C6E" w:rsidRDefault="007E5C6E">
            <w:pPr>
              <w:rPr>
                <w:rFonts w:ascii="Helvetica" w:hAnsi="Helvetica"/>
                <w:sz w:val="20"/>
              </w:rPr>
            </w:pPr>
          </w:p>
        </w:tc>
      </w:tr>
    </w:tbl>
    <w:p w14:paraId="47EBDA30" w14:textId="77777777" w:rsidR="007E5C6E" w:rsidRDefault="007E5C6E">
      <w:pPr>
        <w:rPr>
          <w:rFonts w:ascii="Helvetica" w:hAnsi="Helvetica"/>
          <w:b/>
          <w:sz w:val="16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7"/>
        <w:gridCol w:w="2197"/>
        <w:gridCol w:w="355"/>
        <w:gridCol w:w="769"/>
        <w:gridCol w:w="1026"/>
        <w:gridCol w:w="916"/>
        <w:gridCol w:w="203"/>
        <w:gridCol w:w="1169"/>
        <w:gridCol w:w="1373"/>
        <w:gridCol w:w="1373"/>
      </w:tblGrid>
      <w:tr w:rsidR="007E5C6E" w14:paraId="76634DA7" w14:textId="77777777" w:rsidTr="005D4D88">
        <w:trPr>
          <w:trHeight w:val="514"/>
        </w:trPr>
        <w:tc>
          <w:tcPr>
            <w:tcW w:w="407" w:type="dxa"/>
          </w:tcPr>
          <w:p w14:paraId="3E1E3449" w14:textId="77777777" w:rsidR="007E5C6E" w:rsidRDefault="007E5C6E" w:rsidP="00E13E38">
            <w:pPr>
              <w:numPr>
                <w:ilvl w:val="0"/>
                <w:numId w:val="7"/>
              </w:numPr>
              <w:tabs>
                <w:tab w:val="left" w:pos="426"/>
              </w:tabs>
              <w:spacing w:before="80" w:after="12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27C8ADFC" w14:textId="77777777" w:rsidR="007E5C6E" w:rsidRDefault="007E5C6E" w:rsidP="00E13E38">
            <w:pPr>
              <w:tabs>
                <w:tab w:val="left" w:pos="426"/>
              </w:tabs>
              <w:spacing w:before="80"/>
              <w:rPr>
                <w:sz w:val="22"/>
              </w:rPr>
            </w:pPr>
            <w:r>
              <w:rPr>
                <w:sz w:val="22"/>
              </w:rPr>
              <w:t>Name in full (in capital letters) (Underline Surname)</w:t>
            </w:r>
          </w:p>
        </w:tc>
        <w:tc>
          <w:tcPr>
            <w:tcW w:w="6829" w:type="dxa"/>
            <w:gridSpan w:val="7"/>
          </w:tcPr>
          <w:p w14:paraId="58C771BD" w14:textId="2CE22DF5" w:rsidR="007E5C6E" w:rsidRDefault="002D5F08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  <w:r>
              <w:rPr>
                <w:sz w:val="22"/>
              </w:rPr>
              <w:t>{values.fullName}</w:t>
            </w:r>
          </w:p>
        </w:tc>
      </w:tr>
      <w:tr w:rsidR="002D5F08" w14:paraId="08C1785A" w14:textId="77777777" w:rsidTr="005D4D88">
        <w:trPr>
          <w:trHeight w:val="350"/>
        </w:trPr>
        <w:tc>
          <w:tcPr>
            <w:tcW w:w="407" w:type="dxa"/>
          </w:tcPr>
          <w:p w14:paraId="5AA6F262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12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51AD7709" w14:textId="77777777" w:rsidR="002D5F08" w:rsidRDefault="002D5F08" w:rsidP="002D5F08">
            <w:pPr>
              <w:tabs>
                <w:tab w:val="left" w:pos="426"/>
              </w:tabs>
              <w:spacing w:before="120"/>
              <w:ind w:left="426" w:hanging="426"/>
              <w:rPr>
                <w:sz w:val="22"/>
              </w:rPr>
            </w:pPr>
            <w:r>
              <w:rPr>
                <w:sz w:val="22"/>
              </w:rPr>
              <w:t>Father’s / Husband’s Name</w:t>
            </w:r>
          </w:p>
        </w:tc>
        <w:tc>
          <w:tcPr>
            <w:tcW w:w="6829" w:type="dxa"/>
            <w:gridSpan w:val="7"/>
          </w:tcPr>
          <w:p w14:paraId="06BC8185" w14:textId="25DAB203" w:rsidR="002D5F08" w:rsidRDefault="002D5F08" w:rsidP="002D5F08">
            <w:pPr>
              <w:tabs>
                <w:tab w:val="left" w:pos="426"/>
              </w:tabs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fatherName}</w:t>
            </w:r>
          </w:p>
        </w:tc>
      </w:tr>
      <w:tr w:rsidR="002D5F08" w14:paraId="79F42D21" w14:textId="77777777" w:rsidTr="0066458A">
        <w:trPr>
          <w:trHeight w:val="368"/>
        </w:trPr>
        <w:tc>
          <w:tcPr>
            <w:tcW w:w="407" w:type="dxa"/>
          </w:tcPr>
          <w:p w14:paraId="0132CE8B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160"/>
              <w:rPr>
                <w:sz w:val="22"/>
              </w:rPr>
            </w:pPr>
          </w:p>
        </w:tc>
        <w:tc>
          <w:tcPr>
            <w:tcW w:w="2552" w:type="dxa"/>
            <w:gridSpan w:val="2"/>
          </w:tcPr>
          <w:p w14:paraId="152A66AB" w14:textId="77777777" w:rsidR="002D5F08" w:rsidRDefault="002D5F08" w:rsidP="002D5F08">
            <w:pPr>
              <w:tabs>
                <w:tab w:val="left" w:pos="426"/>
              </w:tabs>
              <w:spacing w:before="160" w:after="40"/>
              <w:ind w:left="426" w:hanging="426"/>
              <w:rPr>
                <w:sz w:val="22"/>
              </w:rPr>
            </w:pPr>
            <w:r>
              <w:rPr>
                <w:sz w:val="22"/>
              </w:rPr>
              <w:t xml:space="preserve">a. Marital Status </w:t>
            </w:r>
          </w:p>
        </w:tc>
        <w:tc>
          <w:tcPr>
            <w:tcW w:w="1795" w:type="dxa"/>
            <w:gridSpan w:val="2"/>
          </w:tcPr>
          <w:p w14:paraId="16B15C22" w14:textId="600BC2C5" w:rsidR="002D5F08" w:rsidRDefault="002D5F08" w:rsidP="002D5F08">
            <w:pPr>
              <w:tabs>
                <w:tab w:val="left" w:pos="426"/>
              </w:tabs>
              <w:spacing w:before="160"/>
              <w:ind w:left="426" w:hanging="42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maritalStatus}</w:t>
            </w:r>
          </w:p>
        </w:tc>
        <w:tc>
          <w:tcPr>
            <w:tcW w:w="5034" w:type="dxa"/>
            <w:gridSpan w:val="5"/>
          </w:tcPr>
          <w:p w14:paraId="2D283133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</w:rPr>
            </w:pPr>
            <w:r>
              <w:rPr>
                <w:sz w:val="22"/>
              </w:rPr>
              <w:t xml:space="preserve">b.  Male / Female : </w:t>
            </w:r>
          </w:p>
        </w:tc>
      </w:tr>
      <w:tr w:rsidR="002D5F08" w14:paraId="529E1505" w14:textId="77777777" w:rsidTr="0066458A">
        <w:trPr>
          <w:cantSplit/>
          <w:trHeight w:val="1763"/>
        </w:trPr>
        <w:tc>
          <w:tcPr>
            <w:tcW w:w="407" w:type="dxa"/>
            <w:vMerge w:val="restart"/>
          </w:tcPr>
          <w:p w14:paraId="27744B0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40" w:after="40"/>
              <w:rPr>
                <w:sz w:val="22"/>
              </w:rPr>
            </w:pPr>
          </w:p>
        </w:tc>
        <w:tc>
          <w:tcPr>
            <w:tcW w:w="4347" w:type="dxa"/>
            <w:gridSpan w:val="4"/>
          </w:tcPr>
          <w:p w14:paraId="336E38E9" w14:textId="77777777" w:rsidR="002D5F08" w:rsidRDefault="002D5F08" w:rsidP="002D5F08">
            <w:pPr>
              <w:tabs>
                <w:tab w:val="left" w:pos="426"/>
              </w:tabs>
              <w:spacing w:before="40" w:after="40"/>
              <w:ind w:left="426" w:hanging="426"/>
              <w:rPr>
                <w:sz w:val="22"/>
              </w:rPr>
            </w:pPr>
            <w:r>
              <w:rPr>
                <w:sz w:val="22"/>
              </w:rPr>
              <w:t>a. Permanent address</w:t>
            </w:r>
          </w:p>
          <w:p w14:paraId="4DDF4AEA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values.address}</w:t>
            </w:r>
          </w:p>
          <w:p w14:paraId="268A0A6D" w14:textId="77777777" w:rsidR="002D5F08" w:rsidRDefault="002D5F08" w:rsidP="002D5F08">
            <w:pPr>
              <w:tabs>
                <w:tab w:val="left" w:pos="426"/>
              </w:tabs>
              <w:spacing w:before="160" w:after="40"/>
              <w:ind w:left="425" w:hanging="425"/>
              <w:rPr>
                <w:sz w:val="22"/>
              </w:rPr>
            </w:pPr>
          </w:p>
          <w:p w14:paraId="2C7D2928" w14:textId="77777777" w:rsidR="002D5F08" w:rsidRDefault="002D5F08" w:rsidP="002D5F08">
            <w:pPr>
              <w:tabs>
                <w:tab w:val="left" w:pos="426"/>
              </w:tabs>
              <w:spacing w:before="160" w:after="40"/>
              <w:rPr>
                <w:sz w:val="22"/>
              </w:rPr>
            </w:pPr>
          </w:p>
        </w:tc>
        <w:tc>
          <w:tcPr>
            <w:tcW w:w="5034" w:type="dxa"/>
            <w:gridSpan w:val="5"/>
          </w:tcPr>
          <w:p w14:paraId="58A0B414" w14:textId="77777777" w:rsidR="002D5F08" w:rsidRDefault="002D5F08" w:rsidP="002D5F08">
            <w:pPr>
              <w:tabs>
                <w:tab w:val="left" w:pos="426"/>
              </w:tabs>
              <w:spacing w:before="40" w:after="40"/>
              <w:rPr>
                <w:sz w:val="22"/>
              </w:rPr>
            </w:pPr>
            <w:r>
              <w:rPr>
                <w:sz w:val="22"/>
              </w:rPr>
              <w:t xml:space="preserve"> b. Address for correspondence</w:t>
            </w:r>
          </w:p>
          <w:p w14:paraId="28294739" w14:textId="5283180D" w:rsidR="002D5F08" w:rsidRDefault="002D5F08" w:rsidP="002D5F08">
            <w:pPr>
              <w:tabs>
                <w:tab w:val="left" w:pos="426"/>
              </w:tabs>
              <w:spacing w:before="40" w:after="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correspondenceAddress}</w:t>
            </w:r>
          </w:p>
        </w:tc>
      </w:tr>
      <w:tr w:rsidR="002D5F08" w14:paraId="57E9291C" w14:textId="77777777" w:rsidTr="005D4D88">
        <w:trPr>
          <w:cantSplit/>
          <w:trHeight w:val="481"/>
        </w:trPr>
        <w:tc>
          <w:tcPr>
            <w:tcW w:w="407" w:type="dxa"/>
            <w:vMerge/>
          </w:tcPr>
          <w:p w14:paraId="15994D5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40" w:after="40"/>
              <w:rPr>
                <w:sz w:val="22"/>
              </w:rPr>
            </w:pPr>
          </w:p>
        </w:tc>
        <w:tc>
          <w:tcPr>
            <w:tcW w:w="2197" w:type="dxa"/>
          </w:tcPr>
          <w:p w14:paraId="3537D080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Phone No.</w:t>
            </w:r>
          </w:p>
          <w:p w14:paraId="3946A18E" w14:textId="77777777" w:rsidR="002D5F08" w:rsidRDefault="002D5F08" w:rsidP="002D5F08">
            <w:pPr>
              <w:tabs>
                <w:tab w:val="left" w:pos="318"/>
              </w:tabs>
              <w:spacing w:before="120" w:after="120"/>
              <w:ind w:right="252"/>
              <w:rPr>
                <w:sz w:val="22"/>
              </w:rPr>
            </w:pPr>
            <w:r>
              <w:rPr>
                <w:sz w:val="22"/>
              </w:rPr>
              <w:t>(including STD code)</w:t>
            </w:r>
          </w:p>
        </w:tc>
        <w:tc>
          <w:tcPr>
            <w:tcW w:w="2150" w:type="dxa"/>
            <w:gridSpan w:val="3"/>
          </w:tcPr>
          <w:p w14:paraId="65B0A35E" w14:textId="227B323B" w:rsidR="002D5F08" w:rsidRDefault="002D5F08" w:rsidP="002D5F08">
            <w:pPr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hone}</w:t>
            </w:r>
          </w:p>
        </w:tc>
        <w:tc>
          <w:tcPr>
            <w:tcW w:w="1119" w:type="dxa"/>
            <w:gridSpan w:val="2"/>
          </w:tcPr>
          <w:p w14:paraId="447844BC" w14:textId="77777777" w:rsidR="002D5F08" w:rsidRDefault="002D5F08" w:rsidP="002D5F08">
            <w:pPr>
              <w:spacing w:before="120" w:after="120"/>
              <w:rPr>
                <w:sz w:val="22"/>
              </w:rPr>
            </w:pPr>
            <w:r>
              <w:rPr>
                <w:sz w:val="22"/>
              </w:rPr>
              <w:t>E-mail ID</w:t>
            </w:r>
          </w:p>
        </w:tc>
        <w:tc>
          <w:tcPr>
            <w:tcW w:w="3915" w:type="dxa"/>
            <w:gridSpan w:val="3"/>
          </w:tcPr>
          <w:p w14:paraId="54F1B63D" w14:textId="1054EE70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email}</w:t>
            </w:r>
          </w:p>
        </w:tc>
      </w:tr>
      <w:tr w:rsidR="002D5F08" w14:paraId="37DB6446" w14:textId="77777777" w:rsidTr="0066458A">
        <w:trPr>
          <w:cantSplit/>
          <w:trHeight w:val="323"/>
        </w:trPr>
        <w:tc>
          <w:tcPr>
            <w:tcW w:w="407" w:type="dxa"/>
            <w:vMerge w:val="restart"/>
          </w:tcPr>
          <w:p w14:paraId="26DB070B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3BA9EBBE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 xml:space="preserve">a) Post applied for </w:t>
            </w:r>
          </w:p>
        </w:tc>
        <w:tc>
          <w:tcPr>
            <w:tcW w:w="6060" w:type="dxa"/>
            <w:gridSpan w:val="6"/>
          </w:tcPr>
          <w:p w14:paraId="00C59B17" w14:textId="31167C9F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ostApplied}</w:t>
            </w:r>
          </w:p>
        </w:tc>
      </w:tr>
      <w:tr w:rsidR="002D5F08" w14:paraId="32DEA030" w14:textId="77777777" w:rsidTr="0066458A">
        <w:trPr>
          <w:cantSplit/>
          <w:trHeight w:val="323"/>
        </w:trPr>
        <w:tc>
          <w:tcPr>
            <w:tcW w:w="407" w:type="dxa"/>
            <w:vMerge/>
          </w:tcPr>
          <w:p w14:paraId="76A29DA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57862ABD" w14:textId="77777777" w:rsidR="002D5F08" w:rsidRDefault="002D5F08" w:rsidP="002D5F08">
            <w:pPr>
              <w:tabs>
                <w:tab w:val="left" w:pos="318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b) Advt. No.</w:t>
            </w:r>
          </w:p>
        </w:tc>
        <w:tc>
          <w:tcPr>
            <w:tcW w:w="6060" w:type="dxa"/>
            <w:gridSpan w:val="6"/>
          </w:tcPr>
          <w:p w14:paraId="51227B3C" w14:textId="16F99DD7" w:rsidR="002D5F08" w:rsidRDefault="002D5F08" w:rsidP="002D5F08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advtNo}</w:t>
            </w:r>
          </w:p>
        </w:tc>
      </w:tr>
      <w:tr w:rsidR="002D5F08" w14:paraId="724AAF99" w14:textId="77777777" w:rsidTr="0066458A">
        <w:trPr>
          <w:cantSplit/>
          <w:trHeight w:val="157"/>
        </w:trPr>
        <w:tc>
          <w:tcPr>
            <w:tcW w:w="407" w:type="dxa"/>
            <w:vMerge/>
          </w:tcPr>
          <w:p w14:paraId="21B420CA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165AA693" w14:textId="77777777" w:rsidR="002D5F08" w:rsidRDefault="002D5F08" w:rsidP="002D5F08">
            <w:pPr>
              <w:tabs>
                <w:tab w:val="left" w:pos="318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c) Department</w:t>
            </w:r>
          </w:p>
        </w:tc>
        <w:tc>
          <w:tcPr>
            <w:tcW w:w="6060" w:type="dxa"/>
            <w:gridSpan w:val="6"/>
          </w:tcPr>
          <w:p w14:paraId="2EB509EE" w14:textId="01290C7D" w:rsidR="002D5F08" w:rsidRDefault="002D5F08" w:rsidP="002D5F08">
            <w:pPr>
              <w:tabs>
                <w:tab w:val="left" w:pos="426"/>
              </w:tabs>
              <w:spacing w:before="140" w:after="1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department}</w:t>
            </w:r>
          </w:p>
        </w:tc>
      </w:tr>
      <w:tr w:rsidR="002D5F08" w14:paraId="1B467BE4" w14:textId="77777777" w:rsidTr="0066458A">
        <w:trPr>
          <w:cantSplit/>
          <w:trHeight w:val="65"/>
        </w:trPr>
        <w:tc>
          <w:tcPr>
            <w:tcW w:w="407" w:type="dxa"/>
            <w:vMerge/>
          </w:tcPr>
          <w:p w14:paraId="363F6D01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120" w:after="12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3A4592E9" w14:textId="77777777" w:rsidR="002D5F08" w:rsidRDefault="002D5F08" w:rsidP="002D5F08">
            <w:pPr>
              <w:tabs>
                <w:tab w:val="left" w:pos="318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d) Field of specialisation</w:t>
            </w:r>
          </w:p>
        </w:tc>
        <w:tc>
          <w:tcPr>
            <w:tcW w:w="6060" w:type="dxa"/>
            <w:gridSpan w:val="6"/>
          </w:tcPr>
          <w:p w14:paraId="1A21BC6E" w14:textId="1ED0C08C" w:rsidR="002D5F08" w:rsidRDefault="002D5F08" w:rsidP="002D5F08">
            <w:pPr>
              <w:tabs>
                <w:tab w:val="left" w:pos="426"/>
              </w:tabs>
              <w:spacing w:before="140" w:after="14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fieldOfSpecialisation}</w:t>
            </w:r>
          </w:p>
        </w:tc>
      </w:tr>
      <w:tr w:rsidR="002D5F08" w14:paraId="00170615" w14:textId="77777777" w:rsidTr="0066458A">
        <w:trPr>
          <w:cantSplit/>
          <w:trHeight w:val="133"/>
        </w:trPr>
        <w:tc>
          <w:tcPr>
            <w:tcW w:w="407" w:type="dxa"/>
            <w:vMerge/>
          </w:tcPr>
          <w:p w14:paraId="7A0B8895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318"/>
              </w:tabs>
              <w:spacing w:before="40" w:after="40"/>
              <w:rPr>
                <w:sz w:val="22"/>
              </w:rPr>
            </w:pPr>
          </w:p>
        </w:tc>
        <w:tc>
          <w:tcPr>
            <w:tcW w:w="9381" w:type="dxa"/>
            <w:gridSpan w:val="9"/>
          </w:tcPr>
          <w:p w14:paraId="2783A328" w14:textId="7777777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If you wish to apply for more than one Department, please send separate applications for each Department.</w:t>
            </w:r>
          </w:p>
        </w:tc>
      </w:tr>
      <w:tr w:rsidR="002D5F08" w14:paraId="5A6123DA" w14:textId="77777777" w:rsidTr="004253AE">
        <w:trPr>
          <w:trHeight w:val="242"/>
        </w:trPr>
        <w:tc>
          <w:tcPr>
            <w:tcW w:w="407" w:type="dxa"/>
            <w:vMerge w:val="restart"/>
          </w:tcPr>
          <w:p w14:paraId="0E511139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  <w:vMerge w:val="restart"/>
          </w:tcPr>
          <w:p w14:paraId="570E7706" w14:textId="77777777" w:rsidR="002D5F08" w:rsidRDefault="002D5F08" w:rsidP="002D5F08">
            <w:pPr>
              <w:tabs>
                <w:tab w:val="left" w:pos="613"/>
              </w:tabs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>Date of birth (please attach true copy of certificate )</w:t>
            </w:r>
          </w:p>
        </w:tc>
        <w:tc>
          <w:tcPr>
            <w:tcW w:w="1942" w:type="dxa"/>
            <w:gridSpan w:val="2"/>
            <w:vMerge w:val="restart"/>
          </w:tcPr>
          <w:p w14:paraId="60F8F4F7" w14:textId="11EEAF75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dateOfBirth}</w:t>
            </w:r>
          </w:p>
        </w:tc>
        <w:tc>
          <w:tcPr>
            <w:tcW w:w="4118" w:type="dxa"/>
            <w:gridSpan w:val="4"/>
          </w:tcPr>
          <w:p w14:paraId="49DAA2EA" w14:textId="77777777" w:rsidR="002D5F08" w:rsidRPr="00822FFA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00822FFA">
              <w:rPr>
                <w:sz w:val="22"/>
              </w:rPr>
              <w:t>Age as on closing date of advertisement</w:t>
            </w:r>
          </w:p>
          <w:p w14:paraId="63A8B629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ind w:left="1203"/>
              <w:rPr>
                <w:sz w:val="22"/>
              </w:rPr>
            </w:pPr>
            <w:r w:rsidRPr="00822FFA">
              <w:rPr>
                <w:sz w:val="22"/>
              </w:rPr>
              <w:t>(if applicable)</w:t>
            </w:r>
          </w:p>
        </w:tc>
      </w:tr>
      <w:tr w:rsidR="002D5F08" w14:paraId="1096B887" w14:textId="77777777" w:rsidTr="004253AE">
        <w:trPr>
          <w:trHeight w:val="242"/>
        </w:trPr>
        <w:tc>
          <w:tcPr>
            <w:tcW w:w="407" w:type="dxa"/>
            <w:vMerge/>
          </w:tcPr>
          <w:p w14:paraId="5BA93DAE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  <w:vMerge/>
          </w:tcPr>
          <w:p w14:paraId="06B0341A" w14:textId="77777777" w:rsidR="002D5F08" w:rsidRDefault="002D5F08" w:rsidP="002D5F08">
            <w:pPr>
              <w:tabs>
                <w:tab w:val="left" w:pos="613"/>
              </w:tabs>
              <w:spacing w:before="60" w:after="60"/>
              <w:ind w:left="46"/>
              <w:rPr>
                <w:sz w:val="22"/>
              </w:rPr>
            </w:pPr>
          </w:p>
        </w:tc>
        <w:tc>
          <w:tcPr>
            <w:tcW w:w="1942" w:type="dxa"/>
            <w:gridSpan w:val="2"/>
            <w:vMerge/>
          </w:tcPr>
          <w:p w14:paraId="30CB6E89" w14:textId="7777777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1372" w:type="dxa"/>
            <w:gridSpan w:val="2"/>
          </w:tcPr>
          <w:p w14:paraId="075C543E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____Years</w:t>
            </w:r>
          </w:p>
        </w:tc>
        <w:tc>
          <w:tcPr>
            <w:tcW w:w="1373" w:type="dxa"/>
          </w:tcPr>
          <w:p w14:paraId="7C187329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>
              <w:rPr>
                <w:sz w:val="22"/>
              </w:rPr>
              <w:t>_____Months</w:t>
            </w:r>
          </w:p>
        </w:tc>
        <w:tc>
          <w:tcPr>
            <w:tcW w:w="1373" w:type="dxa"/>
          </w:tcPr>
          <w:p w14:paraId="5106E547" w14:textId="77777777" w:rsidR="002D5F08" w:rsidRPr="00822FFA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00822FFA">
              <w:rPr>
                <w:sz w:val="22"/>
              </w:rPr>
              <w:t>______Days</w:t>
            </w:r>
          </w:p>
        </w:tc>
      </w:tr>
      <w:tr w:rsidR="002D5F08" w14:paraId="0BCB2735" w14:textId="77777777" w:rsidTr="0066458A">
        <w:trPr>
          <w:trHeight w:val="530"/>
        </w:trPr>
        <w:tc>
          <w:tcPr>
            <w:tcW w:w="407" w:type="dxa"/>
          </w:tcPr>
          <w:p w14:paraId="0131BD75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60" w:after="60"/>
              <w:rPr>
                <w:sz w:val="22"/>
              </w:rPr>
            </w:pPr>
          </w:p>
        </w:tc>
        <w:tc>
          <w:tcPr>
            <w:tcW w:w="3321" w:type="dxa"/>
            <w:gridSpan w:val="3"/>
          </w:tcPr>
          <w:p w14:paraId="6C3DDDA2" w14:textId="77777777" w:rsidR="002D5F08" w:rsidRDefault="002D5F08" w:rsidP="002D5F08">
            <w:pPr>
              <w:tabs>
                <w:tab w:val="left" w:pos="755"/>
              </w:tabs>
              <w:spacing w:before="60" w:after="60"/>
              <w:ind w:left="46"/>
              <w:rPr>
                <w:sz w:val="22"/>
              </w:rPr>
            </w:pPr>
            <w:r>
              <w:rPr>
                <w:sz w:val="22"/>
              </w:rPr>
              <w:t>Are you a citizen of India by birth or by domicile?</w:t>
            </w:r>
          </w:p>
        </w:tc>
        <w:tc>
          <w:tcPr>
            <w:tcW w:w="6060" w:type="dxa"/>
            <w:gridSpan w:val="6"/>
          </w:tcPr>
          <w:p w14:paraId="1C6C8F88" w14:textId="5B8E5EF7" w:rsidR="002D5F08" w:rsidRDefault="002D5F08" w:rsidP="002D5F08">
            <w:pPr>
              <w:tabs>
                <w:tab w:val="left" w:pos="426"/>
              </w:tabs>
              <w:spacing w:before="60" w:after="6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citizenByBirthDomicile}</w:t>
            </w:r>
          </w:p>
        </w:tc>
      </w:tr>
      <w:tr w:rsidR="002D5F08" w14:paraId="292DE7C6" w14:textId="77777777" w:rsidTr="0066458A">
        <w:trPr>
          <w:cantSplit/>
          <w:trHeight w:val="620"/>
        </w:trPr>
        <w:tc>
          <w:tcPr>
            <w:tcW w:w="407" w:type="dxa"/>
          </w:tcPr>
          <w:p w14:paraId="0BABC4B8" w14:textId="77777777" w:rsidR="002D5F08" w:rsidRDefault="002D5F08" w:rsidP="002D5F08">
            <w:pPr>
              <w:numPr>
                <w:ilvl w:val="0"/>
                <w:numId w:val="7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9381" w:type="dxa"/>
            <w:gridSpan w:val="9"/>
          </w:tcPr>
          <w:p w14:paraId="57A67D9D" w14:textId="0B1C7F63" w:rsidR="002D5F08" w:rsidRPr="002D5F08" w:rsidRDefault="002D5F08" w:rsidP="002D5F08">
            <w:pPr>
              <w:tabs>
                <w:tab w:val="left" w:pos="426"/>
              </w:tabs>
              <w:spacing w:before="120" w:after="200"/>
              <w:rPr>
                <w:sz w:val="22"/>
                <w:szCs w:val="22"/>
              </w:rPr>
            </w:pPr>
            <w:r>
              <w:rPr>
                <w:i/>
                <w:noProof/>
                <w:sz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2064" behindDoc="0" locked="0" layoutInCell="1" allowOverlap="1" wp14:anchorId="7DD42999" wp14:editId="22B58279">
                      <wp:simplePos x="0" y="0"/>
                      <wp:positionH relativeFrom="column">
                        <wp:posOffset>-29210</wp:posOffset>
                      </wp:positionH>
                      <wp:positionV relativeFrom="paragraph">
                        <wp:posOffset>205740</wp:posOffset>
                      </wp:positionV>
                      <wp:extent cx="2593975" cy="228600"/>
                      <wp:effectExtent l="0" t="0" r="0" b="0"/>
                      <wp:wrapNone/>
                      <wp:docPr id="3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/>
                            </wps:cNvSpPr>
                            <wps:spPr bwMode="auto">
                              <a:xfrm>
                                <a:off x="0" y="0"/>
                                <a:ext cx="2593975" cy="228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>
                                  <a:alpha val="0"/>
                                </a:srgb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0E9E504E" w14:textId="77777777" w:rsidR="002D5F08" w:rsidRPr="00073BF7" w:rsidRDefault="002D5F08">
                                  <w:pPr>
                                    <w:rPr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(</w:t>
                                  </w:r>
                                  <w:r w:rsidRPr="00073BF7">
                                    <w:rPr>
                                      <w:sz w:val="16"/>
                                      <w:szCs w:val="16"/>
                                    </w:rPr>
                                    <w:t>Please attach true copy of certificate in case of SC/ST/OBC</w:t>
                                  </w:r>
                                  <w:r>
                                    <w:rPr>
                                      <w:sz w:val="16"/>
                                      <w:szCs w:val="16"/>
                                    </w:rPr>
                                    <w:t>/PD)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D4299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-2.3pt;margin-top:16.2pt;width:204.25pt;height:18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" stroked="f">
                      <v:fill opacity="0"/>
                      <v:path arrowok="t"/>
                      <v:textbox>
                        <w:txbxContent>
                          <w:p w14:paraId="0E9E504E" w14:textId="77777777" w:rsidR="002D5F08" w:rsidRPr="00073BF7" w:rsidRDefault="002D5F0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r w:rsidRPr="00073BF7">
                              <w:rPr>
                                <w:sz w:val="16"/>
                                <w:szCs w:val="16"/>
                              </w:rPr>
                              <w:t>Please attach true copy of certificate in case of SC/ST/OB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/PD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 w:val="22"/>
              </w:rPr>
              <w:t xml:space="preserve">Please state your category (SC/ST/OBC/PD/General) </w:t>
            </w:r>
            <w:r w:rsidRPr="418CED62">
              <w:rPr>
                <w:sz w:val="22"/>
                <w:szCs w:val="22"/>
              </w:rPr>
              <w:t>{values.category}</w:t>
            </w:r>
          </w:p>
        </w:tc>
      </w:tr>
      <w:tr w:rsidR="002D5F08" w14:paraId="2B9EEACE" w14:textId="77777777" w:rsidTr="0066458A">
        <w:trPr>
          <w:cantSplit/>
          <w:trHeight w:val="665"/>
        </w:trPr>
        <w:tc>
          <w:tcPr>
            <w:tcW w:w="407" w:type="dxa"/>
          </w:tcPr>
          <w:p w14:paraId="61215472" w14:textId="77777777" w:rsidR="002D5F08" w:rsidRDefault="002D5F08" w:rsidP="002D5F08">
            <w:pPr>
              <w:tabs>
                <w:tab w:val="left" w:pos="426"/>
              </w:tabs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0.</w:t>
            </w:r>
          </w:p>
        </w:tc>
        <w:tc>
          <w:tcPr>
            <w:tcW w:w="3321" w:type="dxa"/>
            <w:gridSpan w:val="3"/>
          </w:tcPr>
          <w:p w14:paraId="56B1781F" w14:textId="77777777" w:rsidR="002D5F08" w:rsidRPr="004E6EF7" w:rsidRDefault="002D5F08" w:rsidP="002D5F08">
            <w:pPr>
              <w:tabs>
                <w:tab w:val="left" w:pos="540"/>
                <w:tab w:val="left" w:pos="613"/>
              </w:tabs>
              <w:spacing w:before="100" w:after="100"/>
              <w:ind w:left="46"/>
              <w:rPr>
                <w:sz w:val="22"/>
              </w:rPr>
            </w:pPr>
            <w:r w:rsidRPr="004E6EF7">
              <w:rPr>
                <w:sz w:val="22"/>
              </w:rPr>
              <w:t>If the appointment is offered, how much time would you need before joining the post?</w:t>
            </w:r>
          </w:p>
        </w:tc>
        <w:tc>
          <w:tcPr>
            <w:tcW w:w="6060" w:type="dxa"/>
            <w:gridSpan w:val="6"/>
          </w:tcPr>
          <w:p w14:paraId="715A2DE0" w14:textId="40E80FFC" w:rsidR="002D5F08" w:rsidRDefault="002D5F08" w:rsidP="002D5F08">
            <w:pPr>
              <w:tabs>
                <w:tab w:val="left" w:pos="426"/>
              </w:tabs>
              <w:spacing w:before="100" w:after="1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timeTillJoin}</w:t>
            </w:r>
          </w:p>
        </w:tc>
      </w:tr>
      <w:tr w:rsidR="002D5F08" w14:paraId="446E840A" w14:textId="77777777" w:rsidTr="0066458A">
        <w:trPr>
          <w:cantSplit/>
          <w:trHeight w:val="650"/>
        </w:trPr>
        <w:tc>
          <w:tcPr>
            <w:tcW w:w="407" w:type="dxa"/>
          </w:tcPr>
          <w:p w14:paraId="0AA2A134" w14:textId="77777777" w:rsidR="002D5F08" w:rsidRDefault="002D5F08" w:rsidP="002D5F08">
            <w:pPr>
              <w:tabs>
                <w:tab w:val="left" w:pos="426"/>
              </w:tabs>
              <w:spacing w:before="100" w:after="100"/>
              <w:ind w:right="-121"/>
              <w:rPr>
                <w:sz w:val="22"/>
              </w:rPr>
            </w:pPr>
            <w:r>
              <w:rPr>
                <w:sz w:val="22"/>
              </w:rPr>
              <w:t>11.</w:t>
            </w:r>
          </w:p>
        </w:tc>
        <w:tc>
          <w:tcPr>
            <w:tcW w:w="3321" w:type="dxa"/>
            <w:gridSpan w:val="3"/>
          </w:tcPr>
          <w:p w14:paraId="1C0EFC7E" w14:textId="77777777" w:rsidR="002D5F08" w:rsidRDefault="002D5F08" w:rsidP="002D5F08">
            <w:pPr>
              <w:tabs>
                <w:tab w:val="left" w:pos="540"/>
                <w:tab w:val="left" w:pos="613"/>
              </w:tabs>
              <w:spacing w:before="100" w:after="100"/>
              <w:ind w:left="46"/>
              <w:rPr>
                <w:sz w:val="22"/>
              </w:rPr>
            </w:pPr>
            <w:r>
              <w:rPr>
                <w:sz w:val="22"/>
              </w:rPr>
              <w:t>If you are employed, please state your present basic pay &amp; scale of pay</w:t>
            </w:r>
          </w:p>
        </w:tc>
        <w:tc>
          <w:tcPr>
            <w:tcW w:w="6060" w:type="dxa"/>
            <w:gridSpan w:val="6"/>
          </w:tcPr>
          <w:p w14:paraId="05F934E2" w14:textId="4AF4813F" w:rsidR="002D5F08" w:rsidRDefault="002D5F08" w:rsidP="002D5F08">
            <w:pPr>
              <w:tabs>
                <w:tab w:val="left" w:pos="426"/>
              </w:tabs>
              <w:spacing w:before="100" w:after="1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BasePay}</w:t>
            </w:r>
          </w:p>
        </w:tc>
      </w:tr>
    </w:tbl>
    <w:p w14:paraId="5ECC477A" w14:textId="77777777" w:rsidR="00D12F9D" w:rsidRDefault="00D12F9D" w:rsidP="00D12F9D">
      <w:pPr>
        <w:numPr>
          <w:ilvl w:val="12"/>
          <w:numId w:val="0"/>
        </w:numPr>
        <w:spacing w:before="80"/>
        <w:rPr>
          <w:b/>
          <w:sz w:val="20"/>
        </w:rPr>
        <w:sectPr w:rsidR="00D12F9D" w:rsidSect="00E13E38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180" w:right="850" w:bottom="180" w:left="1138" w:header="720" w:footer="720" w:gutter="0"/>
          <w:paperSrc w:first="4" w:other="4"/>
          <w:cols w:space="720"/>
          <w:titlePg/>
        </w:sectPr>
      </w:pPr>
    </w:p>
    <w:p w14:paraId="5DDEF6F9" w14:textId="77777777" w:rsidR="007E5C6E" w:rsidRDefault="005D4D88" w:rsidP="005D4D88">
      <w:pPr>
        <w:spacing w:after="120"/>
        <w:jc w:val="both"/>
        <w:rPr>
          <w:sz w:val="22"/>
        </w:rPr>
      </w:pPr>
      <w:r>
        <w:rPr>
          <w:sz w:val="22"/>
        </w:rPr>
        <w:lastRenderedPageBreak/>
        <w:t xml:space="preserve">12. </w:t>
      </w:r>
      <w:r w:rsidR="007E5C6E">
        <w:rPr>
          <w:sz w:val="22"/>
        </w:rPr>
        <w:t>Details of educational qua</w:t>
      </w:r>
      <w:r w:rsidR="00467003">
        <w:rPr>
          <w:sz w:val="22"/>
        </w:rPr>
        <w:t>lifications</w:t>
      </w:r>
      <w:r w:rsidR="007E5C6E">
        <w:rPr>
          <w:sz w:val="22"/>
        </w:rPr>
        <w:t>: Please give particulars of all examinations passed and degrees obtained commencing with the High School Leaving</w:t>
      </w:r>
      <w:r w:rsidR="009A0E78">
        <w:rPr>
          <w:sz w:val="22"/>
        </w:rPr>
        <w:t xml:space="preserve"> Examination</w:t>
      </w:r>
      <w:r w:rsidR="007E5C6E">
        <w:rPr>
          <w:sz w:val="22"/>
        </w:rPr>
        <w:t xml:space="preserve"> (10</w:t>
      </w:r>
      <w:r w:rsidR="007E5C6E" w:rsidRPr="00D12F9D">
        <w:rPr>
          <w:sz w:val="22"/>
          <w:vertAlign w:val="superscript"/>
        </w:rPr>
        <w:t>th</w:t>
      </w:r>
      <w:r w:rsidR="007E5C6E">
        <w:rPr>
          <w:sz w:val="22"/>
        </w:rPr>
        <w:t xml:space="preserve"> standard / Matriculation).  For Ph.D., please give details, even if it is not complete. Please attach true copies of certificates and mark sheets duly attested.</w:t>
      </w:r>
    </w:p>
    <w:tbl>
      <w:tblPr>
        <w:tblW w:w="15451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735"/>
        <w:gridCol w:w="2727"/>
        <w:gridCol w:w="960"/>
        <w:gridCol w:w="1005"/>
        <w:gridCol w:w="2763"/>
        <w:gridCol w:w="1449"/>
        <w:gridCol w:w="1134"/>
        <w:gridCol w:w="2552"/>
        <w:gridCol w:w="1134"/>
        <w:gridCol w:w="992"/>
      </w:tblGrid>
      <w:tr w:rsidR="007E5C6E" w14:paraId="24F4BA4D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B59EA0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Sl.</w:t>
            </w:r>
          </w:p>
          <w:p w14:paraId="4B9336BE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o.</w:t>
            </w: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A7EFF6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School / College / Institute</w:t>
            </w: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ADA18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</w:t>
            </w:r>
          </w:p>
          <w:p w14:paraId="2219DCB5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entry</w:t>
            </w: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534D57B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</w:t>
            </w:r>
          </w:p>
          <w:p w14:paraId="66EEC5B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leaving</w:t>
            </w: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231AB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ame of the Board</w:t>
            </w:r>
          </w:p>
          <w:p w14:paraId="6AC51BF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/ University / Institution</w:t>
            </w: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CF0789" w14:textId="77777777" w:rsidR="007E5C6E" w:rsidRDefault="007E5C6E">
            <w:pPr>
              <w:spacing w:before="40" w:after="40"/>
              <w:ind w:left="-76" w:right="-108"/>
              <w:jc w:val="center"/>
              <w:rPr>
                <w:sz w:val="22"/>
              </w:rPr>
            </w:pPr>
            <w:r>
              <w:rPr>
                <w:sz w:val="22"/>
              </w:rPr>
              <w:t>Examination</w:t>
            </w:r>
          </w:p>
          <w:p w14:paraId="6F60D1C8" w14:textId="77777777" w:rsidR="007E5C6E" w:rsidRDefault="007E5C6E">
            <w:pPr>
              <w:spacing w:before="40" w:after="40"/>
              <w:ind w:left="-76" w:right="-108"/>
              <w:jc w:val="center"/>
              <w:rPr>
                <w:sz w:val="22"/>
              </w:rPr>
            </w:pPr>
            <w:r>
              <w:rPr>
                <w:sz w:val="22"/>
              </w:rPr>
              <w:t>/ Degree / Diploma passed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5CDCA4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istinction</w:t>
            </w:r>
          </w:p>
          <w:p w14:paraId="35896A80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/ Class / Division</w:t>
            </w: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C79221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Subjects (Please mention field of specialization, honours, etc, where applicable)</w:t>
            </w: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3DEFD4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Percentage</w:t>
            </w:r>
          </w:p>
          <w:p w14:paraId="45266AF6" w14:textId="77777777" w:rsidR="007E5C6E" w:rsidRDefault="007E5C6E">
            <w:pPr>
              <w:spacing w:before="40" w:after="40"/>
              <w:ind w:left="-108" w:right="-108"/>
              <w:jc w:val="center"/>
              <w:rPr>
                <w:sz w:val="22"/>
              </w:rPr>
            </w:pPr>
            <w:r>
              <w:rPr>
                <w:sz w:val="22"/>
              </w:rPr>
              <w:t>of marks or C.P.I.</w:t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DE23C20" w14:textId="77777777" w:rsidR="007E5C6E" w:rsidRDefault="00311E5C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Year </w:t>
            </w:r>
            <w:r w:rsidR="007E5C6E">
              <w:rPr>
                <w:sz w:val="22"/>
              </w:rPr>
              <w:t>of</w:t>
            </w:r>
          </w:p>
          <w:p w14:paraId="1B2992E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passing</w:t>
            </w:r>
          </w:p>
        </w:tc>
      </w:tr>
      <w:tr w:rsidR="00C54074" w14:paraId="27E6EA14" w14:textId="77777777" w:rsidTr="002E1B61">
        <w:trPr>
          <w:cantSplit/>
        </w:trPr>
        <w:tc>
          <w:tcPr>
            <w:tcW w:w="73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B9BD96A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FB6AB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FOR edu IN values.education}</w:t>
            </w:r>
          </w:p>
          <w:p w14:paraId="1BB458A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B8CBD0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6FD4A8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3E3906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1E8F1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4657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9610C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0D7343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0B9F3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  <w:tr w:rsidR="00C54074" w14:paraId="0ADA435F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AEBB7C" w14:textId="08160E10" w:rsidR="00C54074" w:rsidRPr="002E1B61" w:rsidRDefault="00C54074" w:rsidP="002E1B61">
            <w:pPr>
              <w:pStyle w:val="ListParagraph"/>
              <w:numPr>
                <w:ilvl w:val="0"/>
                <w:numId w:val="20"/>
              </w:num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DC7DB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schoolColInsti}</w:t>
            </w:r>
          </w:p>
          <w:p w14:paraId="0EF3F63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CF2F91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eduEntryDate}</w:t>
            </w:r>
          </w:p>
          <w:p w14:paraId="4039658F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60B681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eduExitDate}</w:t>
            </w:r>
          </w:p>
          <w:p w14:paraId="74FA0706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462AC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boardUniInsti}</w:t>
            </w:r>
          </w:p>
          <w:p w14:paraId="36EC567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E341A6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examDegree}</w:t>
            </w:r>
          </w:p>
          <w:p w14:paraId="23BE9CB4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35A49B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distClassDiv}</w:t>
            </w:r>
          </w:p>
          <w:p w14:paraId="628E6E12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9CB6F43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eduSubjects}</w:t>
            </w:r>
          </w:p>
          <w:p w14:paraId="0D2189B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783F80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cpi}</w:t>
            </w:r>
          </w:p>
          <w:p w14:paraId="5AAD483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28C307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INS $edu.yearOfPassing}</w:t>
            </w:r>
          </w:p>
          <w:p w14:paraId="44B91152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  <w:tr w:rsidR="00C54074" w14:paraId="3CDB77E8" w14:textId="77777777" w:rsidTr="002E1B61">
        <w:trPr>
          <w:cantSplit/>
        </w:trPr>
        <w:tc>
          <w:tcPr>
            <w:tcW w:w="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57390C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CEBFDB" w14:textId="77777777" w:rsidR="00C54074" w:rsidRDefault="00C54074" w:rsidP="00C54074">
            <w:pPr>
              <w:spacing w:before="20" w:after="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END-FOR edu}</w:t>
            </w:r>
          </w:p>
          <w:p w14:paraId="545E22DB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6C00D4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0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68939D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76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F3DCA1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4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063EA39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1D6F7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255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49EB25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CEA5C8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BAE477" w14:textId="77777777" w:rsidR="00C54074" w:rsidRDefault="00C54074" w:rsidP="00C54074">
            <w:pPr>
              <w:spacing w:before="20" w:after="20"/>
              <w:rPr>
                <w:sz w:val="22"/>
              </w:rPr>
            </w:pPr>
          </w:p>
        </w:tc>
      </w:tr>
    </w:tbl>
    <w:p w14:paraId="6854B1A7" w14:textId="77777777" w:rsidR="007E5C6E" w:rsidRDefault="009A0E78" w:rsidP="009A0E78">
      <w:pPr>
        <w:spacing w:before="120" w:after="120"/>
        <w:ind w:left="360" w:hanging="360"/>
        <w:jc w:val="both"/>
        <w:rPr>
          <w:sz w:val="22"/>
        </w:rPr>
      </w:pPr>
      <w:r>
        <w:rPr>
          <w:sz w:val="22"/>
        </w:rPr>
        <w:t>1</w:t>
      </w:r>
      <w:r w:rsidR="005D4D88">
        <w:rPr>
          <w:sz w:val="22"/>
        </w:rPr>
        <w:t>3</w:t>
      </w:r>
      <w:r>
        <w:rPr>
          <w:sz w:val="22"/>
        </w:rPr>
        <w:t xml:space="preserve">.  </w:t>
      </w:r>
      <w:r w:rsidR="00467003">
        <w:rPr>
          <w:sz w:val="22"/>
        </w:rPr>
        <w:t>Details of employments</w:t>
      </w:r>
      <w:r w:rsidR="007E5C6E">
        <w:rPr>
          <w:sz w:val="22"/>
        </w:rPr>
        <w:t xml:space="preserve">: Please give particulars of your present and past </w:t>
      </w:r>
      <w:r w:rsidR="00750A66">
        <w:rPr>
          <w:sz w:val="22"/>
        </w:rPr>
        <w:t>employments in</w:t>
      </w:r>
      <w:r w:rsidR="007E5C6E">
        <w:rPr>
          <w:sz w:val="22"/>
        </w:rPr>
        <w:t xml:space="preserve"> chronological order, starting with the present one  :</w:t>
      </w:r>
    </w:p>
    <w:tbl>
      <w:tblPr>
        <w:tblW w:w="15451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735"/>
        <w:gridCol w:w="2809"/>
        <w:gridCol w:w="1226"/>
        <w:gridCol w:w="3510"/>
        <w:gridCol w:w="1260"/>
        <w:gridCol w:w="1233"/>
        <w:gridCol w:w="2127"/>
        <w:gridCol w:w="2551"/>
      </w:tblGrid>
      <w:tr w:rsidR="007E5C6E" w14:paraId="789A8482" w14:textId="77777777" w:rsidTr="00BB2004">
        <w:tc>
          <w:tcPr>
            <w:tcW w:w="735" w:type="dxa"/>
          </w:tcPr>
          <w:p w14:paraId="14304A35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Sl.</w:t>
            </w:r>
          </w:p>
          <w:p w14:paraId="1B9B945F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o.</w:t>
            </w:r>
          </w:p>
        </w:tc>
        <w:tc>
          <w:tcPr>
            <w:tcW w:w="2809" w:type="dxa"/>
          </w:tcPr>
          <w:p w14:paraId="3A97AE12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Organisation / Institute</w:t>
            </w:r>
          </w:p>
          <w:p w14:paraId="67FDACCC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</w:p>
        </w:tc>
        <w:tc>
          <w:tcPr>
            <w:tcW w:w="1226" w:type="dxa"/>
          </w:tcPr>
          <w:p w14:paraId="09DAFA2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Position held</w:t>
            </w:r>
          </w:p>
        </w:tc>
        <w:tc>
          <w:tcPr>
            <w:tcW w:w="3510" w:type="dxa"/>
          </w:tcPr>
          <w:p w14:paraId="30BBA786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Nature of duties / work</w:t>
            </w:r>
          </w:p>
        </w:tc>
        <w:tc>
          <w:tcPr>
            <w:tcW w:w="1260" w:type="dxa"/>
          </w:tcPr>
          <w:p w14:paraId="2A169519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 joining</w:t>
            </w:r>
          </w:p>
        </w:tc>
        <w:tc>
          <w:tcPr>
            <w:tcW w:w="1233" w:type="dxa"/>
          </w:tcPr>
          <w:p w14:paraId="3F62BC9E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Date of leaving</w:t>
            </w:r>
          </w:p>
        </w:tc>
        <w:tc>
          <w:tcPr>
            <w:tcW w:w="2127" w:type="dxa"/>
          </w:tcPr>
          <w:p w14:paraId="49EADFC0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 xml:space="preserve">Last Pay &amp; Scale </w:t>
            </w:r>
            <w:r>
              <w:rPr>
                <w:sz w:val="22"/>
              </w:rPr>
              <w:br/>
              <w:t>of pay</w:t>
            </w:r>
          </w:p>
        </w:tc>
        <w:tc>
          <w:tcPr>
            <w:tcW w:w="2551" w:type="dxa"/>
          </w:tcPr>
          <w:p w14:paraId="5296A73C" w14:textId="77777777" w:rsidR="007E5C6E" w:rsidRDefault="007E5C6E">
            <w:pPr>
              <w:spacing w:before="40" w:after="40"/>
              <w:jc w:val="center"/>
              <w:rPr>
                <w:sz w:val="22"/>
              </w:rPr>
            </w:pPr>
            <w:r>
              <w:rPr>
                <w:sz w:val="22"/>
              </w:rPr>
              <w:t>Additional remarks about experience, if any.</w:t>
            </w:r>
            <w:r>
              <w:rPr>
                <w:b/>
                <w:sz w:val="22"/>
              </w:rPr>
              <w:t>*</w:t>
            </w:r>
          </w:p>
        </w:tc>
      </w:tr>
      <w:tr w:rsidR="002729F6" w14:paraId="002F0F85" w14:textId="77777777" w:rsidTr="00BB2004">
        <w:tc>
          <w:tcPr>
            <w:tcW w:w="735" w:type="dxa"/>
          </w:tcPr>
          <w:p w14:paraId="5ADA55A7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2ED3E077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  <w:r w:rsidRPr="323C0584">
              <w:rPr>
                <w:sz w:val="22"/>
                <w:szCs w:val="22"/>
              </w:rPr>
              <w:t>{FOR emp IN values.employment}</w:t>
            </w:r>
          </w:p>
          <w:p w14:paraId="0A10D5B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</w:tcPr>
          <w:p w14:paraId="42E3FCE3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3510" w:type="dxa"/>
          </w:tcPr>
          <w:p w14:paraId="3F6972C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60" w:type="dxa"/>
          </w:tcPr>
          <w:p w14:paraId="4B64D56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33" w:type="dxa"/>
          </w:tcPr>
          <w:p w14:paraId="765B57C2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127" w:type="dxa"/>
          </w:tcPr>
          <w:p w14:paraId="2942A60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551" w:type="dxa"/>
          </w:tcPr>
          <w:p w14:paraId="7CE88B2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</w:tr>
      <w:tr w:rsidR="002729F6" w14:paraId="1BCC9226" w14:textId="77777777" w:rsidTr="00BB2004">
        <w:tc>
          <w:tcPr>
            <w:tcW w:w="735" w:type="dxa"/>
          </w:tcPr>
          <w:p w14:paraId="28730535" w14:textId="77777777" w:rsidR="002729F6" w:rsidRPr="002E1B61" w:rsidRDefault="002729F6" w:rsidP="002E1B61">
            <w:pPr>
              <w:pStyle w:val="ListParagraph"/>
              <w:numPr>
                <w:ilvl w:val="0"/>
                <w:numId w:val="21"/>
              </w:num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0B4901CB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INS $emp.orgInsti}</w:t>
            </w:r>
          </w:p>
          <w:p w14:paraId="6FC8C463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26" w:type="dxa"/>
          </w:tcPr>
          <w:p w14:paraId="0422F890" w14:textId="0AD6836B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emp.positionHeld}</w:t>
            </w:r>
          </w:p>
        </w:tc>
        <w:tc>
          <w:tcPr>
            <w:tcW w:w="3510" w:type="dxa"/>
          </w:tcPr>
          <w:p w14:paraId="4CA663AF" w14:textId="627C5BF6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emp.natureOfWork}</w:t>
            </w:r>
          </w:p>
        </w:tc>
        <w:tc>
          <w:tcPr>
            <w:tcW w:w="1260" w:type="dxa"/>
          </w:tcPr>
          <w:p w14:paraId="264B1355" w14:textId="57E0E021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emp. empDateOfJoining}</w:t>
            </w:r>
          </w:p>
        </w:tc>
        <w:tc>
          <w:tcPr>
            <w:tcW w:w="1233" w:type="dxa"/>
          </w:tcPr>
          <w:p w14:paraId="293166CB" w14:textId="6903442D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emp. empDateOfLeaving}</w:t>
            </w:r>
          </w:p>
        </w:tc>
        <w:tc>
          <w:tcPr>
            <w:tcW w:w="2127" w:type="dxa"/>
          </w:tcPr>
          <w:p w14:paraId="67413516" w14:textId="3D5B6BA8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emp.lastPayAndScale}</w:t>
            </w:r>
          </w:p>
        </w:tc>
        <w:tc>
          <w:tcPr>
            <w:tcW w:w="2551" w:type="dxa"/>
          </w:tcPr>
          <w:p w14:paraId="4B9E87CD" w14:textId="773DE8CA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INS $emp.empAdditionalRemarks}</w:t>
            </w:r>
          </w:p>
        </w:tc>
      </w:tr>
      <w:tr w:rsidR="002729F6" w14:paraId="41E10317" w14:textId="77777777" w:rsidTr="00BB2004">
        <w:tc>
          <w:tcPr>
            <w:tcW w:w="735" w:type="dxa"/>
          </w:tcPr>
          <w:p w14:paraId="120F8B02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809" w:type="dxa"/>
          </w:tcPr>
          <w:p w14:paraId="39981FF3" w14:textId="1D1888A4" w:rsidR="002729F6" w:rsidRDefault="002729F6" w:rsidP="002729F6">
            <w:pPr>
              <w:spacing w:before="20" w:after="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END-FOR emp</w:t>
            </w:r>
            <w:r>
              <w:rPr>
                <w:sz w:val="22"/>
                <w:szCs w:val="22"/>
              </w:rPr>
              <w:t>}</w:t>
            </w:r>
          </w:p>
        </w:tc>
        <w:tc>
          <w:tcPr>
            <w:tcW w:w="1226" w:type="dxa"/>
          </w:tcPr>
          <w:p w14:paraId="1C0E931B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3510" w:type="dxa"/>
          </w:tcPr>
          <w:p w14:paraId="762E46E0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60" w:type="dxa"/>
          </w:tcPr>
          <w:p w14:paraId="6861F7EF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1233" w:type="dxa"/>
          </w:tcPr>
          <w:p w14:paraId="11716FB5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127" w:type="dxa"/>
          </w:tcPr>
          <w:p w14:paraId="47D72B1A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  <w:tc>
          <w:tcPr>
            <w:tcW w:w="2551" w:type="dxa"/>
          </w:tcPr>
          <w:p w14:paraId="513ECDC6" w14:textId="77777777" w:rsidR="002729F6" w:rsidRDefault="002729F6" w:rsidP="002729F6">
            <w:pPr>
              <w:spacing w:before="20" w:after="20"/>
              <w:rPr>
                <w:sz w:val="22"/>
                <w:szCs w:val="22"/>
              </w:rPr>
            </w:pPr>
          </w:p>
          <w:p w14:paraId="249D4EB4" w14:textId="77777777" w:rsidR="002729F6" w:rsidRDefault="002729F6" w:rsidP="002729F6">
            <w:pPr>
              <w:spacing w:before="20" w:after="20"/>
              <w:rPr>
                <w:sz w:val="22"/>
              </w:rPr>
            </w:pPr>
          </w:p>
        </w:tc>
      </w:tr>
    </w:tbl>
    <w:p w14:paraId="59100C6A" w14:textId="77777777" w:rsidR="00D12F9D" w:rsidRDefault="00D12F9D" w:rsidP="00D12F9D">
      <w:pPr>
        <w:spacing w:before="120"/>
        <w:rPr>
          <w:rFonts w:ascii="Helvetica" w:hAnsi="Helvetica"/>
          <w:b/>
          <w:sz w:val="20"/>
        </w:rPr>
        <w:sectPr w:rsidR="00D12F9D" w:rsidSect="00D22505">
          <w:pgSz w:w="16834" w:h="11909" w:orient="landscape" w:code="9"/>
          <w:pgMar w:top="288" w:right="562" w:bottom="288" w:left="850" w:header="720" w:footer="720" w:gutter="0"/>
          <w:cols w:space="720"/>
        </w:sectPr>
      </w:pPr>
    </w:p>
    <w:tbl>
      <w:tblPr>
        <w:tblW w:w="959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0"/>
        <w:gridCol w:w="1288"/>
        <w:gridCol w:w="142"/>
        <w:gridCol w:w="497"/>
        <w:gridCol w:w="195"/>
        <w:gridCol w:w="425"/>
        <w:gridCol w:w="426"/>
        <w:gridCol w:w="537"/>
        <w:gridCol w:w="30"/>
        <w:gridCol w:w="651"/>
        <w:gridCol w:w="57"/>
        <w:gridCol w:w="132"/>
        <w:gridCol w:w="967"/>
        <w:gridCol w:w="25"/>
        <w:gridCol w:w="22"/>
        <w:gridCol w:w="1213"/>
        <w:gridCol w:w="166"/>
        <w:gridCol w:w="1004"/>
        <w:gridCol w:w="1170"/>
        <w:gridCol w:w="16"/>
      </w:tblGrid>
      <w:tr w:rsidR="007A0380" w14:paraId="5642F5DC" w14:textId="77777777" w:rsidTr="005D4D88">
        <w:trPr>
          <w:cantSplit/>
        </w:trPr>
        <w:tc>
          <w:tcPr>
            <w:tcW w:w="630" w:type="dxa"/>
            <w:vMerge w:val="restart"/>
            <w:shd w:val="clear" w:color="auto" w:fill="auto"/>
          </w:tcPr>
          <w:p w14:paraId="57B91845" w14:textId="77777777" w:rsidR="007A0380" w:rsidRPr="00822FFA" w:rsidRDefault="005D4D88" w:rsidP="005D4D88">
            <w:pPr>
              <w:tabs>
                <w:tab w:val="left" w:pos="426"/>
              </w:tabs>
              <w:spacing w:before="120" w:after="80"/>
              <w:ind w:left="180"/>
              <w:rPr>
                <w:sz w:val="22"/>
              </w:rPr>
            </w:pPr>
            <w:r w:rsidRPr="00822FFA">
              <w:rPr>
                <w:sz w:val="22"/>
              </w:rPr>
              <w:lastRenderedPageBreak/>
              <w:t>14</w:t>
            </w:r>
          </w:p>
        </w:tc>
        <w:tc>
          <w:tcPr>
            <w:tcW w:w="8963" w:type="dxa"/>
            <w:gridSpan w:val="19"/>
            <w:shd w:val="clear" w:color="auto" w:fill="auto"/>
          </w:tcPr>
          <w:p w14:paraId="72E50021" w14:textId="77777777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>Research &amp; Development, Training, Project, Publication etc.:</w:t>
            </w:r>
          </w:p>
        </w:tc>
      </w:tr>
      <w:tr w:rsidR="007A0380" w14:paraId="5EB0987E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1DEED22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03C26FD" w14:textId="089B7234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 xml:space="preserve">(a) Please attach a list of your Research &amp; Development / Industrial/Training </w:t>
            </w:r>
            <w:r w:rsidR="008E5B62">
              <w:rPr>
                <w:sz w:val="22"/>
              </w:rPr>
              <w:t xml:space="preserve"> </w:t>
            </w:r>
            <w:r w:rsidRPr="00822FFA">
              <w:rPr>
                <w:sz w:val="22"/>
              </w:rPr>
              <w:t>experience</w:t>
            </w:r>
            <w:r w:rsidR="008E5B62" w:rsidRPr="418CED62">
              <w:rPr>
                <w:sz w:val="22"/>
                <w:szCs w:val="22"/>
              </w:rPr>
              <w:t>{values.researchExpAttached}</w:t>
            </w:r>
          </w:p>
        </w:tc>
      </w:tr>
      <w:tr w:rsidR="007A0380" w14:paraId="6B924699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7D6F8C9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D12F6C8" w14:textId="77777777" w:rsidR="007A0380" w:rsidRPr="00822FFA" w:rsidRDefault="007A0380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>(b) Please state the following in the format below:</w:t>
            </w:r>
          </w:p>
        </w:tc>
      </w:tr>
      <w:tr w:rsidR="007A0380" w14:paraId="36063995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5AB43A8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vMerge w:val="restart"/>
            <w:shd w:val="clear" w:color="auto" w:fill="auto"/>
          </w:tcPr>
          <w:p w14:paraId="764F6968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95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G projects guided</w:t>
            </w:r>
          </w:p>
        </w:tc>
        <w:tc>
          <w:tcPr>
            <w:tcW w:w="2818" w:type="dxa"/>
            <w:gridSpan w:val="8"/>
            <w:shd w:val="clear" w:color="auto" w:fill="auto"/>
          </w:tcPr>
          <w:p w14:paraId="5F8BB1C4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h.D. thesis guided</w:t>
            </w:r>
          </w:p>
        </w:tc>
        <w:tc>
          <w:tcPr>
            <w:tcW w:w="2525" w:type="dxa"/>
            <w:gridSpan w:val="6"/>
            <w:shd w:val="clear" w:color="auto" w:fill="auto"/>
          </w:tcPr>
          <w:p w14:paraId="0D2F9721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rojects involved in</w:t>
            </w:r>
          </w:p>
        </w:tc>
        <w:tc>
          <w:tcPr>
            <w:tcW w:w="2190" w:type="dxa"/>
            <w:gridSpan w:val="3"/>
            <w:vMerge w:val="restart"/>
            <w:shd w:val="clear" w:color="auto" w:fill="auto"/>
          </w:tcPr>
          <w:p w14:paraId="75C5882E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o. of Patents</w:t>
            </w:r>
          </w:p>
        </w:tc>
      </w:tr>
      <w:tr w:rsidR="007A0380" w14:paraId="09B0A8AD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27DBE01F" w14:textId="77777777" w:rsidR="007A0380" w:rsidRPr="00822FFA" w:rsidRDefault="007A0380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vMerge/>
            <w:shd w:val="clear" w:color="auto" w:fill="auto"/>
          </w:tcPr>
          <w:p w14:paraId="3931DAAE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46" w:right="-108"/>
              <w:jc w:val="center"/>
              <w:rPr>
                <w:sz w:val="22"/>
              </w:rPr>
            </w:pPr>
          </w:p>
        </w:tc>
        <w:tc>
          <w:tcPr>
            <w:tcW w:w="1117" w:type="dxa"/>
            <w:gridSpan w:val="3"/>
            <w:shd w:val="clear" w:color="auto" w:fill="auto"/>
          </w:tcPr>
          <w:p w14:paraId="489F21BF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Completed</w:t>
            </w:r>
          </w:p>
        </w:tc>
        <w:tc>
          <w:tcPr>
            <w:tcW w:w="1701" w:type="dxa"/>
            <w:gridSpan w:val="5"/>
            <w:shd w:val="clear" w:color="auto" w:fill="auto"/>
          </w:tcPr>
          <w:p w14:paraId="1BDE82BE" w14:textId="77777777" w:rsidR="007A0380" w:rsidRPr="00822FFA" w:rsidRDefault="007A0380">
            <w:pPr>
              <w:tabs>
                <w:tab w:val="left" w:pos="540"/>
                <w:tab w:val="left" w:pos="613"/>
              </w:tabs>
              <w:spacing w:before="80" w:after="80"/>
              <w:ind w:left="-108" w:right="-108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On-going</w:t>
            </w:r>
          </w:p>
        </w:tc>
        <w:tc>
          <w:tcPr>
            <w:tcW w:w="1124" w:type="dxa"/>
            <w:gridSpan w:val="3"/>
            <w:shd w:val="clear" w:color="auto" w:fill="auto"/>
          </w:tcPr>
          <w:p w14:paraId="424A6B25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Sponsored</w:t>
            </w:r>
          </w:p>
        </w:tc>
        <w:tc>
          <w:tcPr>
            <w:tcW w:w="1401" w:type="dxa"/>
            <w:gridSpan w:val="3"/>
            <w:shd w:val="clear" w:color="auto" w:fill="auto"/>
          </w:tcPr>
          <w:p w14:paraId="3BFD4627" w14:textId="77777777" w:rsidR="007A0380" w:rsidRPr="00822FFA" w:rsidRDefault="007A0380">
            <w:pPr>
              <w:tabs>
                <w:tab w:val="left" w:pos="426"/>
              </w:tabs>
              <w:spacing w:before="80" w:after="8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Consultancy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7E792C97" w14:textId="77777777" w:rsidR="007A0380" w:rsidRPr="00822FFA" w:rsidRDefault="007A0380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</w:tr>
      <w:tr w:rsidR="008E5B62" w14:paraId="4C3D6F1C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5943A639" w14:textId="77777777" w:rsidR="008E5B62" w:rsidRPr="00822FFA" w:rsidRDefault="008E5B62" w:rsidP="008E5B6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430" w:type="dxa"/>
            <w:gridSpan w:val="2"/>
            <w:shd w:val="clear" w:color="auto" w:fill="auto"/>
          </w:tcPr>
          <w:p w14:paraId="134CCD73" w14:textId="38059ADB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noPgProjects}</w:t>
            </w:r>
          </w:p>
        </w:tc>
        <w:tc>
          <w:tcPr>
            <w:tcW w:w="1117" w:type="dxa"/>
            <w:gridSpan w:val="3"/>
            <w:shd w:val="clear" w:color="auto" w:fill="auto"/>
          </w:tcPr>
          <w:p w14:paraId="0472681B" w14:textId="5A0B8775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hdThesisCompleted}</w:t>
            </w:r>
          </w:p>
        </w:tc>
        <w:tc>
          <w:tcPr>
            <w:tcW w:w="1701" w:type="dxa"/>
            <w:gridSpan w:val="5"/>
            <w:shd w:val="clear" w:color="auto" w:fill="auto"/>
          </w:tcPr>
          <w:p w14:paraId="3410978B" w14:textId="07587AC2" w:rsidR="008E5B62" w:rsidRPr="00822FFA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hdThesisOngoing}</w:t>
            </w:r>
          </w:p>
        </w:tc>
        <w:tc>
          <w:tcPr>
            <w:tcW w:w="1124" w:type="dxa"/>
            <w:gridSpan w:val="3"/>
            <w:shd w:val="clear" w:color="auto" w:fill="auto"/>
          </w:tcPr>
          <w:p w14:paraId="7B929120" w14:textId="686A237D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rojectsSponsored}</w:t>
            </w:r>
          </w:p>
        </w:tc>
        <w:tc>
          <w:tcPr>
            <w:tcW w:w="1401" w:type="dxa"/>
            <w:gridSpan w:val="3"/>
            <w:shd w:val="clear" w:color="auto" w:fill="auto"/>
          </w:tcPr>
          <w:p w14:paraId="40D66C77" w14:textId="4AE06965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rojectsConsultancy}</w:t>
            </w:r>
          </w:p>
        </w:tc>
        <w:tc>
          <w:tcPr>
            <w:tcW w:w="2190" w:type="dxa"/>
            <w:gridSpan w:val="3"/>
            <w:shd w:val="clear" w:color="auto" w:fill="auto"/>
          </w:tcPr>
          <w:p w14:paraId="7D0BE42C" w14:textId="1E38329E" w:rsidR="008E5B62" w:rsidRPr="00822FFA" w:rsidRDefault="008E5B62" w:rsidP="008E5B62">
            <w:pPr>
              <w:tabs>
                <w:tab w:val="left" w:pos="426"/>
              </w:tabs>
              <w:spacing w:before="200" w:after="200"/>
              <w:rPr>
                <w:color w:val="FF0000"/>
                <w:sz w:val="22"/>
              </w:rPr>
            </w:pPr>
            <w:r w:rsidRPr="3BB3E8BC">
              <w:rPr>
                <w:sz w:val="22"/>
                <w:szCs w:val="22"/>
              </w:rPr>
              <w:t>{values.noOfPatents}</w:t>
            </w:r>
          </w:p>
        </w:tc>
      </w:tr>
      <w:tr w:rsidR="008133F1" w14:paraId="18A2E46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6BDC5A37" w14:textId="77777777" w:rsidR="008133F1" w:rsidRPr="00822FFA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7F7DD009" w14:textId="3D97EE3D" w:rsidR="008133F1" w:rsidRPr="00822FFA" w:rsidRDefault="008133F1" w:rsidP="008133F1">
            <w:pPr>
              <w:tabs>
                <w:tab w:val="left" w:pos="426"/>
              </w:tabs>
              <w:spacing w:before="200" w:after="200"/>
              <w:rPr>
                <w:color w:val="FF0000"/>
                <w:sz w:val="22"/>
              </w:rPr>
            </w:pPr>
            <w:r w:rsidRPr="00822FFA">
              <w:rPr>
                <w:sz w:val="22"/>
              </w:rPr>
              <w:t>(c) Complete list of Patents using the format provided in ANNEXURE A</w:t>
            </w:r>
            <w:r w:rsidR="008E5B62">
              <w:rPr>
                <w:sz w:val="22"/>
              </w:rPr>
              <w:t xml:space="preserve"> </w:t>
            </w:r>
            <w:r w:rsidR="008E5B62" w:rsidRPr="418CED62">
              <w:rPr>
                <w:sz w:val="22"/>
                <w:szCs w:val="22"/>
              </w:rPr>
              <w:t>{values.completedPatentsListAttached}</w:t>
            </w:r>
          </w:p>
        </w:tc>
      </w:tr>
      <w:tr w:rsidR="008133F1" w14:paraId="407E6F1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C202180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37B1F12F" w14:textId="77777777" w:rsidR="008133F1" w:rsidRPr="005D4D88" w:rsidRDefault="008133F1" w:rsidP="008133F1">
            <w:pPr>
              <w:tabs>
                <w:tab w:val="left" w:pos="426"/>
              </w:tabs>
              <w:spacing w:before="80" w:after="80"/>
              <w:rPr>
                <w:sz w:val="22"/>
              </w:rPr>
            </w:pPr>
            <w:r w:rsidRPr="005D4D88">
              <w:rPr>
                <w:sz w:val="22"/>
              </w:rPr>
              <w:t>(d) Please state no. of publications (Published/Accepted) in the format below:</w:t>
            </w:r>
          </w:p>
        </w:tc>
      </w:tr>
      <w:tr w:rsidR="008133F1" w14:paraId="05F15432" w14:textId="77777777" w:rsidTr="005D4D88">
        <w:trPr>
          <w:cantSplit/>
          <w:trHeight w:val="427"/>
        </w:trPr>
        <w:tc>
          <w:tcPr>
            <w:tcW w:w="630" w:type="dxa"/>
            <w:vMerge/>
            <w:shd w:val="clear" w:color="auto" w:fill="auto"/>
          </w:tcPr>
          <w:p w14:paraId="4D77B498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122" w:type="dxa"/>
            <w:gridSpan w:val="4"/>
            <w:shd w:val="clear" w:color="auto" w:fill="auto"/>
          </w:tcPr>
          <w:p w14:paraId="045807C2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95" w:right="-155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 Journals (refereed)</w:t>
            </w:r>
          </w:p>
        </w:tc>
        <w:tc>
          <w:tcPr>
            <w:tcW w:w="4651" w:type="dxa"/>
            <w:gridSpan w:val="12"/>
            <w:shd w:val="clear" w:color="auto" w:fill="auto"/>
          </w:tcPr>
          <w:p w14:paraId="402E5D77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 Conferences</w:t>
            </w:r>
          </w:p>
        </w:tc>
        <w:tc>
          <w:tcPr>
            <w:tcW w:w="2190" w:type="dxa"/>
            <w:gridSpan w:val="3"/>
            <w:vMerge w:val="restart"/>
            <w:shd w:val="clear" w:color="auto" w:fill="auto"/>
          </w:tcPr>
          <w:p w14:paraId="4DC47CB7" w14:textId="77777777" w:rsidR="008133F1" w:rsidRPr="005D4D88" w:rsidRDefault="008133F1" w:rsidP="008133F1">
            <w:pPr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Technical Reports</w:t>
            </w:r>
          </w:p>
        </w:tc>
      </w:tr>
      <w:tr w:rsidR="008133F1" w14:paraId="741F56A7" w14:textId="77777777" w:rsidTr="005D4D88">
        <w:trPr>
          <w:cantSplit/>
          <w:trHeight w:val="427"/>
        </w:trPr>
        <w:tc>
          <w:tcPr>
            <w:tcW w:w="630" w:type="dxa"/>
            <w:vMerge/>
            <w:shd w:val="clear" w:color="auto" w:fill="auto"/>
          </w:tcPr>
          <w:p w14:paraId="1637C23B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vMerge w:val="restart"/>
            <w:shd w:val="clear" w:color="auto" w:fill="auto"/>
          </w:tcPr>
          <w:p w14:paraId="74231085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56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National</w:t>
            </w:r>
          </w:p>
        </w:tc>
        <w:tc>
          <w:tcPr>
            <w:tcW w:w="834" w:type="dxa"/>
            <w:gridSpan w:val="3"/>
            <w:vMerge w:val="restart"/>
            <w:shd w:val="clear" w:color="auto" w:fill="auto"/>
          </w:tcPr>
          <w:p w14:paraId="003DBC46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56"/>
              <w:jc w:val="center"/>
              <w:rPr>
                <w:sz w:val="22"/>
              </w:rPr>
            </w:pPr>
            <w:r w:rsidRPr="005D4D88">
              <w:rPr>
                <w:sz w:val="22"/>
              </w:rPr>
              <w:br/>
              <w:t>International</w:t>
            </w:r>
          </w:p>
        </w:tc>
        <w:tc>
          <w:tcPr>
            <w:tcW w:w="2258" w:type="dxa"/>
            <w:gridSpan w:val="7"/>
            <w:shd w:val="clear" w:color="auto" w:fill="auto"/>
          </w:tcPr>
          <w:p w14:paraId="5B6C89F1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Refereed</w:t>
            </w:r>
          </w:p>
        </w:tc>
        <w:tc>
          <w:tcPr>
            <w:tcW w:w="2393" w:type="dxa"/>
            <w:gridSpan w:val="5"/>
            <w:shd w:val="clear" w:color="auto" w:fill="auto"/>
          </w:tcPr>
          <w:p w14:paraId="6DF4CB73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Un-refereed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632DEE64" w14:textId="77777777" w:rsidR="008133F1" w:rsidRPr="005D4D88" w:rsidRDefault="008133F1" w:rsidP="008133F1">
            <w:pPr>
              <w:spacing w:before="120" w:after="120"/>
              <w:rPr>
                <w:sz w:val="22"/>
              </w:rPr>
            </w:pPr>
          </w:p>
        </w:tc>
      </w:tr>
      <w:tr w:rsidR="008133F1" w14:paraId="1D20FA3C" w14:textId="77777777" w:rsidTr="005D4D88">
        <w:trPr>
          <w:cantSplit/>
          <w:trHeight w:val="458"/>
        </w:trPr>
        <w:tc>
          <w:tcPr>
            <w:tcW w:w="630" w:type="dxa"/>
            <w:vMerge/>
            <w:shd w:val="clear" w:color="auto" w:fill="auto"/>
          </w:tcPr>
          <w:p w14:paraId="714C4D2F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vMerge/>
            <w:shd w:val="clear" w:color="auto" w:fill="auto"/>
          </w:tcPr>
          <w:p w14:paraId="173A027B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right="-156"/>
              <w:rPr>
                <w:sz w:val="22"/>
              </w:rPr>
            </w:pPr>
          </w:p>
        </w:tc>
        <w:tc>
          <w:tcPr>
            <w:tcW w:w="834" w:type="dxa"/>
            <w:gridSpan w:val="3"/>
            <w:vMerge/>
            <w:shd w:val="clear" w:color="auto" w:fill="auto"/>
          </w:tcPr>
          <w:p w14:paraId="277DECA5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right="-156"/>
              <w:rPr>
                <w:sz w:val="22"/>
              </w:rPr>
            </w:pPr>
          </w:p>
        </w:tc>
        <w:tc>
          <w:tcPr>
            <w:tcW w:w="1418" w:type="dxa"/>
            <w:gridSpan w:val="4"/>
            <w:shd w:val="clear" w:color="auto" w:fill="auto"/>
          </w:tcPr>
          <w:p w14:paraId="24EC461E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National</w:t>
            </w:r>
          </w:p>
        </w:tc>
        <w:tc>
          <w:tcPr>
            <w:tcW w:w="840" w:type="dxa"/>
            <w:gridSpan w:val="3"/>
            <w:shd w:val="clear" w:color="auto" w:fill="auto"/>
          </w:tcPr>
          <w:p w14:paraId="174AAE04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ternational</w:t>
            </w:r>
          </w:p>
        </w:tc>
        <w:tc>
          <w:tcPr>
            <w:tcW w:w="1014" w:type="dxa"/>
            <w:gridSpan w:val="3"/>
            <w:shd w:val="clear" w:color="auto" w:fill="auto"/>
          </w:tcPr>
          <w:p w14:paraId="27027D03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National</w:t>
            </w:r>
          </w:p>
        </w:tc>
        <w:tc>
          <w:tcPr>
            <w:tcW w:w="1379" w:type="dxa"/>
            <w:gridSpan w:val="2"/>
            <w:shd w:val="clear" w:color="auto" w:fill="auto"/>
          </w:tcPr>
          <w:p w14:paraId="2582A05A" w14:textId="77777777" w:rsidR="008133F1" w:rsidRPr="005D4D88" w:rsidRDefault="008133F1" w:rsidP="008133F1">
            <w:pPr>
              <w:tabs>
                <w:tab w:val="left" w:pos="540"/>
                <w:tab w:val="left" w:pos="613"/>
              </w:tabs>
              <w:spacing w:before="120" w:after="120"/>
              <w:ind w:left="-149" w:right="-108"/>
              <w:jc w:val="center"/>
              <w:rPr>
                <w:sz w:val="22"/>
              </w:rPr>
            </w:pPr>
            <w:r w:rsidRPr="005D4D88">
              <w:rPr>
                <w:sz w:val="22"/>
              </w:rPr>
              <w:t>International</w:t>
            </w:r>
          </w:p>
        </w:tc>
        <w:tc>
          <w:tcPr>
            <w:tcW w:w="2190" w:type="dxa"/>
            <w:gridSpan w:val="3"/>
            <w:vMerge/>
            <w:shd w:val="clear" w:color="auto" w:fill="auto"/>
          </w:tcPr>
          <w:p w14:paraId="1F4E6262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</w:tr>
      <w:tr w:rsidR="008E5B62" w14:paraId="4DBF2D1E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152C7EDB" w14:textId="77777777" w:rsidR="008E5B62" w:rsidRDefault="008E5B62" w:rsidP="008E5B6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288" w:type="dxa"/>
            <w:shd w:val="clear" w:color="auto" w:fill="auto"/>
          </w:tcPr>
          <w:p w14:paraId="670B4DBB" w14:textId="267F7C5A" w:rsidR="008E5B62" w:rsidRPr="005D4D88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ubInJNat}</w:t>
            </w:r>
          </w:p>
        </w:tc>
        <w:tc>
          <w:tcPr>
            <w:tcW w:w="834" w:type="dxa"/>
            <w:gridSpan w:val="3"/>
            <w:shd w:val="clear" w:color="auto" w:fill="auto"/>
          </w:tcPr>
          <w:p w14:paraId="37B1E549" w14:textId="39C25D9F" w:rsidR="008E5B62" w:rsidRPr="005D4D88" w:rsidRDefault="008E5B62" w:rsidP="008E5B62">
            <w:pPr>
              <w:tabs>
                <w:tab w:val="left" w:pos="540"/>
                <w:tab w:val="left" w:pos="613"/>
              </w:tabs>
              <w:spacing w:before="200" w:after="200"/>
              <w:ind w:left="46" w:right="-156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ubInJInternat}</w:t>
            </w:r>
          </w:p>
        </w:tc>
        <w:tc>
          <w:tcPr>
            <w:tcW w:w="1418" w:type="dxa"/>
            <w:gridSpan w:val="4"/>
            <w:shd w:val="clear" w:color="auto" w:fill="auto"/>
          </w:tcPr>
          <w:p w14:paraId="3EB60001" w14:textId="708E7998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ubInCRefNat}</w:t>
            </w:r>
          </w:p>
        </w:tc>
        <w:tc>
          <w:tcPr>
            <w:tcW w:w="840" w:type="dxa"/>
            <w:gridSpan w:val="3"/>
            <w:shd w:val="clear" w:color="auto" w:fill="auto"/>
          </w:tcPr>
          <w:p w14:paraId="672B0213" w14:textId="24DBBE72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ubInCRefInternat}</w:t>
            </w:r>
          </w:p>
        </w:tc>
        <w:tc>
          <w:tcPr>
            <w:tcW w:w="1014" w:type="dxa"/>
            <w:gridSpan w:val="3"/>
            <w:shd w:val="clear" w:color="auto" w:fill="auto"/>
          </w:tcPr>
          <w:p w14:paraId="77FB7954" w14:textId="1D25E991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ubInCUnrefNat}</w:t>
            </w:r>
          </w:p>
        </w:tc>
        <w:tc>
          <w:tcPr>
            <w:tcW w:w="1379" w:type="dxa"/>
            <w:gridSpan w:val="2"/>
            <w:shd w:val="clear" w:color="auto" w:fill="auto"/>
          </w:tcPr>
          <w:p w14:paraId="056A70F9" w14:textId="527E2476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PubInCUnrefInternat}</w:t>
            </w:r>
          </w:p>
        </w:tc>
        <w:tc>
          <w:tcPr>
            <w:tcW w:w="2190" w:type="dxa"/>
            <w:gridSpan w:val="3"/>
            <w:shd w:val="clear" w:color="auto" w:fill="auto"/>
          </w:tcPr>
          <w:p w14:paraId="5F7CB1D5" w14:textId="4C4992F7" w:rsidR="008E5B62" w:rsidRPr="005D4D88" w:rsidRDefault="008E5B62" w:rsidP="008E5B62">
            <w:pPr>
              <w:tabs>
                <w:tab w:val="left" w:pos="426"/>
              </w:tabs>
              <w:spacing w:before="200" w:after="200"/>
              <w:rPr>
                <w:sz w:val="22"/>
              </w:rPr>
            </w:pPr>
            <w:r w:rsidRPr="418CED62">
              <w:rPr>
                <w:sz w:val="22"/>
                <w:szCs w:val="22"/>
              </w:rPr>
              <w:t>{values.numTechnicalReports}</w:t>
            </w:r>
          </w:p>
        </w:tc>
      </w:tr>
      <w:tr w:rsidR="008133F1" w14:paraId="4A18C643" w14:textId="77777777" w:rsidTr="005D4D88">
        <w:trPr>
          <w:cantSplit/>
          <w:trHeight w:val="615"/>
        </w:trPr>
        <w:tc>
          <w:tcPr>
            <w:tcW w:w="630" w:type="dxa"/>
            <w:vMerge/>
            <w:shd w:val="clear" w:color="auto" w:fill="auto"/>
          </w:tcPr>
          <w:p w14:paraId="3A32B197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5D3B197" w14:textId="4E4ACD57" w:rsidR="008133F1" w:rsidRPr="008E5B62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005D4D88">
              <w:rPr>
                <w:sz w:val="22"/>
              </w:rPr>
              <w:t>(e) Citation of your published papers</w:t>
            </w:r>
            <w:r w:rsidR="00307EFF" w:rsidRPr="005D4D88">
              <w:rPr>
                <w:sz w:val="22"/>
              </w:rPr>
              <w:t xml:space="preserve"> as on dd/mm/yyyy</w:t>
            </w:r>
            <w:r w:rsidRPr="005D4D88">
              <w:rPr>
                <w:sz w:val="22"/>
              </w:rPr>
              <w:t>:</w:t>
            </w:r>
            <w:r w:rsidR="008E5B62" w:rsidRPr="418CED62">
              <w:rPr>
                <w:sz w:val="22"/>
                <w:szCs w:val="22"/>
              </w:rPr>
              <w:t xml:space="preserve"> {values.numCitations}</w:t>
            </w:r>
          </w:p>
          <w:p w14:paraId="6550CF7C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  <w:p w14:paraId="6834BBE2" w14:textId="77777777" w:rsidR="008133F1" w:rsidRPr="005D4D88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</w:tr>
      <w:tr w:rsidR="008133F1" w14:paraId="5252BB10" w14:textId="77777777" w:rsidTr="005D4D88">
        <w:trPr>
          <w:cantSplit/>
          <w:trHeight w:val="615"/>
        </w:trPr>
        <w:tc>
          <w:tcPr>
            <w:tcW w:w="630" w:type="dxa"/>
            <w:vMerge/>
            <w:shd w:val="clear" w:color="auto" w:fill="auto"/>
          </w:tcPr>
          <w:p w14:paraId="337AC72A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08377366" w14:textId="77777777" w:rsidR="008133F1" w:rsidRPr="00822FFA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 xml:space="preserve">(f) Please list  your </w:t>
            </w:r>
            <w:r w:rsidRPr="00822FFA">
              <w:rPr>
                <w:b/>
                <w:sz w:val="22"/>
              </w:rPr>
              <w:t>05 (Five)</w:t>
            </w:r>
            <w:r w:rsidRPr="00822FFA">
              <w:rPr>
                <w:sz w:val="22"/>
              </w:rPr>
              <w:t xml:space="preserve"> most important research publications in the format below:</w:t>
            </w:r>
            <w:r w:rsidRPr="00822FFA">
              <w:rPr>
                <w:b/>
                <w:sz w:val="22"/>
              </w:rPr>
              <w:t xml:space="preserve"> </w:t>
            </w:r>
          </w:p>
        </w:tc>
      </w:tr>
      <w:tr w:rsidR="008133F1" w:rsidRPr="00822FFA" w14:paraId="4F8E3614" w14:textId="77777777" w:rsidTr="005B6132">
        <w:trPr>
          <w:gridAfter w:val="1"/>
          <w:wAfter w:w="16" w:type="dxa"/>
          <w:cantSplit/>
          <w:trHeight w:val="495"/>
        </w:trPr>
        <w:tc>
          <w:tcPr>
            <w:tcW w:w="630" w:type="dxa"/>
            <w:vMerge/>
            <w:shd w:val="clear" w:color="auto" w:fill="auto"/>
          </w:tcPr>
          <w:p w14:paraId="4ADF38B1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  <w:vAlign w:val="center"/>
          </w:tcPr>
          <w:p w14:paraId="708EBD02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Name of all Authors</w:t>
            </w:r>
          </w:p>
          <w:p w14:paraId="2EF5E658" w14:textId="77777777" w:rsidR="008133F1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(Last name, First Name, please underline your name) </w:t>
            </w:r>
          </w:p>
        </w:tc>
        <w:tc>
          <w:tcPr>
            <w:tcW w:w="1583" w:type="dxa"/>
            <w:gridSpan w:val="4"/>
            <w:shd w:val="clear" w:color="auto" w:fill="auto"/>
            <w:vAlign w:val="center"/>
          </w:tcPr>
          <w:p w14:paraId="2A92981C" w14:textId="77777777" w:rsidR="008133F1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Title of the research paper </w:t>
            </w:r>
          </w:p>
        </w:tc>
        <w:tc>
          <w:tcPr>
            <w:tcW w:w="1837" w:type="dxa"/>
            <w:gridSpan w:val="5"/>
            <w:shd w:val="clear" w:color="auto" w:fill="auto"/>
            <w:vAlign w:val="center"/>
          </w:tcPr>
          <w:p w14:paraId="54E2315A" w14:textId="77777777" w:rsidR="008133F1" w:rsidRPr="00822FFA" w:rsidRDefault="001158A9" w:rsidP="005B6132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 xml:space="preserve">Name of the </w:t>
            </w:r>
            <w:r w:rsidRPr="00175245">
              <w:rPr>
                <w:sz w:val="22"/>
              </w:rPr>
              <w:t>journal</w:t>
            </w:r>
            <w:r w:rsidR="005B6132" w:rsidRPr="00175245">
              <w:rPr>
                <w:sz w:val="22"/>
              </w:rPr>
              <w:t>/conference</w:t>
            </w:r>
          </w:p>
        </w:tc>
        <w:tc>
          <w:tcPr>
            <w:tcW w:w="1260" w:type="dxa"/>
            <w:gridSpan w:val="3"/>
            <w:shd w:val="clear" w:color="auto" w:fill="auto"/>
            <w:vAlign w:val="center"/>
          </w:tcPr>
          <w:p w14:paraId="048C38F8" w14:textId="77777777" w:rsidR="008133F1" w:rsidRPr="00822FFA" w:rsidRDefault="001158A9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Year, Vol. No. Page</w:t>
            </w:r>
          </w:p>
        </w:tc>
        <w:tc>
          <w:tcPr>
            <w:tcW w:w="1170" w:type="dxa"/>
            <w:gridSpan w:val="2"/>
            <w:shd w:val="clear" w:color="auto" w:fill="auto"/>
            <w:vAlign w:val="center"/>
          </w:tcPr>
          <w:p w14:paraId="12722B75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Latest Impact factor of the journal*</w:t>
            </w:r>
          </w:p>
          <w:p w14:paraId="40F9E52C" w14:textId="77777777" w:rsidR="005D567D" w:rsidRPr="00822FFA" w:rsidRDefault="005D567D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4DD98F44" w14:textId="77777777" w:rsidR="001158A9" w:rsidRPr="00822FFA" w:rsidRDefault="001158A9" w:rsidP="001158A9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 w:rsidRPr="00822FFA">
              <w:rPr>
                <w:sz w:val="22"/>
              </w:rPr>
              <w:t>Latest H- index</w:t>
            </w:r>
            <w:r w:rsidR="00302901">
              <w:rPr>
                <w:sz w:val="22"/>
              </w:rPr>
              <w:t>**</w:t>
            </w:r>
            <w:r w:rsidR="005B6132">
              <w:rPr>
                <w:sz w:val="22"/>
              </w:rPr>
              <w:t>/H-5 index</w:t>
            </w:r>
            <w:r w:rsidR="00302901">
              <w:rPr>
                <w:sz w:val="22"/>
              </w:rPr>
              <w:t>***</w:t>
            </w:r>
            <w:r w:rsidRPr="00822FFA">
              <w:rPr>
                <w:sz w:val="22"/>
              </w:rPr>
              <w:t xml:space="preserve"> </w:t>
            </w:r>
            <w:r w:rsidR="0005757A">
              <w:rPr>
                <w:sz w:val="22"/>
              </w:rPr>
              <w:t xml:space="preserve">and/or core rank </w:t>
            </w:r>
            <w:r w:rsidRPr="00822FFA">
              <w:rPr>
                <w:sz w:val="22"/>
              </w:rPr>
              <w:t>of the journa</w:t>
            </w:r>
            <w:r w:rsidR="005B6132">
              <w:rPr>
                <w:sz w:val="22"/>
              </w:rPr>
              <w:t>l/</w:t>
            </w:r>
            <w:r w:rsidR="005B6132" w:rsidRPr="00175245">
              <w:rPr>
                <w:sz w:val="22"/>
              </w:rPr>
              <w:t>conference</w:t>
            </w:r>
            <w:r w:rsidRPr="00175245">
              <w:rPr>
                <w:sz w:val="22"/>
              </w:rPr>
              <w:t>**</w:t>
            </w:r>
            <w:r w:rsidR="00302901" w:rsidRPr="00175245">
              <w:rPr>
                <w:sz w:val="22"/>
              </w:rPr>
              <w:t>**</w:t>
            </w:r>
            <w:r w:rsidR="008133F1" w:rsidRPr="00822FFA">
              <w:rPr>
                <w:sz w:val="22"/>
              </w:rPr>
              <w:t xml:space="preserve"> </w:t>
            </w:r>
          </w:p>
          <w:p w14:paraId="2E5A0C14" w14:textId="77777777" w:rsidR="008133F1" w:rsidRPr="00822FFA" w:rsidRDefault="008133F1" w:rsidP="007362CB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</w:p>
        </w:tc>
      </w:tr>
      <w:tr w:rsidR="003E3312" w:rsidRPr="00822FFA" w14:paraId="6B639DC6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1DBD7CCD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09698EA8" w14:textId="5749CD8E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FOR pub IN values.importantResearchPubs}</w:t>
            </w:r>
          </w:p>
        </w:tc>
        <w:tc>
          <w:tcPr>
            <w:tcW w:w="1583" w:type="dxa"/>
            <w:gridSpan w:val="4"/>
            <w:shd w:val="clear" w:color="auto" w:fill="auto"/>
          </w:tcPr>
          <w:p w14:paraId="31926FC4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837" w:type="dxa"/>
            <w:gridSpan w:val="5"/>
            <w:shd w:val="clear" w:color="auto" w:fill="auto"/>
          </w:tcPr>
          <w:p w14:paraId="59D67689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260" w:type="dxa"/>
            <w:gridSpan w:val="3"/>
            <w:shd w:val="clear" w:color="auto" w:fill="auto"/>
          </w:tcPr>
          <w:p w14:paraId="138E58CA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56F0E9E4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7349A59E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</w:p>
        </w:tc>
      </w:tr>
      <w:tr w:rsidR="003E3312" w:rsidRPr="00822FFA" w14:paraId="24CF061D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79BC0D67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78408A96" w14:textId="77777777" w:rsidR="003E3312" w:rsidRDefault="003E3312" w:rsidP="003E3312">
            <w:r w:rsidRPr="3BB3E8BC">
              <w:t>{INS $pub.nameOfAllAuthors}</w:t>
            </w:r>
          </w:p>
          <w:p w14:paraId="3E5B30A3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583" w:type="dxa"/>
            <w:gridSpan w:val="4"/>
            <w:shd w:val="clear" w:color="auto" w:fill="auto"/>
          </w:tcPr>
          <w:p w14:paraId="4B65BFBF" w14:textId="5F1185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pub.researchPaperTitle}</w:t>
            </w:r>
          </w:p>
        </w:tc>
        <w:tc>
          <w:tcPr>
            <w:tcW w:w="1837" w:type="dxa"/>
            <w:gridSpan w:val="5"/>
            <w:shd w:val="clear" w:color="auto" w:fill="auto"/>
          </w:tcPr>
          <w:p w14:paraId="1979D6C2" w14:textId="3E3A1281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pub.nameOfJourConf}</w:t>
            </w:r>
          </w:p>
        </w:tc>
        <w:tc>
          <w:tcPr>
            <w:tcW w:w="1260" w:type="dxa"/>
            <w:gridSpan w:val="3"/>
            <w:shd w:val="clear" w:color="auto" w:fill="auto"/>
          </w:tcPr>
          <w:p w14:paraId="7230982E" w14:textId="54E4A465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pub.yearVolNoPage}</w:t>
            </w:r>
          </w:p>
        </w:tc>
        <w:tc>
          <w:tcPr>
            <w:tcW w:w="1170" w:type="dxa"/>
            <w:gridSpan w:val="2"/>
            <w:shd w:val="clear" w:color="auto" w:fill="auto"/>
          </w:tcPr>
          <w:p w14:paraId="4D4B1665" w14:textId="6283A61C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3BB3E8BC">
              <w:t>{INS $pub.impactFactor}</w:t>
            </w:r>
          </w:p>
        </w:tc>
        <w:tc>
          <w:tcPr>
            <w:tcW w:w="1170" w:type="dxa"/>
            <w:shd w:val="clear" w:color="auto" w:fill="auto"/>
          </w:tcPr>
          <w:p w14:paraId="54A6F9EE" w14:textId="6F885DD4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  <w:r w:rsidRPr="3BB3E8BC">
              <w:t>{INS $pub.otherIndex}</w:t>
            </w:r>
          </w:p>
        </w:tc>
      </w:tr>
      <w:tr w:rsidR="003E3312" w:rsidRPr="00822FFA" w14:paraId="095635B4" w14:textId="77777777" w:rsidTr="005B6132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7B610547" w14:textId="77777777" w:rsidR="003E3312" w:rsidRDefault="003E3312" w:rsidP="003E3312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1927" w:type="dxa"/>
            <w:gridSpan w:val="3"/>
            <w:shd w:val="clear" w:color="auto" w:fill="auto"/>
          </w:tcPr>
          <w:p w14:paraId="5D84902A" w14:textId="77777777" w:rsidR="003E3312" w:rsidRDefault="003E3312" w:rsidP="003E3312">
            <w:r w:rsidRPr="3BB3E8BC">
              <w:t>{END-FOR pub}</w:t>
            </w:r>
          </w:p>
          <w:p w14:paraId="54145C91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583" w:type="dxa"/>
            <w:gridSpan w:val="4"/>
            <w:shd w:val="clear" w:color="auto" w:fill="auto"/>
          </w:tcPr>
          <w:p w14:paraId="2C30168C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837" w:type="dxa"/>
            <w:gridSpan w:val="5"/>
            <w:shd w:val="clear" w:color="auto" w:fill="auto"/>
          </w:tcPr>
          <w:p w14:paraId="4BDDB39A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260" w:type="dxa"/>
            <w:gridSpan w:val="3"/>
            <w:shd w:val="clear" w:color="auto" w:fill="auto"/>
          </w:tcPr>
          <w:p w14:paraId="1340045F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gridSpan w:val="2"/>
            <w:shd w:val="clear" w:color="auto" w:fill="auto"/>
          </w:tcPr>
          <w:p w14:paraId="19F479CB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</w:p>
        </w:tc>
        <w:tc>
          <w:tcPr>
            <w:tcW w:w="1170" w:type="dxa"/>
            <w:shd w:val="clear" w:color="auto" w:fill="auto"/>
          </w:tcPr>
          <w:p w14:paraId="52F12CF3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trike/>
                <w:sz w:val="22"/>
              </w:rPr>
            </w:pPr>
          </w:p>
        </w:tc>
      </w:tr>
      <w:tr w:rsidR="00C97DA9" w:rsidRPr="00822FFA" w14:paraId="6CC78ACA" w14:textId="77777777" w:rsidTr="005D4D88">
        <w:trPr>
          <w:gridAfter w:val="1"/>
          <w:wAfter w:w="16" w:type="dxa"/>
          <w:cantSplit/>
          <w:trHeight w:val="1407"/>
        </w:trPr>
        <w:tc>
          <w:tcPr>
            <w:tcW w:w="630" w:type="dxa"/>
            <w:vMerge/>
            <w:shd w:val="clear" w:color="auto" w:fill="auto"/>
          </w:tcPr>
          <w:p w14:paraId="67A8AD0A" w14:textId="77777777" w:rsidR="00C97DA9" w:rsidRDefault="00C97DA9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47" w:type="dxa"/>
            <w:gridSpan w:val="18"/>
            <w:shd w:val="clear" w:color="auto" w:fill="auto"/>
          </w:tcPr>
          <w:p w14:paraId="4D033911" w14:textId="77777777" w:rsidR="00C97DA9" w:rsidRPr="00822FFA" w:rsidRDefault="00C97DA9" w:rsidP="00C97DA9">
            <w:pPr>
              <w:tabs>
                <w:tab w:val="num" w:pos="1980"/>
              </w:tabs>
              <w:rPr>
                <w:sz w:val="22"/>
              </w:rPr>
            </w:pPr>
            <w:r w:rsidRPr="00822FFA">
              <w:rPr>
                <w:sz w:val="22"/>
              </w:rPr>
              <w:t>*Impact Factor Source: Journal Citation Reports (JCR, Thomson Reuters-Clarivate analytics) for the year 2019</w:t>
            </w:r>
          </w:p>
          <w:p w14:paraId="0FB11240" w14:textId="77777777" w:rsidR="00C97DA9" w:rsidRPr="00175245" w:rsidRDefault="00C97DA9" w:rsidP="003119D2">
            <w:pPr>
              <w:tabs>
                <w:tab w:val="num" w:pos="1980"/>
              </w:tabs>
              <w:rPr>
                <w:sz w:val="22"/>
              </w:rPr>
            </w:pPr>
            <w:r w:rsidRPr="00822FFA">
              <w:rPr>
                <w:sz w:val="22"/>
              </w:rPr>
              <w:t xml:space="preserve">** </w:t>
            </w:r>
            <w:r w:rsidRPr="00175245">
              <w:rPr>
                <w:sz w:val="22"/>
              </w:rPr>
              <w:t xml:space="preserve">H Index Source: SCImago (https://www.scimagojr.com) </w:t>
            </w:r>
          </w:p>
          <w:p w14:paraId="1715E942" w14:textId="77777777" w:rsidR="005B6132" w:rsidRPr="00175245" w:rsidRDefault="005B6132" w:rsidP="005B6132">
            <w:pPr>
              <w:tabs>
                <w:tab w:val="num" w:pos="1980"/>
              </w:tabs>
            </w:pPr>
            <w:r w:rsidRPr="00175245">
              <w:rPr>
                <w:sz w:val="22"/>
              </w:rPr>
              <w:t>**</w:t>
            </w:r>
            <w:r w:rsidR="00302901" w:rsidRPr="00175245">
              <w:rPr>
                <w:sz w:val="22"/>
              </w:rPr>
              <w:t>*</w:t>
            </w:r>
            <w:r w:rsidRPr="00175245">
              <w:rPr>
                <w:sz w:val="22"/>
              </w:rPr>
              <w:t xml:space="preserve">H-5 Index Source: </w:t>
            </w:r>
            <w:hyperlink r:id="rId16" w:history="1">
              <w:r w:rsidR="006D3B0B" w:rsidRPr="00175245">
                <w:rPr>
                  <w:sz w:val="22"/>
                </w:rPr>
                <w:t>https://scholar.google.com/citations?view_op=top_venues</w:t>
              </w:r>
            </w:hyperlink>
          </w:p>
          <w:p w14:paraId="3EA251CF" w14:textId="77777777" w:rsidR="006D3B0B" w:rsidRPr="00175245" w:rsidRDefault="006D3B0B" w:rsidP="005B6132">
            <w:pPr>
              <w:tabs>
                <w:tab w:val="num" w:pos="1980"/>
              </w:tabs>
            </w:pPr>
            <w:r w:rsidRPr="00175245">
              <w:t>**</w:t>
            </w:r>
            <w:r w:rsidR="00302901" w:rsidRPr="00175245">
              <w:t>**</w:t>
            </w:r>
            <w:r w:rsidRPr="00175245">
              <w:t xml:space="preserve">Core-rank (journal): </w:t>
            </w:r>
            <w:hyperlink r:id="rId17" w:history="1">
              <w:r w:rsidRPr="00175245">
                <w:rPr>
                  <w:sz w:val="22"/>
                </w:rPr>
                <w:t>http://portal.core.edu.au/jnl-ranks/</w:t>
              </w:r>
            </w:hyperlink>
          </w:p>
          <w:p w14:paraId="74293AF4" w14:textId="77777777" w:rsidR="006D3B0B" w:rsidRPr="00822FFA" w:rsidRDefault="00302901" w:rsidP="005B6132">
            <w:pPr>
              <w:tabs>
                <w:tab w:val="num" w:pos="1980"/>
              </w:tabs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  <w:r w:rsidRPr="00175245">
              <w:t>****</w:t>
            </w:r>
            <w:r w:rsidR="006D3B0B" w:rsidRPr="00175245">
              <w:t xml:space="preserve">Core-rank (conference): </w:t>
            </w:r>
            <w:hyperlink r:id="rId18" w:history="1">
              <w:r w:rsidR="006D3B0B" w:rsidRPr="00175245">
                <w:rPr>
                  <w:sz w:val="22"/>
                </w:rPr>
                <w:t>http://portal.core.edu.au/conf-ranks/</w:t>
              </w:r>
            </w:hyperlink>
          </w:p>
        </w:tc>
      </w:tr>
      <w:tr w:rsidR="008133F1" w14:paraId="0AF59D78" w14:textId="77777777" w:rsidTr="005D4D88">
        <w:trPr>
          <w:cantSplit/>
          <w:trHeight w:val="435"/>
        </w:trPr>
        <w:tc>
          <w:tcPr>
            <w:tcW w:w="630" w:type="dxa"/>
            <w:vMerge/>
            <w:shd w:val="clear" w:color="auto" w:fill="auto"/>
          </w:tcPr>
          <w:p w14:paraId="3E2453CE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56B9CCBC" w14:textId="7A69F66B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(g</w:t>
            </w:r>
            <w:r w:rsidRPr="00822FFA">
              <w:rPr>
                <w:sz w:val="22"/>
              </w:rPr>
              <w:t xml:space="preserve">) Complete list of Journal Publications </w:t>
            </w:r>
            <w:r w:rsidRPr="00822FFA">
              <w:rPr>
                <w:b/>
                <w:bCs/>
                <w:sz w:val="22"/>
              </w:rPr>
              <w:t>us</w:t>
            </w:r>
            <w:r w:rsidRPr="00822FFA">
              <w:rPr>
                <w:b/>
                <w:sz w:val="22"/>
              </w:rPr>
              <w:t>ing the format provided in point 14f</w:t>
            </w:r>
          </w:p>
          <w:p w14:paraId="30F02330" w14:textId="77777777" w:rsidR="003E3312" w:rsidRPr="00822FFA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values.completeListJournalPubsSheetAttached}</w:t>
            </w:r>
          </w:p>
          <w:p w14:paraId="0782A894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00822FFA">
              <w:rPr>
                <w:sz w:val="22"/>
              </w:rPr>
              <w:t xml:space="preserve">(h) Complete list of Conference Publications/Presentations </w:t>
            </w:r>
            <w:r w:rsidRPr="00822FFA">
              <w:rPr>
                <w:b/>
                <w:sz w:val="22"/>
              </w:rPr>
              <w:t>using the format provided in ANNEXURE B</w:t>
            </w:r>
            <w:r>
              <w:rPr>
                <w:b/>
                <w:strike/>
                <w:sz w:val="22"/>
              </w:rPr>
              <w:t xml:space="preserve"> </w:t>
            </w:r>
          </w:p>
          <w:p w14:paraId="3A89FBD3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values.completeListConferencePubsSheetAttached}</w:t>
            </w:r>
          </w:p>
          <w:p w14:paraId="5A8EA11F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(i) Books published:</w:t>
            </w:r>
          </w:p>
          <w:p w14:paraId="2CC80971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{values.booksPublished}</w:t>
            </w:r>
          </w:p>
          <w:p w14:paraId="111EEC1A" w14:textId="77777777" w:rsidR="003E3312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418CED62">
              <w:rPr>
                <w:sz w:val="22"/>
                <w:szCs w:val="22"/>
              </w:rPr>
              <w:t>(j) Book chapters written:</w:t>
            </w:r>
          </w:p>
          <w:p w14:paraId="0463FD35" w14:textId="6A544FD3" w:rsidR="008133F1" w:rsidRDefault="003E3312" w:rsidP="003E3312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 w:rsidRPr="418CED62">
              <w:t>{values.bookChaptersWritten}</w:t>
            </w:r>
          </w:p>
        </w:tc>
      </w:tr>
      <w:tr w:rsidR="008133F1" w14:paraId="2D6DE2D6" w14:textId="77777777" w:rsidTr="005D4D88">
        <w:trPr>
          <w:cantSplit/>
          <w:trHeight w:val="247"/>
        </w:trPr>
        <w:tc>
          <w:tcPr>
            <w:tcW w:w="630" w:type="dxa"/>
            <w:vMerge/>
            <w:shd w:val="clear" w:color="auto" w:fill="auto"/>
          </w:tcPr>
          <w:p w14:paraId="0BA6B573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58BC0BD" w14:textId="77777777" w:rsidR="008133F1" w:rsidRDefault="008133F1" w:rsidP="008133F1">
            <w:pPr>
              <w:tabs>
                <w:tab w:val="left" w:pos="426"/>
              </w:tabs>
              <w:spacing w:before="120" w:after="120"/>
              <w:jc w:val="center"/>
              <w:rPr>
                <w:sz w:val="22"/>
              </w:rPr>
            </w:pPr>
            <w:r>
              <w:rPr>
                <w:sz w:val="22"/>
              </w:rPr>
              <w:t>(</w:t>
            </w:r>
            <w:r w:rsidRPr="0019732F">
              <w:rPr>
                <w:b/>
                <w:sz w:val="22"/>
              </w:rPr>
              <w:t>For each of the above items, please give full details in separate sheets</w:t>
            </w:r>
            <w:r>
              <w:rPr>
                <w:sz w:val="22"/>
              </w:rPr>
              <w:t>)</w:t>
            </w:r>
          </w:p>
        </w:tc>
      </w:tr>
      <w:tr w:rsidR="008133F1" w14:paraId="69463092" w14:textId="77777777" w:rsidTr="005D4D88">
        <w:trPr>
          <w:cantSplit/>
        </w:trPr>
        <w:tc>
          <w:tcPr>
            <w:tcW w:w="630" w:type="dxa"/>
            <w:vMerge w:val="restart"/>
            <w:shd w:val="clear" w:color="auto" w:fill="auto"/>
          </w:tcPr>
          <w:p w14:paraId="6BA3ECDA" w14:textId="77777777" w:rsidR="008133F1" w:rsidRDefault="003119D2" w:rsidP="003119D2">
            <w:pPr>
              <w:tabs>
                <w:tab w:val="left" w:pos="426"/>
              </w:tabs>
              <w:spacing w:before="180" w:after="160"/>
              <w:ind w:left="180"/>
              <w:rPr>
                <w:sz w:val="22"/>
              </w:rPr>
            </w:pPr>
            <w:r>
              <w:rPr>
                <w:sz w:val="22"/>
              </w:rPr>
              <w:t>15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0AC2617B" w14:textId="77777777" w:rsidR="008133F1" w:rsidRDefault="008133F1" w:rsidP="008133F1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 xml:space="preserve">(a) Teaching experience </w:t>
            </w:r>
          </w:p>
        </w:tc>
        <w:tc>
          <w:tcPr>
            <w:tcW w:w="2069" w:type="dxa"/>
            <w:gridSpan w:val="5"/>
            <w:shd w:val="clear" w:color="auto" w:fill="auto"/>
          </w:tcPr>
          <w:p w14:paraId="5E226FF1" w14:textId="77777777" w:rsidR="008133F1" w:rsidRDefault="008133F1" w:rsidP="008133F1">
            <w:pPr>
              <w:tabs>
                <w:tab w:val="left" w:pos="540"/>
                <w:tab w:val="left" w:pos="613"/>
              </w:tabs>
              <w:spacing w:before="180" w:after="240"/>
              <w:ind w:left="46" w:right="176"/>
              <w:rPr>
                <w:sz w:val="22"/>
              </w:rPr>
            </w:pPr>
            <w:r>
              <w:rPr>
                <w:sz w:val="22"/>
              </w:rPr>
              <w:t>No. of years:</w:t>
            </w:r>
          </w:p>
        </w:tc>
        <w:tc>
          <w:tcPr>
            <w:tcW w:w="4772" w:type="dxa"/>
            <w:gridSpan w:val="10"/>
            <w:shd w:val="clear" w:color="auto" w:fill="auto"/>
          </w:tcPr>
          <w:p w14:paraId="6A2D5C98" w14:textId="77777777" w:rsidR="008133F1" w:rsidRDefault="008133F1" w:rsidP="008133F1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>
              <w:rPr>
                <w:sz w:val="22"/>
              </w:rPr>
              <w:t>No. of different courses taught:</w:t>
            </w:r>
          </w:p>
        </w:tc>
      </w:tr>
      <w:tr w:rsidR="008133F1" w14:paraId="3168B501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4C24CD2" w14:textId="77777777" w:rsidR="008133F1" w:rsidRDefault="008133F1" w:rsidP="008133F1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6D09F0D3" w14:textId="77777777" w:rsidR="008133F1" w:rsidRDefault="008133F1" w:rsidP="008133F1">
            <w:pPr>
              <w:tabs>
                <w:tab w:val="left" w:pos="426"/>
              </w:tabs>
              <w:spacing w:before="120" w:after="120"/>
              <w:rPr>
                <w:sz w:val="22"/>
              </w:rPr>
            </w:pPr>
            <w:r>
              <w:rPr>
                <w:sz w:val="22"/>
              </w:rPr>
              <w:t>Please give a list of courses taught on a separate sheet with course titles, level (UG/PG) and number of times taught</w:t>
            </w:r>
          </w:p>
        </w:tc>
      </w:tr>
      <w:tr w:rsidR="00BC2B9C" w14:paraId="0AD5AE99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18F4C600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015CB14A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 xml:space="preserve">(b) Areas of specialization 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C0A1BB4" w14:textId="762A40F9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 xml:space="preserve">{values.areasOfSpecialization} </w:t>
            </w:r>
          </w:p>
        </w:tc>
      </w:tr>
      <w:tr w:rsidR="00BC2B9C" w14:paraId="182A3CC7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297D93B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5675885F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>(c) Title of your Ph. D. Thesis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75FD797A" w14:textId="110E02CD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values.phdThesisTitle}</w:t>
            </w:r>
          </w:p>
        </w:tc>
      </w:tr>
      <w:tr w:rsidR="00BC2B9C" w14:paraId="1E55599D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276A50B9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2973" w:type="dxa"/>
            <w:gridSpan w:val="6"/>
            <w:shd w:val="clear" w:color="auto" w:fill="auto"/>
          </w:tcPr>
          <w:p w14:paraId="34A7860D" w14:textId="77777777" w:rsidR="00BC2B9C" w:rsidRDefault="00BC2B9C" w:rsidP="00BC2B9C">
            <w:pPr>
              <w:tabs>
                <w:tab w:val="left" w:pos="540"/>
                <w:tab w:val="left" w:pos="613"/>
              </w:tabs>
              <w:spacing w:before="180" w:after="240"/>
              <w:ind w:left="46" w:right="-156"/>
              <w:rPr>
                <w:sz w:val="22"/>
              </w:rPr>
            </w:pPr>
            <w:r>
              <w:rPr>
                <w:sz w:val="22"/>
              </w:rPr>
              <w:t>(d) Name of your Ph.D. Supervisor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19CE6715" w14:textId="1E4544EC" w:rsidR="00BC2B9C" w:rsidRDefault="00BC2B9C" w:rsidP="00BC2B9C">
            <w:pPr>
              <w:tabs>
                <w:tab w:val="left" w:pos="426"/>
              </w:tabs>
              <w:spacing w:before="180" w:after="240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values.phdSupervisorName}</w:t>
            </w:r>
          </w:p>
        </w:tc>
      </w:tr>
      <w:tr w:rsidR="00BC2B9C" w14:paraId="23DB9253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4B5B8C5D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224ABB2" w14:textId="546D71E2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rPr>
                <w:sz w:val="22"/>
              </w:rPr>
            </w:pPr>
            <w:r>
              <w:rPr>
                <w:sz w:val="22"/>
              </w:rPr>
              <w:t xml:space="preserve">(e) Please describe briefly on a separate sheet your Ph.D. work [1 page – font size 10 (Font: Times New Roman)]. Also detail the areas of interest with work done in each case (if any) </w:t>
            </w:r>
            <w:r w:rsidRPr="3BB3E8BC">
              <w:rPr>
                <w:sz w:val="22"/>
                <w:szCs w:val="22"/>
              </w:rPr>
              <w:t>{values.phdWorkDescSheetAttached}</w:t>
            </w:r>
          </w:p>
        </w:tc>
      </w:tr>
      <w:tr w:rsidR="00BC2B9C" w14:paraId="4BC70B36" w14:textId="77777777" w:rsidTr="005D4D88">
        <w:trPr>
          <w:cantSplit/>
        </w:trPr>
        <w:tc>
          <w:tcPr>
            <w:tcW w:w="630" w:type="dxa"/>
            <w:vMerge/>
            <w:shd w:val="clear" w:color="auto" w:fill="auto"/>
          </w:tcPr>
          <w:p w14:paraId="398938A5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604ED826" w14:textId="70CA70F9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 xml:space="preserve">(f) Laboratory Experience : Please describe, in brief on a separate sheet, your experience in (i) Setting up teaching and research laboratories (ii) Conducting laboratory courses &amp; (iii) Using different types of instruments, systems, computers etc. </w:t>
            </w:r>
            <w:r w:rsidRPr="3BB3E8BC">
              <w:rPr>
                <w:sz w:val="22"/>
                <w:szCs w:val="22"/>
              </w:rPr>
              <w:t>. {values.labExpSheetAttached}</w:t>
            </w:r>
          </w:p>
        </w:tc>
      </w:tr>
      <w:tr w:rsidR="00BC2B9C" w14:paraId="58157E0B" w14:textId="77777777" w:rsidTr="005D4D88">
        <w:trPr>
          <w:cantSplit/>
          <w:trHeight w:val="1780"/>
        </w:trPr>
        <w:tc>
          <w:tcPr>
            <w:tcW w:w="630" w:type="dxa"/>
            <w:vMerge w:val="restart"/>
            <w:shd w:val="clear" w:color="auto" w:fill="auto"/>
          </w:tcPr>
          <w:p w14:paraId="2E05F58E" w14:textId="77777777" w:rsidR="00BC2B9C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lastRenderedPageBreak/>
              <w:t>16</w:t>
            </w:r>
          </w:p>
        </w:tc>
        <w:tc>
          <w:tcPr>
            <w:tcW w:w="8963" w:type="dxa"/>
            <w:gridSpan w:val="19"/>
            <w:shd w:val="clear" w:color="auto" w:fill="auto"/>
          </w:tcPr>
          <w:p w14:paraId="24FF1F22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a) Awards and honours:</w:t>
            </w:r>
          </w:p>
          <w:p w14:paraId="6A5A200F" w14:textId="03A42655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values</w:t>
            </w:r>
            <w:r w:rsidR="002D673D">
              <w:rPr>
                <w:sz w:val="22"/>
                <w:szCs w:val="22"/>
              </w:rPr>
              <w:t>.</w:t>
            </w:r>
            <w:r w:rsidR="002D673D" w:rsidRPr="002D673D">
              <w:rPr>
                <w:sz w:val="22"/>
                <w:szCs w:val="22"/>
              </w:rPr>
              <w:t>awardsAndHonours</w:t>
            </w:r>
            <w:r w:rsidRPr="3BB3E8BC">
              <w:rPr>
                <w:sz w:val="22"/>
                <w:szCs w:val="22"/>
              </w:rPr>
              <w:t>}</w:t>
            </w:r>
          </w:p>
          <w:p w14:paraId="1E8CCEF2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  <w:p w14:paraId="1AEBD82F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  <w:p w14:paraId="35214309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74945D80" w14:textId="77777777" w:rsidTr="005D4D88">
        <w:trPr>
          <w:cantSplit/>
          <w:trHeight w:val="1780"/>
        </w:trPr>
        <w:tc>
          <w:tcPr>
            <w:tcW w:w="630" w:type="dxa"/>
            <w:vMerge/>
            <w:shd w:val="clear" w:color="auto" w:fill="auto"/>
          </w:tcPr>
          <w:p w14:paraId="4B915AAA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2BFC2D1D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(b) Fellow of professional body:</w:t>
            </w:r>
          </w:p>
          <w:p w14:paraId="22501077" w14:textId="045B6D68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 w:rsidRPr="3BB3E8BC">
              <w:rPr>
                <w:sz w:val="22"/>
                <w:szCs w:val="22"/>
              </w:rPr>
              <w:t>{values.fellowOfProfBody}</w:t>
            </w:r>
          </w:p>
        </w:tc>
      </w:tr>
      <w:tr w:rsidR="00BC2B9C" w14:paraId="0A4CC508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7AD3E125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4280E747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c) Member of professional body:</w:t>
            </w:r>
          </w:p>
          <w:p w14:paraId="663566FB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values.memOfProfBody}</w:t>
            </w:r>
          </w:p>
          <w:p w14:paraId="6B0718B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6C34922B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3E2F8A90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29BCA35F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d) Editorial board memberships:</w:t>
            </w:r>
          </w:p>
          <w:p w14:paraId="44D43479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>{values.editorialBoardMemberships}</w:t>
            </w:r>
          </w:p>
          <w:p w14:paraId="6C75546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1C9D87CF" w14:textId="77777777" w:rsidTr="005D4D88">
        <w:trPr>
          <w:cantSplit/>
          <w:trHeight w:val="595"/>
        </w:trPr>
        <w:tc>
          <w:tcPr>
            <w:tcW w:w="630" w:type="dxa"/>
            <w:vMerge/>
            <w:shd w:val="clear" w:color="auto" w:fill="auto"/>
          </w:tcPr>
          <w:p w14:paraId="37D85ADB" w14:textId="77777777" w:rsidR="00BC2B9C" w:rsidRDefault="00BC2B9C" w:rsidP="00BC2B9C">
            <w:pPr>
              <w:numPr>
                <w:ilvl w:val="0"/>
                <w:numId w:val="8"/>
              </w:numPr>
              <w:tabs>
                <w:tab w:val="left" w:pos="426"/>
              </w:tabs>
              <w:spacing w:before="80" w:after="80"/>
              <w:rPr>
                <w:sz w:val="22"/>
              </w:rPr>
            </w:pPr>
          </w:p>
        </w:tc>
        <w:tc>
          <w:tcPr>
            <w:tcW w:w="8963" w:type="dxa"/>
            <w:gridSpan w:val="19"/>
            <w:shd w:val="clear" w:color="auto" w:fill="auto"/>
          </w:tcPr>
          <w:p w14:paraId="1BEDF24E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  <w:r>
              <w:rPr>
                <w:sz w:val="22"/>
              </w:rPr>
              <w:t>(e) Seminars/conferences organized:</w:t>
            </w:r>
          </w:p>
          <w:p w14:paraId="127566D7" w14:textId="1E724B8C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776699FC">
              <w:rPr>
                <w:sz w:val="22"/>
                <w:szCs w:val="22"/>
              </w:rPr>
              <w:t>{values.semConf</w:t>
            </w:r>
            <w:r w:rsidR="002D673D">
              <w:rPr>
                <w:sz w:val="22"/>
                <w:szCs w:val="22"/>
              </w:rPr>
              <w:t>s</w:t>
            </w:r>
            <w:r w:rsidRPr="776699FC">
              <w:rPr>
                <w:sz w:val="22"/>
                <w:szCs w:val="22"/>
              </w:rPr>
              <w:t>}</w:t>
            </w:r>
          </w:p>
          <w:p w14:paraId="442A0F66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</w:rPr>
            </w:pPr>
          </w:p>
        </w:tc>
      </w:tr>
      <w:tr w:rsidR="00BC2B9C" w14:paraId="2D4CA849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626FDC2D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17</w:t>
            </w:r>
          </w:p>
        </w:tc>
        <w:tc>
          <w:tcPr>
            <w:tcW w:w="2973" w:type="dxa"/>
            <w:gridSpan w:val="6"/>
            <w:shd w:val="clear" w:color="auto" w:fill="auto"/>
          </w:tcPr>
          <w:p w14:paraId="785E8B3A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b/>
                <w:sz w:val="22"/>
              </w:rPr>
            </w:pPr>
            <w:r>
              <w:rPr>
                <w:sz w:val="22"/>
              </w:rPr>
              <w:t>Did you previously apply for any post in this Institute? If so, give particulars and approximate date:</w:t>
            </w:r>
            <w:r>
              <w:rPr>
                <w:sz w:val="20"/>
              </w:rPr>
              <w:t xml:space="preserve">    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E102AF4" w14:textId="2C4082E8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  <w:r w:rsidRPr="776699FC">
              <w:rPr>
                <w:sz w:val="22"/>
                <w:szCs w:val="22"/>
              </w:rPr>
              <w:t>{values.previousPostInInstitute}</w:t>
            </w:r>
          </w:p>
        </w:tc>
      </w:tr>
      <w:tr w:rsidR="00BC2B9C" w14:paraId="017B4528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70E0C398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18</w:t>
            </w:r>
          </w:p>
        </w:tc>
        <w:tc>
          <w:tcPr>
            <w:tcW w:w="2973" w:type="dxa"/>
            <w:gridSpan w:val="6"/>
            <w:shd w:val="clear" w:color="auto" w:fill="auto"/>
          </w:tcPr>
          <w:p w14:paraId="79BC9E91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sz w:val="22"/>
              </w:rPr>
            </w:pPr>
            <w:r>
              <w:rPr>
                <w:sz w:val="22"/>
              </w:rPr>
              <w:t>Additional Remarks:</w:t>
            </w:r>
          </w:p>
          <w:p w14:paraId="541C26B9" w14:textId="77777777" w:rsidR="00BC2B9C" w:rsidRDefault="00BC2B9C" w:rsidP="00BC2B9C">
            <w:pPr>
              <w:tabs>
                <w:tab w:val="left" w:pos="46"/>
              </w:tabs>
              <w:spacing w:before="120" w:after="120"/>
              <w:ind w:left="46" w:hanging="1"/>
              <w:rPr>
                <w:b/>
                <w:sz w:val="22"/>
              </w:rPr>
            </w:pPr>
            <w:r>
              <w:rPr>
                <w:sz w:val="22"/>
              </w:rPr>
              <w:t>(Applicants may mention here any special qualifications or experience, e.g. in organisations which have not been included under the heads given above)</w:t>
            </w:r>
          </w:p>
        </w:tc>
        <w:tc>
          <w:tcPr>
            <w:tcW w:w="5990" w:type="dxa"/>
            <w:gridSpan w:val="13"/>
            <w:shd w:val="clear" w:color="auto" w:fill="auto"/>
          </w:tcPr>
          <w:p w14:paraId="57065F66" w14:textId="6E1DB841" w:rsidR="00BC2B9C" w:rsidRP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sz w:val="22"/>
                <w:szCs w:val="22"/>
              </w:rPr>
            </w:pPr>
            <w:r w:rsidRPr="776699FC">
              <w:rPr>
                <w:sz w:val="22"/>
                <w:szCs w:val="22"/>
              </w:rPr>
              <w:t>{values.additionalRemarks}</w:t>
            </w:r>
          </w:p>
          <w:p w14:paraId="2A869DE1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096381B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49739C60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7342DB60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66E6DD2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41BFBF05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740FFB1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  <w:p w14:paraId="24202D6C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329" w:hanging="284"/>
              <w:jc w:val="both"/>
              <w:rPr>
                <w:b/>
                <w:sz w:val="22"/>
              </w:rPr>
            </w:pPr>
          </w:p>
        </w:tc>
      </w:tr>
      <w:tr w:rsidR="00BC2B9C" w14:paraId="75059293" w14:textId="77777777" w:rsidTr="005D4D88">
        <w:trPr>
          <w:cantSplit/>
          <w:trHeight w:val="2775"/>
        </w:trPr>
        <w:tc>
          <w:tcPr>
            <w:tcW w:w="630" w:type="dxa"/>
            <w:shd w:val="clear" w:color="auto" w:fill="auto"/>
          </w:tcPr>
          <w:p w14:paraId="7118B67E" w14:textId="77777777" w:rsidR="00BC2B9C" w:rsidRPr="004E6EF7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lastRenderedPageBreak/>
              <w:t>19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5C1DEAFF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jc w:val="both"/>
              <w:rPr>
                <w:sz w:val="22"/>
              </w:rPr>
            </w:pPr>
            <w:r w:rsidRPr="004E6EF7">
              <w:rPr>
                <w:sz w:val="22"/>
              </w:rPr>
              <w:t xml:space="preserve">Name, Designation and Address (along with </w:t>
            </w:r>
            <w:r>
              <w:rPr>
                <w:sz w:val="22"/>
              </w:rPr>
              <w:t>p</w:t>
            </w:r>
            <w:r w:rsidRPr="004E6EF7">
              <w:rPr>
                <w:sz w:val="22"/>
              </w:rPr>
              <w:t xml:space="preserve">hone </w:t>
            </w:r>
            <w:r>
              <w:rPr>
                <w:sz w:val="22"/>
              </w:rPr>
              <w:t>n</w:t>
            </w:r>
            <w:r w:rsidRPr="004E6EF7">
              <w:rPr>
                <w:sz w:val="22"/>
              </w:rPr>
              <w:t xml:space="preserve">o/ email) of </w:t>
            </w:r>
            <w:r w:rsidRPr="004E6EF7">
              <w:rPr>
                <w:b/>
                <w:sz w:val="22"/>
              </w:rPr>
              <w:t>three</w:t>
            </w:r>
            <w:r w:rsidRPr="004E6EF7">
              <w:rPr>
                <w:sz w:val="22"/>
              </w:rPr>
              <w:t xml:space="preserve"> </w:t>
            </w:r>
            <w:r>
              <w:rPr>
                <w:sz w:val="22"/>
              </w:rPr>
              <w:t>r</w:t>
            </w:r>
            <w:r w:rsidRPr="004E6EF7">
              <w:rPr>
                <w:sz w:val="22"/>
              </w:rPr>
              <w:t>eferees who are acquainted with your research work.</w:t>
            </w:r>
          </w:p>
          <w:p w14:paraId="02CD1B52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rPr>
                <w:sz w:val="22"/>
              </w:rPr>
            </w:pPr>
          </w:p>
          <w:p w14:paraId="119DD4BC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  <w:r w:rsidRPr="00446363">
              <w:rPr>
                <w:i/>
                <w:sz w:val="22"/>
              </w:rPr>
              <w:t xml:space="preserve">Please request them to send the reference letters to the </w:t>
            </w:r>
            <w:r>
              <w:rPr>
                <w:i/>
                <w:sz w:val="22"/>
              </w:rPr>
              <w:t>Professor In-Charge- Recruitment</w:t>
            </w:r>
            <w:r w:rsidRPr="00446363">
              <w:rPr>
                <w:i/>
                <w:sz w:val="22"/>
              </w:rPr>
              <w:t>, Faculty Affairs, IIT Patna</w:t>
            </w:r>
            <w:r>
              <w:rPr>
                <w:i/>
                <w:sz w:val="22"/>
              </w:rPr>
              <w:t xml:space="preserve"> by email to </w:t>
            </w:r>
            <w:hyperlink r:id="rId19" w:history="1">
              <w:r w:rsidRPr="00597B76">
                <w:rPr>
                  <w:rStyle w:val="Hyperlink"/>
                  <w:b/>
                  <w:i/>
                  <w:sz w:val="22"/>
                </w:rPr>
                <w:t>facrecrt@iitp.ac.in</w:t>
              </w:r>
            </w:hyperlink>
            <w:r>
              <w:rPr>
                <w:b/>
                <w:i/>
                <w:sz w:val="22"/>
              </w:rPr>
              <w:t xml:space="preserve"> </w:t>
            </w:r>
          </w:p>
          <w:p w14:paraId="6EF6EFC3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1258F6EA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7A053836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354A5B37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009A2088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33DEA2D3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7F1952F0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098FC82D" w14:textId="77777777" w:rsidR="00BC2B9C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  <w:p w14:paraId="6BFF0F55" w14:textId="77777777" w:rsidR="00BC2B9C" w:rsidRPr="001A4DA9" w:rsidRDefault="00BC2B9C" w:rsidP="00BC2B9C">
            <w:pPr>
              <w:tabs>
                <w:tab w:val="left" w:pos="540"/>
                <w:tab w:val="left" w:pos="613"/>
              </w:tabs>
              <w:rPr>
                <w:i/>
                <w:sz w:val="22"/>
              </w:rPr>
            </w:pPr>
          </w:p>
        </w:tc>
        <w:tc>
          <w:tcPr>
            <w:tcW w:w="6841" w:type="dxa"/>
            <w:gridSpan w:val="15"/>
            <w:shd w:val="clear" w:color="auto" w:fill="auto"/>
          </w:tcPr>
          <w:p w14:paraId="32FC176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1.</w:t>
            </w:r>
          </w:p>
          <w:p w14:paraId="0C1BB201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D887814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7735516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E93DAD9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493F96F7" w14:textId="77777777" w:rsidR="00BC2B9C" w:rsidRPr="004E6EF7" w:rsidRDefault="00BC2B9C" w:rsidP="00BC2B9C">
            <w:pPr>
              <w:tabs>
                <w:tab w:val="left" w:pos="426"/>
              </w:tabs>
              <w:ind w:firstLine="720"/>
              <w:rPr>
                <w:sz w:val="22"/>
              </w:rPr>
            </w:pPr>
          </w:p>
          <w:p w14:paraId="278F5D4B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41FADEB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503FBFF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2.</w:t>
            </w:r>
          </w:p>
          <w:p w14:paraId="38B54A1E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DE92862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4BEF605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CF0DD0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F5D479D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89130AB" w14:textId="77777777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7504F9C4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004E6EF7">
              <w:rPr>
                <w:sz w:val="22"/>
              </w:rPr>
              <w:t>3.</w:t>
            </w:r>
          </w:p>
          <w:p w14:paraId="5AEED8E6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1803E3C5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6845CBD7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58A9D7B0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06C459F3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  <w:p w14:paraId="35BB7F0B" w14:textId="77777777" w:rsidR="00BC2B9C" w:rsidRDefault="00BC2B9C" w:rsidP="00BC2B9C">
            <w:pPr>
              <w:tabs>
                <w:tab w:val="left" w:pos="426"/>
              </w:tabs>
              <w:rPr>
                <w:sz w:val="22"/>
              </w:rPr>
            </w:pPr>
          </w:p>
        </w:tc>
      </w:tr>
      <w:tr w:rsidR="00BC2B9C" w14:paraId="1425141A" w14:textId="77777777" w:rsidTr="005D4D88">
        <w:trPr>
          <w:cantSplit/>
          <w:trHeight w:val="2775"/>
        </w:trPr>
        <w:tc>
          <w:tcPr>
            <w:tcW w:w="630" w:type="dxa"/>
            <w:shd w:val="clear" w:color="auto" w:fill="auto"/>
          </w:tcPr>
          <w:p w14:paraId="71D4F97A" w14:textId="77777777" w:rsidR="00BC2B9C" w:rsidRPr="004E6EF7" w:rsidRDefault="00BC2B9C" w:rsidP="00BC2B9C">
            <w:pPr>
              <w:tabs>
                <w:tab w:val="left" w:pos="426"/>
              </w:tabs>
              <w:spacing w:before="80" w:after="80"/>
              <w:ind w:left="180"/>
              <w:rPr>
                <w:sz w:val="22"/>
              </w:rPr>
            </w:pPr>
            <w:r>
              <w:rPr>
                <w:sz w:val="22"/>
              </w:rPr>
              <w:t>20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1273A2B4" w14:textId="77777777" w:rsidR="00BC2B9C" w:rsidRPr="004E6EF7" w:rsidRDefault="00BC2B9C" w:rsidP="00BC2B9C">
            <w:pPr>
              <w:tabs>
                <w:tab w:val="left" w:pos="540"/>
                <w:tab w:val="left" w:pos="613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Research plan for IIT Patna</w:t>
            </w:r>
          </w:p>
        </w:tc>
        <w:tc>
          <w:tcPr>
            <w:tcW w:w="6841" w:type="dxa"/>
            <w:gridSpan w:val="15"/>
            <w:shd w:val="clear" w:color="auto" w:fill="auto"/>
          </w:tcPr>
          <w:p w14:paraId="79357DB9" w14:textId="0211766C" w:rsidR="00BC2B9C" w:rsidRPr="004E6EF7" w:rsidRDefault="00BC2B9C" w:rsidP="00BC2B9C">
            <w:pPr>
              <w:tabs>
                <w:tab w:val="left" w:pos="426"/>
              </w:tabs>
              <w:rPr>
                <w:sz w:val="22"/>
              </w:rPr>
            </w:pPr>
            <w:r w:rsidRPr="776699FC">
              <w:rPr>
                <w:sz w:val="22"/>
                <w:szCs w:val="22"/>
              </w:rPr>
              <w:t>{values.researchPlanSheetAttached}</w:t>
            </w:r>
          </w:p>
        </w:tc>
      </w:tr>
      <w:tr w:rsidR="00BC2B9C" w14:paraId="4B186A3F" w14:textId="77777777" w:rsidTr="005D4D88">
        <w:trPr>
          <w:cantSplit/>
        </w:trPr>
        <w:tc>
          <w:tcPr>
            <w:tcW w:w="630" w:type="dxa"/>
            <w:shd w:val="clear" w:color="auto" w:fill="auto"/>
          </w:tcPr>
          <w:p w14:paraId="6D80E084" w14:textId="77777777" w:rsidR="00BC2B9C" w:rsidRDefault="00BC2B9C" w:rsidP="00BC2B9C">
            <w:pPr>
              <w:tabs>
                <w:tab w:val="left" w:pos="426"/>
              </w:tabs>
              <w:spacing w:before="120" w:after="120"/>
              <w:ind w:left="180"/>
              <w:rPr>
                <w:sz w:val="22"/>
              </w:rPr>
            </w:pPr>
            <w:r>
              <w:rPr>
                <w:sz w:val="22"/>
              </w:rPr>
              <w:t>21</w:t>
            </w:r>
          </w:p>
        </w:tc>
        <w:tc>
          <w:tcPr>
            <w:tcW w:w="2122" w:type="dxa"/>
            <w:gridSpan w:val="4"/>
            <w:shd w:val="clear" w:color="auto" w:fill="auto"/>
          </w:tcPr>
          <w:p w14:paraId="04321534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  <w:r>
              <w:rPr>
                <w:sz w:val="22"/>
              </w:rPr>
              <w:t>Details of enclosures sent with the application</w:t>
            </w:r>
          </w:p>
        </w:tc>
        <w:tc>
          <w:tcPr>
            <w:tcW w:w="6841" w:type="dxa"/>
            <w:gridSpan w:val="15"/>
            <w:shd w:val="clear" w:color="auto" w:fill="auto"/>
          </w:tcPr>
          <w:p w14:paraId="73689655" w14:textId="4CBB7C3B" w:rsidR="00BC2B9C" w:rsidRDefault="00BC2B9C" w:rsidP="00BC2B9C">
            <w:pPr>
              <w:tabs>
                <w:tab w:val="left" w:pos="426"/>
              </w:tabs>
              <w:spacing w:before="120" w:after="120"/>
              <w:rPr>
                <w:sz w:val="22"/>
                <w:szCs w:val="22"/>
              </w:rPr>
            </w:pPr>
            <w:r w:rsidRPr="3BB3E8BC">
              <w:rPr>
                <w:sz w:val="22"/>
                <w:szCs w:val="22"/>
              </w:rPr>
              <w:t xml:space="preserve">{FOR </w:t>
            </w:r>
            <w:r>
              <w:rPr>
                <w:sz w:val="22"/>
                <w:szCs w:val="22"/>
              </w:rPr>
              <w:t>file</w:t>
            </w:r>
            <w:r w:rsidRPr="3BB3E8BC">
              <w:rPr>
                <w:sz w:val="22"/>
                <w:szCs w:val="22"/>
              </w:rPr>
              <w:t xml:space="preserve"> IN values.uploadedFilesList}</w:t>
            </w:r>
          </w:p>
          <w:p w14:paraId="0E5C1E3D" w14:textId="6AE0BCB6" w:rsidR="00BC2B9C" w:rsidRDefault="00BC2B9C" w:rsidP="00BC2B9C">
            <w:pPr>
              <w:pStyle w:val="ListParagraph"/>
              <w:numPr>
                <w:ilvl w:val="0"/>
                <w:numId w:val="19"/>
              </w:numPr>
              <w:rPr>
                <w:rFonts w:eastAsia="Arial Narrow" w:cs="Arial Narrow"/>
              </w:rPr>
            </w:pPr>
            <w:r w:rsidRPr="3BB3E8BC">
              <w:t>{INS $</w:t>
            </w:r>
            <w:r>
              <w:t>file</w:t>
            </w:r>
            <w:r w:rsidRPr="3BB3E8BC">
              <w:t>.titleOfFile}</w:t>
            </w:r>
          </w:p>
          <w:p w14:paraId="7F00B83D" w14:textId="689EB759" w:rsidR="00BC2B9C" w:rsidRDefault="00BC2B9C" w:rsidP="00BC2B9C">
            <w:r w:rsidRPr="3BB3E8BC">
              <w:t xml:space="preserve">{END-FOR </w:t>
            </w:r>
            <w:r>
              <w:t>file</w:t>
            </w:r>
            <w:r w:rsidRPr="3BB3E8BC">
              <w:t>}</w:t>
            </w:r>
          </w:p>
          <w:p w14:paraId="59A8F132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413A00E0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694078EC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696BF6FC" w14:textId="77777777" w:rsidR="00BC2B9C" w:rsidRDefault="00BC2B9C" w:rsidP="00BC2B9C">
            <w:pPr>
              <w:spacing w:before="120" w:after="120"/>
              <w:ind w:left="46"/>
              <w:rPr>
                <w:sz w:val="22"/>
              </w:rPr>
            </w:pPr>
          </w:p>
          <w:p w14:paraId="3A50DC18" w14:textId="77777777" w:rsidR="00BC2B9C" w:rsidRDefault="00BC2B9C" w:rsidP="00BC2B9C">
            <w:pPr>
              <w:spacing w:before="120" w:after="120"/>
              <w:rPr>
                <w:sz w:val="22"/>
              </w:rPr>
            </w:pPr>
          </w:p>
        </w:tc>
      </w:tr>
    </w:tbl>
    <w:p w14:paraId="02B0D173" w14:textId="77777777" w:rsidR="007E5C6E" w:rsidRDefault="007E5C6E">
      <w:pPr>
        <w:pStyle w:val="BodyText"/>
      </w:pPr>
      <w:r>
        <w:tab/>
        <w:t>I hereby declare that I have carefully read and understood the instructions and particulars supplied to me and that all the entries in this form are true to the best of my knowledge and belief.</w:t>
      </w:r>
    </w:p>
    <w:p w14:paraId="545FE518" w14:textId="77777777" w:rsidR="007E5C6E" w:rsidRDefault="007E5C6E">
      <w:pPr>
        <w:rPr>
          <w:sz w:val="22"/>
        </w:rPr>
      </w:pPr>
    </w:p>
    <w:p w14:paraId="7DE4AC06" w14:textId="77777777" w:rsidR="007E5C6E" w:rsidRDefault="007E5C6E">
      <w:pPr>
        <w:rPr>
          <w:sz w:val="22"/>
        </w:rPr>
      </w:pPr>
    </w:p>
    <w:p w14:paraId="48A85F03" w14:textId="77777777" w:rsidR="00D34F2E" w:rsidRDefault="00D34F2E">
      <w:pPr>
        <w:rPr>
          <w:sz w:val="22"/>
        </w:rPr>
      </w:pPr>
    </w:p>
    <w:p w14:paraId="7E51C13D" w14:textId="77777777" w:rsidR="00D34F2E" w:rsidRDefault="00D34F2E">
      <w:pPr>
        <w:rPr>
          <w:sz w:val="22"/>
        </w:rPr>
      </w:pPr>
    </w:p>
    <w:p w14:paraId="216F487C" w14:textId="77777777" w:rsidR="007E5C6E" w:rsidRDefault="007E5C6E">
      <w:pPr>
        <w:rPr>
          <w:sz w:val="22"/>
        </w:rPr>
      </w:pPr>
    </w:p>
    <w:p w14:paraId="453C7252" w14:textId="77777777" w:rsidR="007E5C6E" w:rsidRDefault="007E5C6E">
      <w:pPr>
        <w:rPr>
          <w:sz w:val="22"/>
        </w:rPr>
      </w:pPr>
    </w:p>
    <w:p w14:paraId="3AFA9340" w14:textId="77777777" w:rsidR="007E5C6E" w:rsidRDefault="007E5C6E">
      <w:pPr>
        <w:jc w:val="right"/>
        <w:rPr>
          <w:sz w:val="22"/>
        </w:rPr>
      </w:pPr>
      <w:r>
        <w:rPr>
          <w:sz w:val="22"/>
        </w:rPr>
        <w:t>________________________</w:t>
      </w:r>
    </w:p>
    <w:p w14:paraId="39EFC176" w14:textId="77777777" w:rsidR="007E5C6E" w:rsidRDefault="007E5C6E">
      <w:pPr>
        <w:rPr>
          <w:b/>
          <w:sz w:val="22"/>
        </w:rPr>
      </w:pPr>
      <w:r>
        <w:rPr>
          <w:sz w:val="22"/>
        </w:rPr>
        <w:t>Date: ................................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b/>
          <w:sz w:val="22"/>
        </w:rPr>
        <w:t xml:space="preserve">                          </w:t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  <w:t xml:space="preserve">       Signature of the Candidate</w:t>
      </w:r>
    </w:p>
    <w:p w14:paraId="3DDDA316" w14:textId="77777777" w:rsidR="002E1FAA" w:rsidRDefault="002E1FAA">
      <w:pPr>
        <w:rPr>
          <w:b/>
          <w:sz w:val="22"/>
        </w:rPr>
        <w:sectPr w:rsidR="002E1FAA" w:rsidSect="00D22505">
          <w:type w:val="oddPage"/>
          <w:pgSz w:w="11909" w:h="16834" w:code="9"/>
          <w:pgMar w:top="851" w:right="851" w:bottom="567" w:left="1134" w:header="720" w:footer="720" w:gutter="0"/>
          <w:cols w:space="720"/>
          <w:docGrid w:linePitch="326"/>
        </w:sectPr>
      </w:pPr>
    </w:p>
    <w:p w14:paraId="7AC646F3" w14:textId="77777777" w:rsidR="00932E2B" w:rsidRDefault="0081128D" w:rsidP="00C85176">
      <w:pPr>
        <w:jc w:val="center"/>
        <w:rPr>
          <w:rFonts w:ascii="Wide Latin" w:hAnsi="Wide Latin"/>
          <w:b/>
        </w:rPr>
      </w:pPr>
      <w:r w:rsidRPr="00CF7FE7">
        <w:rPr>
          <w:rFonts w:ascii="Wide Latin" w:hAnsi="Wide Latin"/>
          <w:b/>
          <w:noProof/>
          <w:lang w:val="en-US"/>
        </w:rPr>
        <w:lastRenderedPageBreak/>
        <w:drawing>
          <wp:anchor distT="0" distB="0" distL="114300" distR="114300" simplePos="0" relativeHeight="251658752" behindDoc="0" locked="0" layoutInCell="1" allowOverlap="1" wp14:anchorId="6D99AAF9" wp14:editId="3B40F8F6">
            <wp:simplePos x="0" y="0"/>
            <wp:positionH relativeFrom="column">
              <wp:posOffset>-36195</wp:posOffset>
            </wp:positionH>
            <wp:positionV relativeFrom="paragraph">
              <wp:posOffset>-471805</wp:posOffset>
            </wp:positionV>
            <wp:extent cx="1143000" cy="1057275"/>
            <wp:effectExtent l="0" t="0" r="0" b="0"/>
            <wp:wrapSquare wrapText="bothSides"/>
            <wp:docPr id="25" name="Pictur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057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E2B" w:rsidRPr="00CF7FE7">
        <w:rPr>
          <w:rFonts w:ascii="Wide Latin" w:hAnsi="Wide Latin"/>
          <w:b/>
        </w:rPr>
        <w:t>INDIAN INSTITUTE OF TECHNOLOGY PATNA</w:t>
      </w:r>
    </w:p>
    <w:p w14:paraId="239CCED1" w14:textId="77777777" w:rsidR="00E60156" w:rsidRPr="00CF7FE7" w:rsidRDefault="00E60156" w:rsidP="00C85176">
      <w:pPr>
        <w:jc w:val="center"/>
        <w:rPr>
          <w:rFonts w:ascii="Wide Latin" w:hAnsi="Wide Latin"/>
          <w:b/>
        </w:rPr>
      </w:pPr>
    </w:p>
    <w:p w14:paraId="51B6E930" w14:textId="77777777" w:rsidR="00932E2B" w:rsidRDefault="00E60156" w:rsidP="00C85176">
      <w:pPr>
        <w:jc w:val="center"/>
        <w:rPr>
          <w:b/>
          <w:sz w:val="22"/>
        </w:rPr>
      </w:pPr>
      <w:r>
        <w:rPr>
          <w:b/>
          <w:sz w:val="22"/>
        </w:rPr>
        <w:t>DATA SHEET FOR THE APPLICANT FOR FACULTY POSITION</w:t>
      </w:r>
    </w:p>
    <w:p w14:paraId="711CB84B" w14:textId="77777777" w:rsidR="00E60156" w:rsidRDefault="00E60156" w:rsidP="00C85176">
      <w:pPr>
        <w:jc w:val="center"/>
        <w:rPr>
          <w:b/>
          <w:sz w:val="22"/>
        </w:rPr>
      </w:pPr>
    </w:p>
    <w:p w14:paraId="75D6F7A0" w14:textId="77777777" w:rsidR="005D39FA" w:rsidRDefault="00D92AB8" w:rsidP="00E60156">
      <w:pPr>
        <w:jc w:val="right"/>
        <w:rPr>
          <w:b/>
          <w:sz w:val="22"/>
        </w:rPr>
      </w:pPr>
      <w:r>
        <w:rPr>
          <w:b/>
          <w:sz w:val="22"/>
        </w:rPr>
        <w:t xml:space="preserve"> </w:t>
      </w:r>
      <w:r w:rsidR="00E60156">
        <w:rPr>
          <w:b/>
          <w:sz w:val="22"/>
        </w:rPr>
        <w:t>NAME</w:t>
      </w:r>
      <w:r>
        <w:rPr>
          <w:b/>
          <w:sz w:val="22"/>
        </w:rPr>
        <w:t xml:space="preserve">: </w:t>
      </w:r>
      <w:r w:rsidR="00C76D97">
        <w:rPr>
          <w:b/>
          <w:sz w:val="22"/>
        </w:rPr>
        <w:t>...........................................................</w:t>
      </w:r>
      <w:r>
        <w:rPr>
          <w:b/>
          <w:sz w:val="22"/>
        </w:rPr>
        <w:t xml:space="preserve">         </w:t>
      </w:r>
      <w:r w:rsidR="00E60156">
        <w:rPr>
          <w:b/>
          <w:sz w:val="22"/>
        </w:rPr>
        <w:t xml:space="preserve">                                                                             </w:t>
      </w:r>
      <w:r>
        <w:rPr>
          <w:b/>
          <w:sz w:val="22"/>
        </w:rPr>
        <w:t xml:space="preserve">                                              DEPARTMENT OF : </w:t>
      </w:r>
      <w:r w:rsidR="00C76D97">
        <w:rPr>
          <w:b/>
          <w:sz w:val="22"/>
        </w:rPr>
        <w:t xml:space="preserve"> ...................................................................</w:t>
      </w:r>
    </w:p>
    <w:tbl>
      <w:tblPr>
        <w:tblW w:w="15594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2"/>
        <w:gridCol w:w="3174"/>
        <w:gridCol w:w="810"/>
        <w:gridCol w:w="720"/>
        <w:gridCol w:w="1248"/>
        <w:gridCol w:w="990"/>
        <w:gridCol w:w="990"/>
        <w:gridCol w:w="990"/>
        <w:gridCol w:w="2955"/>
        <w:gridCol w:w="1560"/>
        <w:gridCol w:w="480"/>
        <w:gridCol w:w="985"/>
      </w:tblGrid>
      <w:tr w:rsidR="0018778C" w:rsidRPr="00C14596" w14:paraId="610F24AA" w14:textId="77777777" w:rsidTr="009832CD">
        <w:trPr>
          <w:cantSplit/>
          <w:trHeight w:val="310"/>
          <w:tblHeader/>
          <w:jc w:val="center"/>
        </w:trPr>
        <w:tc>
          <w:tcPr>
            <w:tcW w:w="692" w:type="dxa"/>
            <w:vMerge w:val="restart"/>
            <w:shd w:val="clear" w:color="auto" w:fill="auto"/>
          </w:tcPr>
          <w:p w14:paraId="52E6A1FF" w14:textId="77777777" w:rsidR="0018778C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74E18AA0" w14:textId="77777777" w:rsidR="0018778C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App. No.</w:t>
            </w:r>
          </w:p>
          <w:p w14:paraId="0B9017E9" w14:textId="77777777" w:rsidR="0018778C" w:rsidRPr="00A10C45" w:rsidRDefault="0018778C" w:rsidP="002C4B06">
            <w:pPr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(</w:t>
            </w: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For Office Use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)</w:t>
            </w:r>
          </w:p>
        </w:tc>
        <w:tc>
          <w:tcPr>
            <w:tcW w:w="3174" w:type="dxa"/>
            <w:vMerge w:val="restart"/>
            <w:shd w:val="clear" w:color="auto" w:fill="auto"/>
          </w:tcPr>
          <w:p w14:paraId="31F1FBD2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2B566748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Name &amp; Address</w:t>
            </w:r>
          </w:p>
        </w:tc>
        <w:tc>
          <w:tcPr>
            <w:tcW w:w="810" w:type="dxa"/>
            <w:vMerge w:val="restart"/>
            <w:shd w:val="clear" w:color="auto" w:fill="auto"/>
            <w:textDirection w:val="btLr"/>
          </w:tcPr>
          <w:p w14:paraId="2CC4ED47" w14:textId="77777777" w:rsidR="001D5800" w:rsidRDefault="0018778C" w:rsidP="00A248B2">
            <w:pPr>
              <w:ind w:left="144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1D5800">
              <w:rPr>
                <w:rFonts w:ascii="Times New Roman" w:hAnsi="Times New Roman"/>
                <w:b/>
                <w:sz w:val="20"/>
                <w:szCs w:val="20"/>
              </w:rPr>
              <w:t>Category</w:t>
            </w:r>
            <w:r w:rsidR="00A248B2" w:rsidRPr="001D5800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="00A248B2">
              <w:rPr>
                <w:rFonts w:ascii="Times New Roman" w:hAnsi="Times New Roman"/>
                <w:b/>
                <w:sz w:val="18"/>
                <w:szCs w:val="18"/>
              </w:rPr>
              <w:t>(GEN/OBC/</w:t>
            </w:r>
          </w:p>
          <w:p w14:paraId="19CF9882" w14:textId="77777777" w:rsidR="0018778C" w:rsidRDefault="00A248B2" w:rsidP="00A248B2">
            <w:pPr>
              <w:ind w:left="144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SC/ST/PD)</w:t>
            </w:r>
          </w:p>
        </w:tc>
        <w:tc>
          <w:tcPr>
            <w:tcW w:w="720" w:type="dxa"/>
            <w:vMerge w:val="restart"/>
            <w:shd w:val="clear" w:color="auto" w:fill="auto"/>
            <w:textDirection w:val="btLr"/>
          </w:tcPr>
          <w:p w14:paraId="4C1A734A" w14:textId="77777777" w:rsidR="0018778C" w:rsidRPr="00A10C45" w:rsidRDefault="0018778C" w:rsidP="00A248B2">
            <w:pPr>
              <w:spacing w:before="100" w:beforeAutospacing="1"/>
              <w:ind w:left="113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Date of Birth</w:t>
            </w:r>
          </w:p>
          <w:p w14:paraId="2DC5C356" w14:textId="77777777" w:rsidR="0018778C" w:rsidRPr="00A10C45" w:rsidRDefault="0018778C" w:rsidP="0018778C">
            <w:pPr>
              <w:ind w:left="113" w:right="113"/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i/>
                <w:sz w:val="18"/>
                <w:szCs w:val="18"/>
              </w:rPr>
              <w:t>DD/MM/YYYY</w:t>
            </w:r>
          </w:p>
        </w:tc>
        <w:tc>
          <w:tcPr>
            <w:tcW w:w="1248" w:type="dxa"/>
            <w:vMerge w:val="restart"/>
            <w:shd w:val="clear" w:color="auto" w:fill="auto"/>
          </w:tcPr>
          <w:p w14:paraId="16E391D6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  <w:p w14:paraId="335E7F2E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Post</w:t>
            </w:r>
          </w:p>
          <w:p w14:paraId="4B41E9A4" w14:textId="77777777" w:rsidR="0018778C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Applied For</w:t>
            </w:r>
          </w:p>
          <w:p w14:paraId="3AAD21EE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2970" w:type="dxa"/>
            <w:gridSpan w:val="3"/>
            <w:shd w:val="clear" w:color="auto" w:fill="auto"/>
          </w:tcPr>
          <w:p w14:paraId="1EFB69C6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Academic Qualifications</w:t>
            </w:r>
          </w:p>
        </w:tc>
        <w:tc>
          <w:tcPr>
            <w:tcW w:w="2955" w:type="dxa"/>
            <w:vMerge w:val="restart"/>
            <w:shd w:val="clear" w:color="auto" w:fill="auto"/>
          </w:tcPr>
          <w:p w14:paraId="2E15A141" w14:textId="77777777" w:rsidR="0018778C" w:rsidRPr="00A10C45" w:rsidRDefault="0018778C" w:rsidP="00F94DF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>Research &amp; Teaching experience including current status</w:t>
            </w:r>
          </w:p>
        </w:tc>
        <w:tc>
          <w:tcPr>
            <w:tcW w:w="2040" w:type="dxa"/>
            <w:gridSpan w:val="2"/>
            <w:vMerge w:val="restart"/>
            <w:shd w:val="clear" w:color="auto" w:fill="auto"/>
          </w:tcPr>
          <w:p w14:paraId="0ED809AA" w14:textId="77777777" w:rsidR="0018778C" w:rsidRPr="00A10C45" w:rsidRDefault="0018778C" w:rsidP="00F94DF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Publications in </w:t>
            </w: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Journals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/Conferences/</w:t>
            </w:r>
            <w:r w:rsidR="007E6FB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>books Award/ Citation/Patents(Give</w:t>
            </w:r>
            <w:r w:rsidR="007E6FB0">
              <w:rPr>
                <w:rFonts w:ascii="Times New Roman" w:hAnsi="Times New Roman"/>
                <w:b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b/>
                <w:sz w:val="18"/>
                <w:szCs w:val="18"/>
              </w:rPr>
              <w:t xml:space="preserve">Number(s) only)  </w:t>
            </w:r>
          </w:p>
        </w:tc>
        <w:tc>
          <w:tcPr>
            <w:tcW w:w="985" w:type="dxa"/>
            <w:vMerge w:val="restart"/>
            <w:shd w:val="clear" w:color="auto" w:fill="auto"/>
          </w:tcPr>
          <w:p w14:paraId="10F78A70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Remarks</w:t>
            </w:r>
          </w:p>
          <w:p w14:paraId="0386AFB3" w14:textId="77777777" w:rsidR="0018778C" w:rsidRPr="00A10C45" w:rsidRDefault="0018778C" w:rsidP="00B477E0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  <w:r w:rsidRPr="00A10C45">
              <w:rPr>
                <w:rFonts w:ascii="Times New Roman" w:hAnsi="Times New Roman"/>
                <w:b/>
                <w:sz w:val="18"/>
                <w:szCs w:val="18"/>
              </w:rPr>
              <w:t>(For Official Use)</w:t>
            </w:r>
          </w:p>
        </w:tc>
      </w:tr>
      <w:tr w:rsidR="0018778C" w:rsidRPr="00C4293A" w14:paraId="3410B310" w14:textId="77777777" w:rsidTr="009832CD">
        <w:trPr>
          <w:cantSplit/>
          <w:trHeight w:val="1084"/>
          <w:tblHeader/>
          <w:jc w:val="center"/>
        </w:trPr>
        <w:tc>
          <w:tcPr>
            <w:tcW w:w="692" w:type="dxa"/>
            <w:vMerge/>
            <w:shd w:val="clear" w:color="auto" w:fill="auto"/>
          </w:tcPr>
          <w:p w14:paraId="1CFE8845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6BBE71DE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04233156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55286212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9471E5D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90" w:type="dxa"/>
            <w:shd w:val="clear" w:color="auto" w:fill="auto"/>
          </w:tcPr>
          <w:p w14:paraId="086496C0" w14:textId="77777777" w:rsidR="0018778C" w:rsidRPr="009824CA" w:rsidRDefault="0018778C" w:rsidP="00B477E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9824CA">
              <w:rPr>
                <w:rFonts w:ascii="Times New Roman" w:hAnsi="Times New Roman"/>
                <w:sz w:val="20"/>
                <w:szCs w:val="20"/>
              </w:rPr>
              <w:t>Degree</w:t>
            </w:r>
          </w:p>
        </w:tc>
        <w:tc>
          <w:tcPr>
            <w:tcW w:w="990" w:type="dxa"/>
            <w:shd w:val="clear" w:color="auto" w:fill="auto"/>
          </w:tcPr>
          <w:p w14:paraId="15F809BC" w14:textId="77777777" w:rsidR="0018778C" w:rsidRDefault="0018778C" w:rsidP="000E5B20">
            <w:pPr>
              <w:rPr>
                <w:rFonts w:ascii="Times New Roman" w:hAnsi="Times New Roman"/>
                <w:sz w:val="20"/>
                <w:szCs w:val="20"/>
              </w:rPr>
            </w:pPr>
            <w:r w:rsidRPr="009824CA">
              <w:rPr>
                <w:rFonts w:ascii="Times New Roman" w:hAnsi="Times New Roman"/>
                <w:sz w:val="20"/>
                <w:szCs w:val="20"/>
              </w:rPr>
              <w:t>% of marks</w:t>
            </w:r>
          </w:p>
          <w:p w14:paraId="679A3DCC" w14:textId="77777777" w:rsidR="0018778C" w:rsidRPr="009824CA" w:rsidRDefault="0018778C" w:rsidP="000E5B20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obtained</w:t>
            </w:r>
          </w:p>
        </w:tc>
        <w:tc>
          <w:tcPr>
            <w:tcW w:w="990" w:type="dxa"/>
            <w:shd w:val="clear" w:color="auto" w:fill="auto"/>
          </w:tcPr>
          <w:p w14:paraId="2341A669" w14:textId="77777777" w:rsidR="0018778C" w:rsidRPr="009824CA" w:rsidRDefault="0018778C" w:rsidP="00B477E0">
            <w:pPr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Year of Passing</w:t>
            </w:r>
          </w:p>
        </w:tc>
        <w:tc>
          <w:tcPr>
            <w:tcW w:w="2955" w:type="dxa"/>
            <w:vMerge/>
            <w:shd w:val="clear" w:color="auto" w:fill="auto"/>
          </w:tcPr>
          <w:p w14:paraId="2899C1D1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2040" w:type="dxa"/>
            <w:gridSpan w:val="2"/>
            <w:vMerge/>
            <w:shd w:val="clear" w:color="auto" w:fill="auto"/>
          </w:tcPr>
          <w:p w14:paraId="2DAD4731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B90FB97" w14:textId="77777777" w:rsidR="0018778C" w:rsidRPr="00C4293A" w:rsidRDefault="0018778C" w:rsidP="00B477E0">
            <w:pPr>
              <w:jc w:val="center"/>
              <w:rPr>
                <w:rFonts w:ascii="Times New Roman" w:hAnsi="Times New Roman"/>
                <w:b/>
              </w:rPr>
            </w:pPr>
          </w:p>
        </w:tc>
      </w:tr>
      <w:tr w:rsidR="0018778C" w:rsidRPr="005435C0" w14:paraId="2C7033E6" w14:textId="77777777" w:rsidTr="009832CD">
        <w:trPr>
          <w:cantSplit/>
          <w:trHeight w:val="296"/>
          <w:jc w:val="center"/>
        </w:trPr>
        <w:tc>
          <w:tcPr>
            <w:tcW w:w="692" w:type="dxa"/>
            <w:vMerge w:val="restart"/>
            <w:shd w:val="clear" w:color="auto" w:fill="auto"/>
            <w:textDirection w:val="btLr"/>
          </w:tcPr>
          <w:p w14:paraId="7FB2332B" w14:textId="77777777" w:rsidR="0018778C" w:rsidRPr="00667852" w:rsidRDefault="0018778C" w:rsidP="006E0F51">
            <w:pPr>
              <w:ind w:left="113" w:right="113"/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7261E7F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Name:</w:t>
            </w: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</w:p>
          <w:p w14:paraId="310CC59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810" w:type="dxa"/>
            <w:vMerge w:val="restart"/>
            <w:shd w:val="clear" w:color="auto" w:fill="auto"/>
          </w:tcPr>
          <w:p w14:paraId="52045FF5" w14:textId="77777777" w:rsidR="0018778C" w:rsidRDefault="0018778C" w:rsidP="00E60156">
            <w:pPr>
              <w:jc w:val="center"/>
              <w:rPr>
                <w:rFonts w:ascii="Times New Roman" w:hAnsi="Times New Roman"/>
                <w:b/>
                <w:sz w:val="18"/>
                <w:szCs w:val="18"/>
              </w:rPr>
            </w:pPr>
          </w:p>
        </w:tc>
        <w:tc>
          <w:tcPr>
            <w:tcW w:w="720" w:type="dxa"/>
            <w:vMerge w:val="restart"/>
            <w:shd w:val="clear" w:color="auto" w:fill="auto"/>
          </w:tcPr>
          <w:p w14:paraId="0CE225C1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 w:val="restart"/>
            <w:shd w:val="clear" w:color="auto" w:fill="auto"/>
          </w:tcPr>
          <w:p w14:paraId="5ACF183B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5E17556" w14:textId="77777777" w:rsidR="0018778C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455F3F48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X</w:t>
            </w:r>
          </w:p>
          <w:p w14:paraId="720B7B3B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3D836A9D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759DDD54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 w:val="restart"/>
            <w:shd w:val="clear" w:color="auto" w:fill="auto"/>
          </w:tcPr>
          <w:p w14:paraId="4440C69E" w14:textId="77777777" w:rsidR="0018778C" w:rsidRPr="006755B2" w:rsidRDefault="0018778C" w:rsidP="002555B8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041072D8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1.</w:t>
            </w:r>
          </w:p>
          <w:p w14:paraId="06127AF9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0E046645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9D4274D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3AF4A4B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2.</w:t>
            </w:r>
          </w:p>
          <w:p w14:paraId="565EED78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12C90643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450200DF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8E83E4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3.</w:t>
            </w:r>
          </w:p>
          <w:p w14:paraId="00A93C4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77927CE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DF911C1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72B1186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4.</w:t>
            </w:r>
          </w:p>
          <w:p w14:paraId="2A4C17A0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443315B7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76D4D6FB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5E4862A7" w14:textId="77777777" w:rsidR="0018778C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</w:p>
          <w:p w14:paraId="19FD8A18" w14:textId="77777777" w:rsidR="0018778C" w:rsidRPr="006755B2" w:rsidRDefault="0018778C" w:rsidP="006755B2">
            <w:pPr>
              <w:rPr>
                <w:rStyle w:val="Strong"/>
                <w:b w:val="0"/>
                <w:sz w:val="20"/>
                <w:szCs w:val="20"/>
              </w:rPr>
            </w:pPr>
            <w:r>
              <w:rPr>
                <w:rStyle w:val="Strong"/>
                <w:b w:val="0"/>
                <w:sz w:val="20"/>
                <w:szCs w:val="20"/>
              </w:rPr>
              <w:t>5.</w:t>
            </w:r>
          </w:p>
          <w:p w14:paraId="2EA78400" w14:textId="77777777" w:rsidR="0018778C" w:rsidRPr="00667852" w:rsidRDefault="0018778C" w:rsidP="0018778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6B7FC033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In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Journal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s-</w:t>
            </w:r>
          </w:p>
        </w:tc>
        <w:tc>
          <w:tcPr>
            <w:tcW w:w="985" w:type="dxa"/>
            <w:vMerge w:val="restart"/>
            <w:shd w:val="clear" w:color="auto" w:fill="auto"/>
            <w:textDirection w:val="btLr"/>
          </w:tcPr>
          <w:p w14:paraId="1EFD5A51" w14:textId="77777777" w:rsidR="0018778C" w:rsidRDefault="0018778C" w:rsidP="00C76D97">
            <w:pPr>
              <w:ind w:left="113" w:right="113"/>
              <w:rPr>
                <w:rFonts w:ascii="Times New Roman" w:hAnsi="Times New Roman"/>
              </w:rPr>
            </w:pPr>
          </w:p>
          <w:p w14:paraId="787E9D94" w14:textId="77777777" w:rsidR="0018778C" w:rsidRPr="005435C0" w:rsidRDefault="0018778C" w:rsidP="006E0F51">
            <w:pPr>
              <w:ind w:left="113" w:right="113"/>
              <w:rPr>
                <w:rFonts w:ascii="Times New Roman" w:hAnsi="Times New Roman"/>
              </w:rPr>
            </w:pPr>
          </w:p>
        </w:tc>
      </w:tr>
      <w:tr w:rsidR="0018778C" w:rsidRPr="005435C0" w14:paraId="35CAB77C" w14:textId="77777777" w:rsidTr="009832CD">
        <w:trPr>
          <w:cantSplit/>
          <w:trHeight w:val="383"/>
          <w:jc w:val="center"/>
        </w:trPr>
        <w:tc>
          <w:tcPr>
            <w:tcW w:w="692" w:type="dxa"/>
            <w:vMerge/>
            <w:shd w:val="clear" w:color="auto" w:fill="auto"/>
          </w:tcPr>
          <w:p w14:paraId="6783BF37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444B97D1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230C09EA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1FE51972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330DF02C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38C3A5F2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44C20636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2752287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42BA77E0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06959642" w14:textId="77777777" w:rsidR="0018778C" w:rsidRPr="00667852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National</w:t>
            </w:r>
          </w:p>
        </w:tc>
        <w:tc>
          <w:tcPr>
            <w:tcW w:w="480" w:type="dxa"/>
            <w:shd w:val="clear" w:color="auto" w:fill="auto"/>
          </w:tcPr>
          <w:p w14:paraId="33B21933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527D8E58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7091341" w14:textId="77777777" w:rsidTr="009832CD">
        <w:trPr>
          <w:cantSplit/>
          <w:trHeight w:val="242"/>
          <w:jc w:val="center"/>
        </w:trPr>
        <w:tc>
          <w:tcPr>
            <w:tcW w:w="692" w:type="dxa"/>
            <w:vMerge/>
            <w:shd w:val="clear" w:color="auto" w:fill="auto"/>
          </w:tcPr>
          <w:p w14:paraId="3CEDF101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0F438EDB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2DCC12B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08F6E84D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33A821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769D0444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0B99E18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BF2ACCC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57DC032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E71A38B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International</w:t>
            </w:r>
          </w:p>
        </w:tc>
        <w:tc>
          <w:tcPr>
            <w:tcW w:w="480" w:type="dxa"/>
            <w:shd w:val="clear" w:color="auto" w:fill="auto"/>
          </w:tcPr>
          <w:p w14:paraId="589BE40F" w14:textId="77777777" w:rsidR="0018778C" w:rsidRPr="00667852" w:rsidRDefault="0018778C" w:rsidP="00667852">
            <w:pPr>
              <w:rPr>
                <w:rFonts w:ascii="Times New Roman" w:hAnsi="Times New Roman"/>
                <w:b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F89081C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4A76ADB5" w14:textId="77777777" w:rsidTr="009832CD">
        <w:trPr>
          <w:cantSplit/>
          <w:trHeight w:val="377"/>
          <w:jc w:val="center"/>
        </w:trPr>
        <w:tc>
          <w:tcPr>
            <w:tcW w:w="692" w:type="dxa"/>
            <w:vMerge/>
            <w:shd w:val="clear" w:color="auto" w:fill="auto"/>
          </w:tcPr>
          <w:p w14:paraId="323492D5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25F1D6B6" w14:textId="77777777" w:rsidR="0018778C" w:rsidRPr="00667852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Mailing Address:</w:t>
            </w:r>
            <w:r w:rsidRPr="00667852"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49C6DC15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6CF5F4E8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2C15BF9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EF22451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6A680E7D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3500D429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7BD8014E" w14:textId="77777777" w:rsidR="0018778C" w:rsidRDefault="0018778C" w:rsidP="00F66037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28B71A6D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137DA2A3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55D5154A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PIN Code:</w:t>
            </w:r>
          </w:p>
        </w:tc>
        <w:tc>
          <w:tcPr>
            <w:tcW w:w="810" w:type="dxa"/>
            <w:vMerge/>
            <w:shd w:val="clear" w:color="auto" w:fill="auto"/>
          </w:tcPr>
          <w:p w14:paraId="6A9E9C0F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61D5E60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65E6A10A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5BBCD832" w14:textId="77777777" w:rsidR="0018778C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76BECEA7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XII</w:t>
            </w:r>
          </w:p>
          <w:p w14:paraId="110ACA5E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660228A0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 w:val="restart"/>
            <w:shd w:val="clear" w:color="auto" w:fill="auto"/>
          </w:tcPr>
          <w:p w14:paraId="7BDD6FF7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791D61DF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77408DB0" w14:textId="77777777" w:rsidR="0018778C" w:rsidRPr="00667852" w:rsidRDefault="0018778C" w:rsidP="006755B2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 xml:space="preserve">In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Conferences-</w:t>
            </w:r>
          </w:p>
        </w:tc>
        <w:tc>
          <w:tcPr>
            <w:tcW w:w="985" w:type="dxa"/>
            <w:vMerge/>
            <w:shd w:val="clear" w:color="auto" w:fill="auto"/>
          </w:tcPr>
          <w:p w14:paraId="02888583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D7F3322" w14:textId="77777777" w:rsidTr="009832CD">
        <w:trPr>
          <w:cantSplit/>
          <w:trHeight w:val="248"/>
          <w:jc w:val="center"/>
        </w:trPr>
        <w:tc>
          <w:tcPr>
            <w:tcW w:w="692" w:type="dxa"/>
            <w:vMerge/>
            <w:shd w:val="clear" w:color="auto" w:fill="auto"/>
          </w:tcPr>
          <w:p w14:paraId="45F2DEA9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1154C513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7C192EE8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6D2985A5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6CF90572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2852E605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F4F0E2F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6DFD5AC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341514F5" w14:textId="77777777" w:rsidR="0018778C" w:rsidRPr="00667852" w:rsidRDefault="0018778C" w:rsidP="00BE0EB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27D1BCF1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National</w:t>
            </w:r>
          </w:p>
        </w:tc>
        <w:tc>
          <w:tcPr>
            <w:tcW w:w="480" w:type="dxa"/>
            <w:shd w:val="clear" w:color="auto" w:fill="auto"/>
          </w:tcPr>
          <w:p w14:paraId="344A3D66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1F222F59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2844D024" w14:textId="77777777" w:rsidTr="009832CD">
        <w:trPr>
          <w:cantSplit/>
          <w:trHeight w:val="134"/>
          <w:jc w:val="center"/>
        </w:trPr>
        <w:tc>
          <w:tcPr>
            <w:tcW w:w="692" w:type="dxa"/>
            <w:vMerge/>
            <w:shd w:val="clear" w:color="auto" w:fill="auto"/>
          </w:tcPr>
          <w:p w14:paraId="13D99C56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1E4F41D2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619CE011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5A4CD0A7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4FED86C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6657B67D" w14:textId="77777777" w:rsidR="0018778C" w:rsidRPr="00667852" w:rsidRDefault="0018778C" w:rsidP="005A412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4E00B678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0C650A5D" w14:textId="77777777" w:rsidR="0018778C" w:rsidRPr="00667852" w:rsidRDefault="0018778C" w:rsidP="005A412A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1B4B536D" w14:textId="77777777" w:rsidR="0018778C" w:rsidRPr="00667852" w:rsidRDefault="0018778C" w:rsidP="00BE0EBC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560" w:type="dxa"/>
            <w:shd w:val="clear" w:color="auto" w:fill="auto"/>
          </w:tcPr>
          <w:p w14:paraId="33CC3492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sz w:val="22"/>
                <w:szCs w:val="22"/>
              </w:rPr>
              <w:t>International</w:t>
            </w:r>
          </w:p>
        </w:tc>
        <w:tc>
          <w:tcPr>
            <w:tcW w:w="480" w:type="dxa"/>
            <w:shd w:val="clear" w:color="auto" w:fill="auto"/>
          </w:tcPr>
          <w:p w14:paraId="3C0992D1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5652243B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7545CF76" w14:textId="77777777" w:rsidTr="008E323D">
        <w:trPr>
          <w:cantSplit/>
          <w:trHeight w:val="960"/>
          <w:jc w:val="center"/>
        </w:trPr>
        <w:tc>
          <w:tcPr>
            <w:tcW w:w="692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72F1AD59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3C9418FB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188F3385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48B84317" w14:textId="77777777" w:rsidR="0018778C" w:rsidRPr="00667852" w:rsidRDefault="0018778C" w:rsidP="00E60156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5FF2B80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7D8AA2E1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4A9796BC" w14:textId="77777777" w:rsidR="0018778C" w:rsidRPr="00667852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B.E./B.Tech/B.Sc./B.A.</w:t>
            </w: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347E9406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double" w:sz="4" w:space="0" w:color="auto"/>
            </w:tcBorders>
            <w:shd w:val="clear" w:color="auto" w:fill="auto"/>
          </w:tcPr>
          <w:p w14:paraId="770168F7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0C24D42E" w14:textId="77777777" w:rsidR="0018778C" w:rsidRPr="00667852" w:rsidRDefault="0018778C" w:rsidP="002555B8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tcBorders>
              <w:bottom w:val="double" w:sz="4" w:space="0" w:color="auto"/>
            </w:tcBorders>
            <w:shd w:val="clear" w:color="auto" w:fill="auto"/>
          </w:tcPr>
          <w:p w14:paraId="7BEC9358" w14:textId="77777777" w:rsidR="0018778C" w:rsidRPr="00667852" w:rsidRDefault="0018778C" w:rsidP="00B40E86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Book chapters:</w:t>
            </w:r>
          </w:p>
        </w:tc>
        <w:tc>
          <w:tcPr>
            <w:tcW w:w="985" w:type="dxa"/>
            <w:vMerge/>
            <w:tcBorders>
              <w:bottom w:val="double" w:sz="4" w:space="0" w:color="auto"/>
            </w:tcBorders>
            <w:shd w:val="clear" w:color="auto" w:fill="auto"/>
          </w:tcPr>
          <w:p w14:paraId="3DDD7E5F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3D79155E" w14:textId="77777777" w:rsidTr="009832CD">
        <w:trPr>
          <w:cantSplit/>
          <w:trHeight w:val="566"/>
          <w:jc w:val="center"/>
        </w:trPr>
        <w:tc>
          <w:tcPr>
            <w:tcW w:w="692" w:type="dxa"/>
            <w:vMerge/>
            <w:shd w:val="clear" w:color="auto" w:fill="auto"/>
          </w:tcPr>
          <w:p w14:paraId="1234D09D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0F33DC7F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39EB639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0AC18A7E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3DEAB8D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70C14134" w14:textId="77777777" w:rsidR="0018778C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M.E./M.Tech.</w:t>
            </w:r>
            <w:r w:rsidR="007E6FB0">
              <w:rPr>
                <w:rFonts w:ascii="Times New Roman" w:hAnsi="Times New Roman"/>
                <w:sz w:val="22"/>
                <w:szCs w:val="22"/>
              </w:rPr>
              <w:t>/</w:t>
            </w:r>
          </w:p>
          <w:p w14:paraId="40EF5DD4" w14:textId="77777777" w:rsidR="0018778C" w:rsidRPr="00667852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M.Sc./M.A.</w:t>
            </w:r>
          </w:p>
        </w:tc>
        <w:tc>
          <w:tcPr>
            <w:tcW w:w="990" w:type="dxa"/>
            <w:shd w:val="clear" w:color="auto" w:fill="auto"/>
          </w:tcPr>
          <w:p w14:paraId="39EF6442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auto"/>
          </w:tcPr>
          <w:p w14:paraId="2FE61470" w14:textId="77777777" w:rsidR="0018778C" w:rsidRPr="00667852" w:rsidRDefault="0018778C" w:rsidP="002555B8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28AAEC13" w14:textId="77777777" w:rsidR="0018778C" w:rsidRPr="00667852" w:rsidRDefault="0018778C" w:rsidP="002555B8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402F5125" w14:textId="77777777" w:rsidR="0018778C" w:rsidRPr="00667852" w:rsidRDefault="0018778C" w:rsidP="00F94DF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Book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(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s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) Written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  <w:p w14:paraId="7248D3C7" w14:textId="77777777" w:rsidR="0018778C" w:rsidRPr="00667852" w:rsidRDefault="0018778C" w:rsidP="00B40E86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EF1633D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97F36EA" w14:textId="77777777" w:rsidTr="009832CD">
        <w:trPr>
          <w:cantSplit/>
          <w:trHeight w:val="411"/>
          <w:jc w:val="center"/>
        </w:trPr>
        <w:tc>
          <w:tcPr>
            <w:tcW w:w="692" w:type="dxa"/>
            <w:vMerge/>
            <w:shd w:val="clear" w:color="auto" w:fill="auto"/>
          </w:tcPr>
          <w:p w14:paraId="69359AE0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 w:val="restart"/>
            <w:shd w:val="clear" w:color="auto" w:fill="auto"/>
          </w:tcPr>
          <w:p w14:paraId="48837A83" w14:textId="77777777" w:rsidR="0018778C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  <w:p w14:paraId="76FFC615" w14:textId="77777777" w:rsidR="0018778C" w:rsidRDefault="0018778C" w:rsidP="00667852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Phone and 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Mobile</w:t>
            </w:r>
            <w: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 Number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 xml:space="preserve">: </w:t>
            </w:r>
          </w:p>
          <w:p w14:paraId="4D5F134E" w14:textId="77777777" w:rsidR="0018778C" w:rsidRPr="00667852" w:rsidRDefault="0018778C" w:rsidP="009212F6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37484F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381D7AE1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5DFFD557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Merge w:val="restart"/>
            <w:shd w:val="clear" w:color="auto" w:fill="auto"/>
          </w:tcPr>
          <w:p w14:paraId="3AA84F03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</w:p>
          <w:p w14:paraId="65EBE8D9" w14:textId="77777777" w:rsidR="0018778C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r w:rsidRPr="00667852">
              <w:rPr>
                <w:rFonts w:ascii="Times New Roman" w:hAnsi="Times New Roman"/>
                <w:sz w:val="22"/>
                <w:szCs w:val="22"/>
              </w:rPr>
              <w:t>Ph.D.</w:t>
            </w:r>
            <w:r>
              <w:rPr>
                <w:rFonts w:ascii="Times New Roman" w:hAnsi="Times New Roman"/>
                <w:sz w:val="22"/>
                <w:szCs w:val="22"/>
              </w:rPr>
              <w:t xml:space="preserve"> </w:t>
            </w:r>
          </w:p>
          <w:p w14:paraId="2650C6F8" w14:textId="77777777" w:rsidR="0018778C" w:rsidRPr="00667852" w:rsidRDefault="0018778C" w:rsidP="00B40E86">
            <w:pPr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Univ/Instt.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</w:tc>
        <w:tc>
          <w:tcPr>
            <w:tcW w:w="990" w:type="dxa"/>
            <w:vMerge w:val="restart"/>
            <w:shd w:val="clear" w:color="auto" w:fill="auto"/>
          </w:tcPr>
          <w:p w14:paraId="03EDCE6C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5514ACCC" w14:textId="77777777" w:rsidR="0018778C" w:rsidRPr="00667852" w:rsidRDefault="0018778C" w:rsidP="004A618A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1535E45B" w14:textId="77777777" w:rsidR="0018778C" w:rsidRPr="00667852" w:rsidRDefault="0018778C" w:rsidP="00F94DF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Patent(s):</w:t>
            </w:r>
          </w:p>
        </w:tc>
        <w:tc>
          <w:tcPr>
            <w:tcW w:w="985" w:type="dxa"/>
            <w:vMerge/>
            <w:shd w:val="clear" w:color="auto" w:fill="auto"/>
          </w:tcPr>
          <w:p w14:paraId="4F862D28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CA08FFB" w14:textId="77777777" w:rsidTr="009832CD">
        <w:trPr>
          <w:cantSplit/>
          <w:trHeight w:val="456"/>
          <w:jc w:val="center"/>
        </w:trPr>
        <w:tc>
          <w:tcPr>
            <w:tcW w:w="692" w:type="dxa"/>
            <w:vMerge/>
            <w:shd w:val="clear" w:color="auto" w:fill="auto"/>
          </w:tcPr>
          <w:p w14:paraId="506A919D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vMerge/>
            <w:shd w:val="clear" w:color="auto" w:fill="auto"/>
          </w:tcPr>
          <w:p w14:paraId="23610F60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5D979975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1BE71791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0B7FC509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980" w:type="dxa"/>
            <w:gridSpan w:val="2"/>
            <w:vMerge/>
            <w:shd w:val="clear" w:color="auto" w:fill="auto"/>
          </w:tcPr>
          <w:p w14:paraId="3FB695F4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990" w:type="dxa"/>
            <w:vMerge/>
            <w:shd w:val="clear" w:color="auto" w:fill="auto"/>
          </w:tcPr>
          <w:p w14:paraId="5AA38782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55" w:type="dxa"/>
            <w:vMerge/>
            <w:shd w:val="clear" w:color="auto" w:fill="auto"/>
          </w:tcPr>
          <w:p w14:paraId="4E926636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6167F33E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Citation(s):</w:t>
            </w:r>
          </w:p>
          <w:p w14:paraId="6BEB7241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428B148F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  <w:tr w:rsidR="0018778C" w:rsidRPr="005435C0" w14:paraId="6A76E3FD" w14:textId="77777777" w:rsidTr="009832CD">
        <w:trPr>
          <w:cantSplit/>
          <w:trHeight w:val="726"/>
          <w:jc w:val="center"/>
        </w:trPr>
        <w:tc>
          <w:tcPr>
            <w:tcW w:w="692" w:type="dxa"/>
            <w:vMerge/>
            <w:shd w:val="clear" w:color="auto" w:fill="auto"/>
          </w:tcPr>
          <w:p w14:paraId="66C08ECF" w14:textId="77777777" w:rsidR="0018778C" w:rsidRPr="00667852" w:rsidRDefault="0018778C" w:rsidP="00B477E0">
            <w:pPr>
              <w:jc w:val="right"/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3174" w:type="dxa"/>
            <w:shd w:val="clear" w:color="auto" w:fill="auto"/>
          </w:tcPr>
          <w:p w14:paraId="04339A82" w14:textId="77777777" w:rsidR="0018778C" w:rsidRPr="00667852" w:rsidRDefault="0018778C" w:rsidP="00667852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Email ID:</w:t>
            </w:r>
          </w:p>
          <w:p w14:paraId="4ABB11A4" w14:textId="77777777" w:rsidR="0018778C" w:rsidRPr="00667852" w:rsidRDefault="0018778C" w:rsidP="009212F6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14:paraId="05A0A510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14:paraId="7EE8FA2D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48" w:type="dxa"/>
            <w:vMerge/>
            <w:shd w:val="clear" w:color="auto" w:fill="auto"/>
          </w:tcPr>
          <w:p w14:paraId="4AD2865C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970" w:type="dxa"/>
            <w:gridSpan w:val="3"/>
            <w:shd w:val="clear" w:color="auto" w:fill="auto"/>
          </w:tcPr>
          <w:p w14:paraId="09795490" w14:textId="77777777" w:rsidR="0018778C" w:rsidRPr="00667852" w:rsidRDefault="0018778C" w:rsidP="009F6A5C">
            <w:pPr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  <w:u w:val="single"/>
              </w:rPr>
              <w:t>Specialization:</w:t>
            </w:r>
          </w:p>
        </w:tc>
        <w:tc>
          <w:tcPr>
            <w:tcW w:w="2955" w:type="dxa"/>
            <w:vMerge/>
            <w:shd w:val="clear" w:color="auto" w:fill="auto"/>
          </w:tcPr>
          <w:p w14:paraId="0EADC353" w14:textId="77777777" w:rsidR="0018778C" w:rsidRPr="00667852" w:rsidRDefault="0018778C" w:rsidP="00B477E0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2040" w:type="dxa"/>
            <w:gridSpan w:val="2"/>
            <w:shd w:val="clear" w:color="auto" w:fill="auto"/>
          </w:tcPr>
          <w:p w14:paraId="3B2B04AB" w14:textId="77777777" w:rsidR="0018778C" w:rsidRPr="00667852" w:rsidRDefault="0018778C" w:rsidP="005A412A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Award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(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s</w:t>
            </w:r>
            <w:r>
              <w:rPr>
                <w:rFonts w:ascii="Times New Roman" w:hAnsi="Times New Roman"/>
                <w:b/>
                <w:i/>
                <w:sz w:val="22"/>
                <w:szCs w:val="22"/>
              </w:rPr>
              <w:t>)</w:t>
            </w:r>
            <w:r w:rsidRPr="00667852">
              <w:rPr>
                <w:rFonts w:ascii="Times New Roman" w:hAnsi="Times New Roman"/>
                <w:b/>
                <w:i/>
                <w:sz w:val="22"/>
                <w:szCs w:val="22"/>
              </w:rPr>
              <w:t>:</w:t>
            </w:r>
          </w:p>
          <w:p w14:paraId="7C5EF2D4" w14:textId="77777777" w:rsidR="0018778C" w:rsidRPr="00667852" w:rsidRDefault="0018778C" w:rsidP="00B477E0">
            <w:pPr>
              <w:rPr>
                <w:rFonts w:ascii="Times New Roman" w:hAnsi="Times New Roman"/>
                <w:b/>
                <w:i/>
                <w:sz w:val="22"/>
                <w:szCs w:val="22"/>
              </w:rPr>
            </w:pPr>
          </w:p>
        </w:tc>
        <w:tc>
          <w:tcPr>
            <w:tcW w:w="985" w:type="dxa"/>
            <w:vMerge/>
            <w:shd w:val="clear" w:color="auto" w:fill="auto"/>
          </w:tcPr>
          <w:p w14:paraId="61969FA2" w14:textId="77777777" w:rsidR="0018778C" w:rsidRDefault="0018778C" w:rsidP="00B477E0">
            <w:pPr>
              <w:rPr>
                <w:rFonts w:ascii="Times New Roman" w:hAnsi="Times New Roman"/>
              </w:rPr>
            </w:pPr>
          </w:p>
        </w:tc>
      </w:tr>
    </w:tbl>
    <w:p w14:paraId="6E154E74" w14:textId="77777777" w:rsidR="008E323D" w:rsidRDefault="008E323D" w:rsidP="009832CD">
      <w:pPr>
        <w:rPr>
          <w:b/>
          <w:i/>
          <w:sz w:val="22"/>
        </w:rPr>
      </w:pPr>
    </w:p>
    <w:p w14:paraId="426FA769" w14:textId="77777777" w:rsidR="007322F6" w:rsidRDefault="003119D2" w:rsidP="009832CD">
      <w:pPr>
        <w:rPr>
          <w:b/>
          <w:i/>
          <w:sz w:val="22"/>
        </w:rPr>
      </w:pPr>
      <w:r>
        <w:rPr>
          <w:b/>
          <w:i/>
          <w:sz w:val="22"/>
        </w:rPr>
        <w:t>D</w:t>
      </w:r>
      <w:r w:rsidR="009212F6" w:rsidRPr="00A31171">
        <w:rPr>
          <w:b/>
          <w:i/>
          <w:sz w:val="22"/>
        </w:rPr>
        <w:t>ate: ................................</w:t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sz w:val="22"/>
        </w:rPr>
        <w:tab/>
      </w:r>
      <w:r w:rsidR="009212F6">
        <w:rPr>
          <w:b/>
          <w:sz w:val="22"/>
        </w:rPr>
        <w:t xml:space="preserve">                          </w:t>
      </w:r>
      <w:r w:rsidR="009212F6">
        <w:rPr>
          <w:b/>
          <w:sz w:val="22"/>
        </w:rPr>
        <w:tab/>
      </w:r>
      <w:r w:rsidR="009212F6">
        <w:rPr>
          <w:b/>
          <w:sz w:val="22"/>
        </w:rPr>
        <w:tab/>
      </w:r>
      <w:r w:rsidR="009212F6">
        <w:rPr>
          <w:b/>
          <w:sz w:val="22"/>
        </w:rPr>
        <w:tab/>
      </w:r>
      <w:r w:rsidR="009212F6" w:rsidRPr="00A31171">
        <w:rPr>
          <w:b/>
          <w:i/>
          <w:sz w:val="22"/>
        </w:rPr>
        <w:t xml:space="preserve">                                                                                  </w:t>
      </w:r>
      <w:r w:rsidR="008E323D">
        <w:rPr>
          <w:b/>
          <w:i/>
          <w:sz w:val="22"/>
        </w:rPr>
        <w:t xml:space="preserve">                 </w:t>
      </w:r>
      <w:r w:rsidR="009212F6" w:rsidRPr="00A31171">
        <w:rPr>
          <w:b/>
          <w:i/>
          <w:sz w:val="22"/>
        </w:rPr>
        <w:t xml:space="preserve">  Signature of the Candidate</w:t>
      </w:r>
    </w:p>
    <w:p w14:paraId="507636F1" w14:textId="77777777" w:rsidR="007322F6" w:rsidRDefault="007322F6" w:rsidP="009832CD">
      <w:pPr>
        <w:rPr>
          <w:b/>
          <w:iCs/>
          <w:sz w:val="22"/>
        </w:rPr>
        <w:sectPr w:rsidR="007322F6" w:rsidSect="00D25D88">
          <w:pgSz w:w="16834" w:h="11909" w:orient="landscape"/>
          <w:pgMar w:top="720" w:right="1080" w:bottom="720" w:left="1080" w:header="720" w:footer="720" w:gutter="0"/>
          <w:cols w:space="720"/>
          <w:docGrid w:linePitch="326"/>
        </w:sectPr>
      </w:pPr>
    </w:p>
    <w:p w14:paraId="6226A68C" w14:textId="77777777" w:rsidR="002E1FAA" w:rsidRPr="00822FFA" w:rsidRDefault="007322F6" w:rsidP="009832CD">
      <w:pPr>
        <w:rPr>
          <w:b/>
          <w:iCs/>
          <w:sz w:val="22"/>
        </w:rPr>
      </w:pPr>
      <w:r w:rsidRPr="00822FFA">
        <w:rPr>
          <w:b/>
          <w:iCs/>
          <w:sz w:val="22"/>
        </w:rPr>
        <w:lastRenderedPageBreak/>
        <w:t xml:space="preserve">Please provide the list of </w:t>
      </w:r>
      <w:r w:rsidR="00120839" w:rsidRPr="00822FFA">
        <w:rPr>
          <w:b/>
          <w:iCs/>
          <w:sz w:val="22"/>
        </w:rPr>
        <w:t xml:space="preserve">Patents </w:t>
      </w:r>
      <w:r w:rsidRPr="00822FFA">
        <w:rPr>
          <w:b/>
          <w:iCs/>
          <w:sz w:val="22"/>
        </w:rPr>
        <w:t xml:space="preserve">strictly in the format below. </w:t>
      </w:r>
      <w:r w:rsidR="00120839" w:rsidRPr="00822FFA">
        <w:rPr>
          <w:b/>
          <w:iCs/>
          <w:sz w:val="22"/>
        </w:rPr>
        <w:t xml:space="preserve">                                                                                                                                                                   AN</w:t>
      </w:r>
      <w:r w:rsidR="00003C39" w:rsidRPr="00822FFA">
        <w:rPr>
          <w:b/>
          <w:iCs/>
          <w:sz w:val="22"/>
        </w:rPr>
        <w:t>NEXURE A</w:t>
      </w:r>
    </w:p>
    <w:p w14:paraId="7FD03161" w14:textId="77777777" w:rsidR="007322F6" w:rsidRPr="00822FFA" w:rsidRDefault="00120839" w:rsidP="009832CD">
      <w:pPr>
        <w:rPr>
          <w:b/>
          <w:i/>
          <w:sz w:val="22"/>
        </w:rPr>
      </w:pPr>
      <w:r w:rsidRPr="00822FFA">
        <w:rPr>
          <w:b/>
          <w:i/>
          <w:sz w:val="22"/>
        </w:rPr>
        <w:t xml:space="preserve"> </w:t>
      </w:r>
    </w:p>
    <w:tbl>
      <w:tblPr>
        <w:tblW w:w="151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32"/>
        <w:gridCol w:w="2970"/>
        <w:gridCol w:w="2430"/>
        <w:gridCol w:w="1800"/>
        <w:gridCol w:w="2008"/>
        <w:gridCol w:w="2880"/>
      </w:tblGrid>
      <w:tr w:rsidR="001667F1" w:rsidRPr="00822FFA" w14:paraId="7995B7C7" w14:textId="77777777" w:rsidTr="008133F1">
        <w:tc>
          <w:tcPr>
            <w:tcW w:w="3032" w:type="dxa"/>
          </w:tcPr>
          <w:p w14:paraId="71036559" w14:textId="77777777" w:rsidR="007322F6" w:rsidRPr="00822FFA" w:rsidRDefault="007322F6" w:rsidP="00D25D8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 xml:space="preserve">Name of all </w:t>
            </w:r>
            <w:r w:rsidR="00120839" w:rsidRPr="00822FFA">
              <w:rPr>
                <w:rFonts w:ascii="Arial" w:hAnsi="Arial" w:cs="Arial"/>
                <w:b/>
                <w:sz w:val="16"/>
                <w:szCs w:val="16"/>
              </w:rPr>
              <w:t>Inventors</w:t>
            </w:r>
          </w:p>
          <w:p w14:paraId="2A540523" w14:textId="77777777" w:rsidR="007322F6" w:rsidRPr="00822FFA" w:rsidRDefault="007322F6" w:rsidP="00D25D88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Last name, First Name, please underline your name)</w:t>
            </w:r>
          </w:p>
        </w:tc>
        <w:tc>
          <w:tcPr>
            <w:tcW w:w="2970" w:type="dxa"/>
          </w:tcPr>
          <w:p w14:paraId="7455E8A7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Invention</w:t>
            </w:r>
            <w:r w:rsidR="007322F6" w:rsidRPr="00822FFA">
              <w:rPr>
                <w:rFonts w:ascii="Arial" w:hAnsi="Arial" w:cs="Arial"/>
                <w:b/>
                <w:sz w:val="16"/>
                <w:szCs w:val="16"/>
              </w:rPr>
              <w:t xml:space="preserve"> Title</w:t>
            </w:r>
          </w:p>
        </w:tc>
        <w:tc>
          <w:tcPr>
            <w:tcW w:w="2430" w:type="dxa"/>
          </w:tcPr>
          <w:p w14:paraId="1ECB3FD0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 xml:space="preserve">Application No./Patent No.  and Application/Issue Date </w:t>
            </w:r>
          </w:p>
        </w:tc>
        <w:tc>
          <w:tcPr>
            <w:tcW w:w="1800" w:type="dxa"/>
          </w:tcPr>
          <w:p w14:paraId="765BCCD3" w14:textId="77777777" w:rsidR="008133F1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Assignee</w:t>
            </w:r>
          </w:p>
        </w:tc>
        <w:tc>
          <w:tcPr>
            <w:tcW w:w="2008" w:type="dxa"/>
          </w:tcPr>
          <w:p w14:paraId="3ACDB8AF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Country(ies) where filed/published/granted</w:t>
            </w:r>
          </w:p>
        </w:tc>
        <w:tc>
          <w:tcPr>
            <w:tcW w:w="2880" w:type="dxa"/>
          </w:tcPr>
          <w:p w14:paraId="0132D923" w14:textId="77777777" w:rsidR="008133F1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Status</w:t>
            </w:r>
          </w:p>
          <w:p w14:paraId="16C0B2BD" w14:textId="77777777" w:rsidR="007322F6" w:rsidRPr="00822FFA" w:rsidRDefault="008133F1" w:rsidP="008133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filed/published/granted)</w:t>
            </w:r>
          </w:p>
        </w:tc>
      </w:tr>
      <w:tr w:rsidR="001667F1" w:rsidRPr="00822FFA" w14:paraId="27D1747F" w14:textId="77777777" w:rsidTr="008133F1">
        <w:tc>
          <w:tcPr>
            <w:tcW w:w="3032" w:type="dxa"/>
          </w:tcPr>
          <w:p w14:paraId="7FB83EB2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Last 1, First 1, Last 2, First 2, and </w:t>
            </w:r>
            <w:r w:rsidRPr="00822FFA">
              <w:rPr>
                <w:rFonts w:ascii="Arial" w:hAnsi="Arial" w:cs="Arial"/>
                <w:sz w:val="16"/>
                <w:szCs w:val="16"/>
                <w:u w:val="single"/>
              </w:rPr>
              <w:t>Last 3, First 3</w:t>
            </w:r>
          </w:p>
          <w:p w14:paraId="5A4A1C63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682FE731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WWWWWW XXXXX YYYYYY ZZZZZ </w:t>
            </w:r>
          </w:p>
        </w:tc>
        <w:tc>
          <w:tcPr>
            <w:tcW w:w="2430" w:type="dxa"/>
          </w:tcPr>
          <w:p w14:paraId="10C52BDA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i/>
                <w:sz w:val="16"/>
                <w:szCs w:val="16"/>
              </w:rPr>
              <w:t>XXXXXXXXX</w:t>
            </w:r>
            <w:r w:rsidR="008133F1" w:rsidRPr="00822FFA">
              <w:rPr>
                <w:rFonts w:ascii="Arial" w:hAnsi="Arial" w:cs="Arial"/>
                <w:b/>
                <w:i/>
                <w:sz w:val="16"/>
                <w:szCs w:val="16"/>
              </w:rPr>
              <w:t xml:space="preserve"> dated dd/mm/yyyy</w:t>
            </w:r>
          </w:p>
        </w:tc>
        <w:tc>
          <w:tcPr>
            <w:tcW w:w="1800" w:type="dxa"/>
          </w:tcPr>
          <w:p w14:paraId="773016FE" w14:textId="77777777" w:rsidR="007322F6" w:rsidRPr="00822FFA" w:rsidRDefault="008133F1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xxxxx</w:t>
            </w:r>
            <w:r w:rsidR="007322F6" w:rsidRPr="00822FF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2008" w:type="dxa"/>
          </w:tcPr>
          <w:p w14:paraId="0AEF1573" w14:textId="77777777" w:rsidR="007322F6" w:rsidRPr="00822FFA" w:rsidRDefault="008133F1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>xxxxx</w:t>
            </w:r>
          </w:p>
        </w:tc>
        <w:tc>
          <w:tcPr>
            <w:tcW w:w="2880" w:type="dxa"/>
          </w:tcPr>
          <w:p w14:paraId="111683F8" w14:textId="77777777" w:rsidR="007322F6" w:rsidRPr="00822FFA" w:rsidRDefault="008133F1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>xxxx</w:t>
            </w:r>
          </w:p>
        </w:tc>
      </w:tr>
      <w:tr w:rsidR="001667F1" w:rsidRPr="00822FFA" w14:paraId="210AFE55" w14:textId="77777777" w:rsidTr="008133F1">
        <w:tc>
          <w:tcPr>
            <w:tcW w:w="3032" w:type="dxa"/>
          </w:tcPr>
          <w:p w14:paraId="296EF6D8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970" w:type="dxa"/>
          </w:tcPr>
          <w:p w14:paraId="2100739E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430" w:type="dxa"/>
          </w:tcPr>
          <w:p w14:paraId="29604240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6CDA6086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2008" w:type="dxa"/>
          </w:tcPr>
          <w:p w14:paraId="10B5D544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880" w:type="dxa"/>
          </w:tcPr>
          <w:p w14:paraId="2AC34A6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  <w:tr w:rsidR="001667F1" w:rsidRPr="00822FFA" w14:paraId="5D9CEC33" w14:textId="77777777" w:rsidTr="008133F1">
        <w:tc>
          <w:tcPr>
            <w:tcW w:w="3032" w:type="dxa"/>
          </w:tcPr>
          <w:p w14:paraId="3DCBC857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970" w:type="dxa"/>
          </w:tcPr>
          <w:p w14:paraId="4DD173B1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430" w:type="dxa"/>
          </w:tcPr>
          <w:p w14:paraId="77502F14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800" w:type="dxa"/>
          </w:tcPr>
          <w:p w14:paraId="5A2B140A" w14:textId="77777777" w:rsidR="007322F6" w:rsidRPr="00822FFA" w:rsidRDefault="007322F6" w:rsidP="00D25D88">
            <w:pPr>
              <w:spacing w:line="360" w:lineRule="auto"/>
              <w:rPr>
                <w:rFonts w:ascii="Arial" w:hAnsi="Arial" w:cs="Arial"/>
                <w:b/>
                <w:color w:val="FF0000"/>
                <w:sz w:val="16"/>
                <w:szCs w:val="16"/>
              </w:rPr>
            </w:pPr>
          </w:p>
        </w:tc>
        <w:tc>
          <w:tcPr>
            <w:tcW w:w="2008" w:type="dxa"/>
          </w:tcPr>
          <w:p w14:paraId="41ACB48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2880" w:type="dxa"/>
          </w:tcPr>
          <w:p w14:paraId="199754CD" w14:textId="77777777" w:rsidR="007322F6" w:rsidRPr="00822FFA" w:rsidRDefault="007322F6" w:rsidP="00D25D88">
            <w:pPr>
              <w:spacing w:line="360" w:lineRule="auto"/>
              <w:jc w:val="both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</w:tr>
    </w:tbl>
    <w:p w14:paraId="681E556A" w14:textId="77777777" w:rsidR="007322F6" w:rsidRPr="00822FFA" w:rsidRDefault="007322F6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6EBFAB22" w14:textId="77777777" w:rsidR="007322F6" w:rsidRPr="00822FFA" w:rsidRDefault="007322F6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4A151935" w14:textId="77777777" w:rsidR="001667F1" w:rsidRPr="00822FFA" w:rsidRDefault="001667F1" w:rsidP="001667F1">
      <w:pPr>
        <w:tabs>
          <w:tab w:val="num" w:pos="1980"/>
        </w:tabs>
      </w:pPr>
      <w:r w:rsidRPr="00822FFA">
        <w:t>I hereby declare that I have provided the p</w:t>
      </w:r>
      <w:r w:rsidR="008133F1" w:rsidRPr="00822FFA">
        <w:t>atent</w:t>
      </w:r>
      <w:r w:rsidRPr="00822FFA">
        <w:t xml:space="preserve"> details in the required format and the details provided are true to the best of my knowledge and belief.</w:t>
      </w:r>
    </w:p>
    <w:p w14:paraId="2674E8C9" w14:textId="77777777" w:rsidR="001667F1" w:rsidRPr="00822FFA" w:rsidRDefault="001667F1" w:rsidP="001667F1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6E133B63" w14:textId="77777777" w:rsidR="001667F1" w:rsidRPr="00822FFA" w:rsidRDefault="001667F1" w:rsidP="001667F1">
      <w:pPr>
        <w:jc w:val="right"/>
        <w:rPr>
          <w:color w:val="FF0000"/>
          <w:sz w:val="22"/>
        </w:rPr>
      </w:pPr>
      <w:r w:rsidRPr="00822FFA">
        <w:rPr>
          <w:color w:val="FF0000"/>
          <w:sz w:val="22"/>
        </w:rPr>
        <w:t>________________________</w:t>
      </w:r>
    </w:p>
    <w:p w14:paraId="72DA3308" w14:textId="77777777" w:rsidR="001667F1" w:rsidRPr="003119D2" w:rsidRDefault="001667F1" w:rsidP="001667F1">
      <w:pPr>
        <w:rPr>
          <w:b/>
          <w:i/>
          <w:sz w:val="22"/>
        </w:rPr>
      </w:pPr>
      <w:r w:rsidRPr="00822FFA">
        <w:rPr>
          <w:b/>
          <w:i/>
          <w:sz w:val="22"/>
        </w:rPr>
        <w:t>Date: ................................</w:t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b/>
          <w:sz w:val="22"/>
        </w:rPr>
        <w:t xml:space="preserve">                          </w:t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i/>
          <w:sz w:val="22"/>
        </w:rPr>
        <w:t xml:space="preserve">                                                                                                      Signature of the Candidate</w:t>
      </w:r>
    </w:p>
    <w:p w14:paraId="37E4B3AA" w14:textId="77777777" w:rsidR="00003C39" w:rsidRPr="003119D2" w:rsidRDefault="00003C39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5BCD610A" w14:textId="77777777" w:rsidR="00003C39" w:rsidRPr="001667F1" w:rsidRDefault="00003C39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7110A621" w14:textId="77777777" w:rsidR="00003C39" w:rsidRPr="001667F1" w:rsidRDefault="00003C39" w:rsidP="007322F6">
      <w:pPr>
        <w:tabs>
          <w:tab w:val="num" w:pos="1980"/>
        </w:tabs>
        <w:rPr>
          <w:rFonts w:ascii="Arial" w:hAnsi="Arial" w:cs="Arial"/>
          <w:b/>
          <w:color w:val="FF0000"/>
          <w:sz w:val="16"/>
          <w:szCs w:val="16"/>
        </w:rPr>
      </w:pPr>
    </w:p>
    <w:p w14:paraId="26C2369A" w14:textId="77777777" w:rsidR="00120839" w:rsidRPr="001667F1" w:rsidRDefault="00120839" w:rsidP="00C97DA9">
      <w:pPr>
        <w:rPr>
          <w:b/>
          <w:i/>
          <w:color w:val="FF0000"/>
          <w:sz w:val="22"/>
        </w:rPr>
      </w:pPr>
    </w:p>
    <w:p w14:paraId="03B57A1B" w14:textId="77777777" w:rsidR="00003C39" w:rsidRPr="00822FFA" w:rsidRDefault="00120839" w:rsidP="00003C39">
      <w:pPr>
        <w:rPr>
          <w:b/>
          <w:iCs/>
          <w:sz w:val="22"/>
        </w:rPr>
      </w:pPr>
      <w:r>
        <w:rPr>
          <w:b/>
          <w:iCs/>
          <w:color w:val="FF0000"/>
          <w:sz w:val="22"/>
        </w:rPr>
        <w:br w:type="page"/>
      </w:r>
      <w:r w:rsidR="00003C39" w:rsidRPr="00822FFA">
        <w:rPr>
          <w:b/>
          <w:iCs/>
          <w:sz w:val="22"/>
        </w:rPr>
        <w:lastRenderedPageBreak/>
        <w:t>Please provide the list of Conference Publications</w:t>
      </w:r>
      <w:r w:rsidRPr="00822FFA">
        <w:rPr>
          <w:b/>
          <w:iCs/>
          <w:sz w:val="22"/>
        </w:rPr>
        <w:t xml:space="preserve"> (only)</w:t>
      </w:r>
      <w:r w:rsidR="00003C39" w:rsidRPr="00822FFA">
        <w:rPr>
          <w:b/>
          <w:iCs/>
          <w:sz w:val="22"/>
        </w:rPr>
        <w:t xml:space="preserve"> strictly in the format below.                                                                                                    </w:t>
      </w:r>
      <w:r w:rsidR="00C97DA9" w:rsidRPr="00822FFA">
        <w:rPr>
          <w:b/>
          <w:iCs/>
          <w:sz w:val="22"/>
        </w:rPr>
        <w:t xml:space="preserve">                  </w:t>
      </w:r>
      <w:r w:rsidR="00003C39" w:rsidRPr="00822FFA">
        <w:rPr>
          <w:b/>
          <w:iCs/>
          <w:sz w:val="22"/>
        </w:rPr>
        <w:t xml:space="preserve">  ANNEXURE </w:t>
      </w:r>
      <w:r w:rsidR="00C97DA9" w:rsidRPr="00822FFA">
        <w:rPr>
          <w:b/>
          <w:iCs/>
          <w:sz w:val="22"/>
        </w:rPr>
        <w:t xml:space="preserve"> B</w:t>
      </w:r>
    </w:p>
    <w:p w14:paraId="641A0E36" w14:textId="77777777" w:rsidR="00003C39" w:rsidRPr="00822FFA" w:rsidRDefault="00003C39" w:rsidP="00003C39">
      <w:pPr>
        <w:rPr>
          <w:b/>
          <w:i/>
          <w:sz w:val="22"/>
        </w:rPr>
      </w:pPr>
    </w:p>
    <w:tbl>
      <w:tblPr>
        <w:tblW w:w="138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50"/>
        <w:gridCol w:w="2970"/>
        <w:gridCol w:w="1648"/>
        <w:gridCol w:w="1350"/>
        <w:gridCol w:w="1440"/>
        <w:gridCol w:w="1142"/>
        <w:gridCol w:w="1260"/>
      </w:tblGrid>
      <w:tr w:rsidR="00C97DA9" w:rsidRPr="00822FFA" w14:paraId="5B7F22C4" w14:textId="77777777" w:rsidTr="00C97DA9">
        <w:tc>
          <w:tcPr>
            <w:tcW w:w="4050" w:type="dxa"/>
          </w:tcPr>
          <w:p w14:paraId="56A0147E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me of all Authors</w:t>
            </w:r>
          </w:p>
          <w:p w14:paraId="563F0EAC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(Last name, First Name, please underline your name)</w:t>
            </w:r>
          </w:p>
        </w:tc>
        <w:tc>
          <w:tcPr>
            <w:tcW w:w="2970" w:type="dxa"/>
          </w:tcPr>
          <w:p w14:paraId="4C22C1B6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Paper Title</w:t>
            </w:r>
          </w:p>
        </w:tc>
        <w:tc>
          <w:tcPr>
            <w:tcW w:w="1648" w:type="dxa"/>
          </w:tcPr>
          <w:p w14:paraId="6C6E4C2A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me of the Conference</w:t>
            </w:r>
          </w:p>
        </w:tc>
        <w:tc>
          <w:tcPr>
            <w:tcW w:w="1350" w:type="dxa"/>
          </w:tcPr>
          <w:p w14:paraId="5E6CDA6C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Venue</w:t>
            </w:r>
          </w:p>
        </w:tc>
        <w:tc>
          <w:tcPr>
            <w:tcW w:w="1440" w:type="dxa"/>
          </w:tcPr>
          <w:p w14:paraId="1104421F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H Index</w:t>
            </w:r>
            <w:r w:rsidR="00302901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6D3B0B">
              <w:rPr>
                <w:rFonts w:ascii="Arial" w:hAnsi="Arial" w:cs="Arial"/>
                <w:b/>
                <w:sz w:val="16"/>
                <w:szCs w:val="16"/>
              </w:rPr>
              <w:t>/H5-index</w:t>
            </w:r>
            <w:r w:rsidRPr="00822FFA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302901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535083" w:rsidRPr="00822FFA">
              <w:rPr>
                <w:rFonts w:ascii="Arial" w:hAnsi="Arial" w:cs="Arial"/>
                <w:b/>
                <w:sz w:val="16"/>
                <w:szCs w:val="16"/>
              </w:rPr>
              <w:t xml:space="preserve"> and/ or CORE ranking</w:t>
            </w:r>
            <w:r w:rsidR="004F0A3D">
              <w:rPr>
                <w:rFonts w:ascii="Arial" w:hAnsi="Arial" w:cs="Arial"/>
                <w:b/>
                <w:sz w:val="16"/>
                <w:szCs w:val="16"/>
              </w:rPr>
              <w:t>**</w:t>
            </w:r>
          </w:p>
        </w:tc>
        <w:tc>
          <w:tcPr>
            <w:tcW w:w="1142" w:type="dxa"/>
          </w:tcPr>
          <w:p w14:paraId="6B694D6A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Year</w:t>
            </w:r>
          </w:p>
        </w:tc>
        <w:tc>
          <w:tcPr>
            <w:tcW w:w="1260" w:type="dxa"/>
          </w:tcPr>
          <w:p w14:paraId="41CBD784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National/</w:t>
            </w:r>
          </w:p>
          <w:p w14:paraId="4417AE1B" w14:textId="77777777" w:rsidR="00C97DA9" w:rsidRPr="00822FFA" w:rsidRDefault="00C97DA9" w:rsidP="001667F1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sz w:val="16"/>
                <w:szCs w:val="16"/>
              </w:rPr>
              <w:t>International</w:t>
            </w:r>
          </w:p>
        </w:tc>
      </w:tr>
      <w:tr w:rsidR="00C97DA9" w:rsidRPr="00822FFA" w14:paraId="04CC45E6" w14:textId="77777777" w:rsidTr="00C97DA9">
        <w:tc>
          <w:tcPr>
            <w:tcW w:w="4050" w:type="dxa"/>
          </w:tcPr>
          <w:p w14:paraId="376594B1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Last 1, First 1, Last 2, First 2, and </w:t>
            </w:r>
            <w:r w:rsidRPr="00822FFA">
              <w:rPr>
                <w:rFonts w:ascii="Arial" w:hAnsi="Arial" w:cs="Arial"/>
                <w:sz w:val="16"/>
                <w:szCs w:val="16"/>
                <w:u w:val="single"/>
              </w:rPr>
              <w:t>Last 3, First 3</w:t>
            </w:r>
          </w:p>
          <w:p w14:paraId="4F061BD2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3866391B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 xml:space="preserve">WWWWWW XXXXX YYYYYY ZZZZZ </w:t>
            </w:r>
          </w:p>
        </w:tc>
        <w:tc>
          <w:tcPr>
            <w:tcW w:w="1648" w:type="dxa"/>
          </w:tcPr>
          <w:p w14:paraId="44A99747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b/>
                <w:i/>
                <w:sz w:val="16"/>
                <w:szCs w:val="16"/>
              </w:rPr>
              <w:t>XXXXXXXXX</w:t>
            </w:r>
          </w:p>
        </w:tc>
        <w:tc>
          <w:tcPr>
            <w:tcW w:w="1350" w:type="dxa"/>
          </w:tcPr>
          <w:p w14:paraId="391D49CC" w14:textId="77777777" w:rsidR="00C97DA9" w:rsidRPr="00822FFA" w:rsidRDefault="00175245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xxxx</w:t>
            </w:r>
            <w:r w:rsidR="00C97DA9" w:rsidRPr="00822FFA">
              <w:rPr>
                <w:rFonts w:ascii="Arial" w:hAnsi="Arial" w:cs="Arial"/>
                <w:b/>
                <w:sz w:val="16"/>
                <w:szCs w:val="16"/>
              </w:rPr>
              <w:t xml:space="preserve"> </w:t>
            </w:r>
          </w:p>
        </w:tc>
        <w:tc>
          <w:tcPr>
            <w:tcW w:w="1440" w:type="dxa"/>
          </w:tcPr>
          <w:p w14:paraId="33A4EA22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58B6D7B7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  <w:r w:rsidRPr="00822FFA">
              <w:rPr>
                <w:rFonts w:ascii="Arial" w:hAnsi="Arial" w:cs="Arial"/>
                <w:sz w:val="16"/>
                <w:szCs w:val="16"/>
              </w:rPr>
              <w:t>xxxx</w:t>
            </w:r>
          </w:p>
        </w:tc>
        <w:tc>
          <w:tcPr>
            <w:tcW w:w="1260" w:type="dxa"/>
          </w:tcPr>
          <w:p w14:paraId="797E7E9D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7DA9" w:rsidRPr="00822FFA" w14:paraId="08678487" w14:textId="77777777" w:rsidTr="00C97DA9">
        <w:tc>
          <w:tcPr>
            <w:tcW w:w="4050" w:type="dxa"/>
          </w:tcPr>
          <w:p w14:paraId="2BA23B95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09D4915C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8" w:type="dxa"/>
          </w:tcPr>
          <w:p w14:paraId="3AD91BD0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360CC68A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23297D04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09ADD6FA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6D1CE419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C97DA9" w:rsidRPr="00822FFA" w14:paraId="6BBDEAE6" w14:textId="77777777" w:rsidTr="00C97DA9">
        <w:tc>
          <w:tcPr>
            <w:tcW w:w="4050" w:type="dxa"/>
          </w:tcPr>
          <w:p w14:paraId="0653E2D3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</w:tcPr>
          <w:p w14:paraId="5B315978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648" w:type="dxa"/>
          </w:tcPr>
          <w:p w14:paraId="0F423FDE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7B98D101" w14:textId="77777777" w:rsidR="00C97DA9" w:rsidRPr="00822FFA" w:rsidRDefault="00C97DA9" w:rsidP="00D25D88">
            <w:pPr>
              <w:spacing w:line="360" w:lineRule="auto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440" w:type="dxa"/>
          </w:tcPr>
          <w:p w14:paraId="30971DC2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142" w:type="dxa"/>
          </w:tcPr>
          <w:p w14:paraId="305D61D6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097F17BA" w14:textId="77777777" w:rsidR="00C97DA9" w:rsidRPr="00822FFA" w:rsidRDefault="00C97DA9" w:rsidP="00D25D88">
            <w:pPr>
              <w:spacing w:line="360" w:lineRule="auto"/>
              <w:jc w:val="both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FE95976" w14:textId="77777777" w:rsidR="00003C39" w:rsidRPr="00822FFA" w:rsidRDefault="00003C39" w:rsidP="00003C39">
      <w:pPr>
        <w:ind w:left="720"/>
        <w:rPr>
          <w:rFonts w:ascii="Arial" w:hAnsi="Arial" w:cs="Arial"/>
        </w:rPr>
      </w:pPr>
    </w:p>
    <w:p w14:paraId="6619F0E3" w14:textId="77777777" w:rsidR="00C97DA9" w:rsidRPr="00175245" w:rsidRDefault="00C97DA9" w:rsidP="00C97DA9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  <w:r w:rsidRPr="00175245">
        <w:rPr>
          <w:rFonts w:ascii="Arial" w:hAnsi="Arial" w:cs="Arial"/>
          <w:b/>
          <w:sz w:val="16"/>
          <w:szCs w:val="16"/>
        </w:rPr>
        <w:t xml:space="preserve">* </w:t>
      </w:r>
      <w:r w:rsidRPr="00EF40E0">
        <w:rPr>
          <w:sz w:val="22"/>
        </w:rPr>
        <w:t>H Index Source</w:t>
      </w:r>
      <w:r w:rsidRPr="00175245">
        <w:rPr>
          <w:rFonts w:ascii="Arial" w:hAnsi="Arial" w:cs="Arial"/>
          <w:b/>
          <w:sz w:val="16"/>
          <w:szCs w:val="16"/>
        </w:rPr>
        <w:t>: SCImago (</w:t>
      </w:r>
      <w:hyperlink r:id="rId21" w:history="1">
        <w:r w:rsidR="006D3B0B"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s://www.scimagojr.com</w:t>
        </w:r>
      </w:hyperlink>
    </w:p>
    <w:p w14:paraId="0C3B1966" w14:textId="77777777" w:rsidR="006D3B0B" w:rsidRPr="00175245" w:rsidRDefault="006D3B0B" w:rsidP="006D3B0B">
      <w:pPr>
        <w:tabs>
          <w:tab w:val="num" w:pos="1980"/>
        </w:tabs>
        <w:rPr>
          <w:rStyle w:val="Hyperlink"/>
          <w:rFonts w:ascii="Arial" w:hAnsi="Arial" w:cs="Arial"/>
          <w:b/>
          <w:color w:val="auto"/>
          <w:sz w:val="16"/>
          <w:szCs w:val="16"/>
        </w:rPr>
      </w:pPr>
      <w:r w:rsidRPr="00175245">
        <w:rPr>
          <w:sz w:val="22"/>
        </w:rPr>
        <w:t xml:space="preserve">**H-5 Index Source: </w:t>
      </w:r>
      <w:hyperlink r:id="rId22" w:history="1">
        <w:r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s://scholar.google.com/citations?view_op=top_venues</w:t>
        </w:r>
      </w:hyperlink>
    </w:p>
    <w:p w14:paraId="524A04DE" w14:textId="77777777" w:rsidR="006D3B0B" w:rsidRPr="00175245" w:rsidRDefault="006D3B0B" w:rsidP="006D3B0B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  <w:r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>**</w:t>
      </w:r>
      <w:r w:rsidR="00302901"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>*</w:t>
      </w:r>
      <w:r w:rsidRPr="00175245">
        <w:rPr>
          <w:rStyle w:val="Hyperlink"/>
          <w:rFonts w:ascii="Arial" w:hAnsi="Arial" w:cs="Arial"/>
          <w:b/>
          <w:color w:val="auto"/>
          <w:sz w:val="16"/>
          <w:szCs w:val="16"/>
          <w:u w:val="none"/>
        </w:rPr>
        <w:t xml:space="preserve"> </w:t>
      </w:r>
      <w:r w:rsidRPr="00175245">
        <w:t>Core-rank (conference</w:t>
      </w:r>
      <w:r w:rsidRPr="00175245">
        <w:rPr>
          <w:rStyle w:val="Hyperlink"/>
          <w:rFonts w:ascii="Arial" w:hAnsi="Arial" w:cs="Arial"/>
          <w:b/>
          <w:color w:val="auto"/>
          <w:sz w:val="16"/>
          <w:szCs w:val="16"/>
        </w:rPr>
        <w:t xml:space="preserve">): </w:t>
      </w:r>
      <w:hyperlink r:id="rId23" w:history="1">
        <w:r w:rsidRPr="00175245">
          <w:rPr>
            <w:rStyle w:val="Hyperlink"/>
            <w:rFonts w:ascii="Arial" w:hAnsi="Arial" w:cs="Arial"/>
            <w:b/>
            <w:color w:val="auto"/>
            <w:sz w:val="16"/>
            <w:szCs w:val="16"/>
          </w:rPr>
          <w:t>http://portal.core.edu.au/conf-ranks/</w:t>
        </w:r>
      </w:hyperlink>
    </w:p>
    <w:p w14:paraId="7CA995EE" w14:textId="77777777" w:rsidR="00003C39" w:rsidRPr="00822FFA" w:rsidRDefault="00003C39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10E9D123" w14:textId="77777777" w:rsidR="001667F1" w:rsidRPr="00822FFA" w:rsidRDefault="001667F1" w:rsidP="007322F6">
      <w:pPr>
        <w:tabs>
          <w:tab w:val="num" w:pos="1980"/>
        </w:tabs>
      </w:pPr>
      <w:r w:rsidRPr="00822FFA">
        <w:t xml:space="preserve">I hereby declare that I have provided the </w:t>
      </w:r>
      <w:r w:rsidR="008133F1" w:rsidRPr="00822FFA">
        <w:t xml:space="preserve">conference </w:t>
      </w:r>
      <w:r w:rsidRPr="00822FFA">
        <w:t>publication details in the required format and the details provided are true to the best of my knowledge and belief.</w:t>
      </w:r>
    </w:p>
    <w:p w14:paraId="7508E0FC" w14:textId="77777777" w:rsidR="001667F1" w:rsidRPr="00822FFA" w:rsidRDefault="001667F1" w:rsidP="007322F6">
      <w:pPr>
        <w:tabs>
          <w:tab w:val="num" w:pos="1980"/>
        </w:tabs>
        <w:rPr>
          <w:rFonts w:ascii="Arial" w:hAnsi="Arial" w:cs="Arial"/>
          <w:b/>
          <w:sz w:val="16"/>
          <w:szCs w:val="16"/>
        </w:rPr>
      </w:pPr>
    </w:p>
    <w:p w14:paraId="70AC295E" w14:textId="77777777" w:rsidR="007322F6" w:rsidRPr="00822FFA" w:rsidRDefault="007322F6" w:rsidP="007322F6">
      <w:pPr>
        <w:jc w:val="right"/>
        <w:rPr>
          <w:sz w:val="22"/>
        </w:rPr>
      </w:pPr>
      <w:r w:rsidRPr="00822FFA">
        <w:rPr>
          <w:sz w:val="22"/>
        </w:rPr>
        <w:t>________________________</w:t>
      </w:r>
    </w:p>
    <w:p w14:paraId="17BBE4E0" w14:textId="77777777" w:rsidR="007322F6" w:rsidRDefault="007322F6" w:rsidP="00C97DA9">
      <w:pPr>
        <w:rPr>
          <w:b/>
          <w:i/>
          <w:sz w:val="22"/>
        </w:rPr>
      </w:pPr>
      <w:r w:rsidRPr="00822FFA">
        <w:rPr>
          <w:b/>
          <w:i/>
          <w:sz w:val="22"/>
        </w:rPr>
        <w:t>Date: ................................</w:t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sz w:val="22"/>
        </w:rPr>
        <w:tab/>
      </w:r>
      <w:r w:rsidRPr="00822FFA">
        <w:rPr>
          <w:b/>
          <w:sz w:val="22"/>
        </w:rPr>
        <w:t xml:space="preserve">                          </w:t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sz w:val="22"/>
        </w:rPr>
        <w:tab/>
      </w:r>
      <w:r w:rsidRPr="00822FFA">
        <w:rPr>
          <w:b/>
          <w:i/>
          <w:sz w:val="22"/>
        </w:rPr>
        <w:t xml:space="preserve">                                                                                                      </w:t>
      </w:r>
      <w:r w:rsidR="00C97DA9" w:rsidRPr="00822FFA">
        <w:rPr>
          <w:b/>
          <w:i/>
          <w:sz w:val="22"/>
        </w:rPr>
        <w:t>Signature of the Candidate</w:t>
      </w:r>
    </w:p>
    <w:p w14:paraId="1E48243E" w14:textId="77777777" w:rsidR="00AB1872" w:rsidRDefault="00AB1872" w:rsidP="00C97DA9">
      <w:pPr>
        <w:rPr>
          <w:b/>
          <w:i/>
          <w:sz w:val="22"/>
        </w:rPr>
      </w:pPr>
    </w:p>
    <w:sectPr w:rsidR="00AB1872" w:rsidSect="00C97DA9">
      <w:pgSz w:w="16834" w:h="11909" w:orient="landscape" w:code="9"/>
      <w:pgMar w:top="893" w:right="850" w:bottom="180" w:left="562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FD63C" w14:textId="77777777" w:rsidR="00EF4C93" w:rsidRDefault="00EF4C93">
      <w:r>
        <w:separator/>
      </w:r>
    </w:p>
  </w:endnote>
  <w:endnote w:type="continuationSeparator" w:id="0">
    <w:p w14:paraId="6896D4F7" w14:textId="77777777" w:rsidR="00EF4C93" w:rsidRDefault="00EF4C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A407B" w14:textId="77777777" w:rsidR="00C85176" w:rsidRDefault="00C85176" w:rsidP="00C8517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986B61" w14:textId="77777777" w:rsidR="00C85176" w:rsidRDefault="00C85176" w:rsidP="00C8517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C49E" w14:textId="77777777" w:rsidR="00E13E38" w:rsidRDefault="00E13E3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F40E0">
      <w:rPr>
        <w:noProof/>
      </w:rPr>
      <w:t>9</w:t>
    </w:r>
    <w:r>
      <w:fldChar w:fldCharType="end"/>
    </w:r>
  </w:p>
  <w:p w14:paraId="6A4CB757" w14:textId="77777777" w:rsidR="00C85176" w:rsidRDefault="00C85176" w:rsidP="00C8517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2F750" w14:textId="77777777" w:rsidR="00E13E38" w:rsidRDefault="00E13E38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EF40E0">
      <w:rPr>
        <w:noProof/>
      </w:rPr>
      <w:t>8</w:t>
    </w:r>
    <w:r>
      <w:fldChar w:fldCharType="end"/>
    </w:r>
  </w:p>
  <w:p w14:paraId="2B968158" w14:textId="77777777" w:rsidR="00E13E38" w:rsidRDefault="00E13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73F86" w14:textId="77777777" w:rsidR="00EF4C93" w:rsidRDefault="00EF4C93">
      <w:r>
        <w:separator/>
      </w:r>
    </w:p>
  </w:footnote>
  <w:footnote w:type="continuationSeparator" w:id="0">
    <w:p w14:paraId="34E210CA" w14:textId="77777777" w:rsidR="00EF4C93" w:rsidRDefault="00EF4C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CD222" w14:textId="200AA4EA" w:rsidR="00C85176" w:rsidRDefault="00EF4C93" w:rsidP="00896C02">
    <w:pPr>
      <w:pStyle w:val="Header"/>
      <w:framePr w:wrap="around" w:vAnchor="text" w:hAnchor="margin" w:xAlign="right" w:y="1"/>
      <w:rPr>
        <w:rStyle w:val="PageNumber"/>
      </w:rPr>
    </w:pPr>
    <w:r>
      <w:rPr>
        <w:noProof/>
      </w:rPr>
      <w:pict w14:anchorId="536560C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262832" o:spid="_x0000_s1027" type="#_x0000_t136" alt="" style="position:absolute;margin-left:0;margin-top:0;width:524.55pt;height:174.85pt;rotation:315;z-index:-251636736;mso-wrap-edited:f;mso-width-percent:0;mso-height-percent:0;mso-position-horizontal:center;mso-position-horizontal-relative:margin;mso-position-vertical:center;mso-position-vertical-relative:margin;mso-width-percent:0;mso-height-percent:0" o:allowincell="f" fillcolor="gray [1629]" stroked="f">
          <v:textpath style="font-family:&quot;Arial Narrow&quot;;font-size:1pt" string="DRAFT"/>
          <w10:wrap anchorx="margin" anchory="margin"/>
        </v:shape>
      </w:pict>
    </w:r>
    <w:r w:rsidR="00C85176">
      <w:rPr>
        <w:rStyle w:val="PageNumber"/>
      </w:rPr>
      <w:fldChar w:fldCharType="begin"/>
    </w:r>
    <w:r w:rsidR="00C85176">
      <w:rPr>
        <w:rStyle w:val="PageNumber"/>
      </w:rPr>
      <w:instrText xml:space="preserve">PAGE  </w:instrText>
    </w:r>
    <w:r w:rsidR="00C85176">
      <w:rPr>
        <w:rStyle w:val="PageNumber"/>
      </w:rPr>
      <w:fldChar w:fldCharType="end"/>
    </w:r>
  </w:p>
  <w:p w14:paraId="4C961C0C" w14:textId="77777777" w:rsidR="00C85176" w:rsidRDefault="00C85176" w:rsidP="00C85176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98940" w14:textId="1799A30D" w:rsidR="005D4D88" w:rsidRDefault="00EF4C93">
    <w:pPr>
      <w:pStyle w:val="Header"/>
    </w:pPr>
    <w:r>
      <w:rPr>
        <w:noProof/>
      </w:rPr>
      <w:pict w14:anchorId="7C10E5A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262833" o:spid="_x0000_s1026" type="#_x0000_t136" alt="" style="position:absolute;margin-left:0;margin-top:0;width:524.55pt;height:174.85pt;rotation:315;z-index:-251634688;mso-wrap-edited:f;mso-width-percent:0;mso-height-percent:0;mso-position-horizontal:center;mso-position-horizontal-relative:margin;mso-position-vertical:center;mso-position-vertical-relative:margin;mso-width-percent:0;mso-height-percent:0" o:allowincell="f" fillcolor="gray [1629]" stroked="f">
          <v:textpath style="font-family:&quot;Arial Narrow&quot;;font-size:1pt" string="DRAFT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51674" w14:textId="690F141C" w:rsidR="005D4D88" w:rsidRDefault="00EF4C93">
    <w:pPr>
      <w:pStyle w:val="Header"/>
    </w:pPr>
    <w:r>
      <w:rPr>
        <w:noProof/>
      </w:rPr>
      <w:pict w14:anchorId="02836BF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262831" o:spid="_x0000_s1025" type="#_x0000_t136" alt="" style="position:absolute;margin-left:0;margin-top:0;width:524.55pt;height:174.85pt;rotation:315;z-index:-251638784;mso-wrap-edited:f;mso-width-percent:0;mso-height-percent:0;mso-position-horizontal:center;mso-position-horizontal-relative:margin;mso-position-vertical:center;mso-position-vertical-relative:margin;mso-width-percent:0;mso-height-percent:0" o:allowincell="f" fillcolor="gray [1629]" stroked="f">
          <v:textpath style="font-family:&quot;Arial Narrow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4534F"/>
    <w:multiLevelType w:val="hybridMultilevel"/>
    <w:tmpl w:val="E6249572"/>
    <w:lvl w:ilvl="0" w:tplc="5F466444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Helvetica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7E56FEA"/>
    <w:multiLevelType w:val="hybridMultilevel"/>
    <w:tmpl w:val="5AC4A7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50BC8"/>
    <w:multiLevelType w:val="multilevel"/>
    <w:tmpl w:val="59FA6456"/>
    <w:lvl w:ilvl="0">
      <w:start w:val="8"/>
      <w:numFmt w:val="decimal"/>
      <w:lvlText w:val="%1."/>
      <w:legacy w:legacy="1" w:legacySpace="120" w:legacyIndent="360"/>
      <w:lvlJc w:val="left"/>
      <w:pPr>
        <w:ind w:left="360" w:hanging="36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72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90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26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62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180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16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52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700" w:hanging="180"/>
      </w:pPr>
    </w:lvl>
  </w:abstractNum>
  <w:abstractNum w:abstractNumId="3" w15:restartNumberingAfterBreak="0">
    <w:nsid w:val="1ED75DB9"/>
    <w:multiLevelType w:val="hybridMultilevel"/>
    <w:tmpl w:val="D4520E8A"/>
    <w:lvl w:ilvl="0" w:tplc="F85C70E8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4" w15:restartNumberingAfterBreak="0">
    <w:nsid w:val="1FD42E16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5" w15:restartNumberingAfterBreak="0">
    <w:nsid w:val="2A802B69"/>
    <w:multiLevelType w:val="hybridMultilevel"/>
    <w:tmpl w:val="7458F206"/>
    <w:lvl w:ilvl="0" w:tplc="53BE10B0">
      <w:start w:val="12"/>
      <w:numFmt w:val="decimal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5"/>
        </w:tabs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5"/>
        </w:tabs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5"/>
        </w:tabs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5"/>
        </w:tabs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5"/>
        </w:tabs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5"/>
        </w:tabs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5"/>
        </w:tabs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5"/>
        </w:tabs>
        <w:ind w:left="6545" w:hanging="180"/>
      </w:pPr>
    </w:lvl>
  </w:abstractNum>
  <w:abstractNum w:abstractNumId="6" w15:restartNumberingAfterBreak="0">
    <w:nsid w:val="3175087D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7" w15:restartNumberingAfterBreak="0">
    <w:nsid w:val="42933672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3E311E6"/>
    <w:multiLevelType w:val="hybridMultilevel"/>
    <w:tmpl w:val="DD0A4D32"/>
    <w:lvl w:ilvl="0" w:tplc="0409000F">
      <w:start w:val="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AE744C3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10" w15:restartNumberingAfterBreak="0">
    <w:nsid w:val="51253FA5"/>
    <w:multiLevelType w:val="hybridMultilevel"/>
    <w:tmpl w:val="5AC4A7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AB1AD1"/>
    <w:multiLevelType w:val="multilevel"/>
    <w:tmpl w:val="6A2202D0"/>
    <w:lvl w:ilvl="0">
      <w:start w:val="16"/>
      <w:numFmt w:val="decimal"/>
      <w:lvlText w:val="%1."/>
      <w:legacy w:legacy="1" w:legacySpace="120" w:legacyIndent="600"/>
      <w:lvlJc w:val="left"/>
      <w:pPr>
        <w:ind w:left="600" w:hanging="600"/>
      </w:pPr>
    </w:lvl>
    <w:lvl w:ilvl="1">
      <w:start w:val="1"/>
      <w:numFmt w:val="lowerLetter"/>
      <w:lvlText w:val="%2."/>
      <w:legacy w:legacy="1" w:legacySpace="120" w:legacyIndent="360"/>
      <w:lvlJc w:val="left"/>
      <w:pPr>
        <w:ind w:left="960" w:hanging="360"/>
      </w:pPr>
    </w:lvl>
    <w:lvl w:ilvl="2">
      <w:start w:val="1"/>
      <w:numFmt w:val="lowerRoman"/>
      <w:lvlText w:val="%3."/>
      <w:legacy w:legacy="1" w:legacySpace="120" w:legacyIndent="180"/>
      <w:lvlJc w:val="left"/>
      <w:pPr>
        <w:ind w:left="1140" w:hanging="180"/>
      </w:pPr>
    </w:lvl>
    <w:lvl w:ilvl="3">
      <w:start w:val="1"/>
      <w:numFmt w:val="decimal"/>
      <w:lvlText w:val="%4."/>
      <w:legacy w:legacy="1" w:legacySpace="120" w:legacyIndent="360"/>
      <w:lvlJc w:val="left"/>
      <w:pPr>
        <w:ind w:left="1500" w:hanging="360"/>
      </w:pPr>
    </w:lvl>
    <w:lvl w:ilvl="4">
      <w:start w:val="1"/>
      <w:numFmt w:val="lowerLetter"/>
      <w:lvlText w:val="%5."/>
      <w:legacy w:legacy="1" w:legacySpace="120" w:legacyIndent="360"/>
      <w:lvlJc w:val="left"/>
      <w:pPr>
        <w:ind w:left="1860" w:hanging="360"/>
      </w:pPr>
    </w:lvl>
    <w:lvl w:ilvl="5">
      <w:start w:val="1"/>
      <w:numFmt w:val="lowerRoman"/>
      <w:lvlText w:val="%6."/>
      <w:legacy w:legacy="1" w:legacySpace="120" w:legacyIndent="180"/>
      <w:lvlJc w:val="left"/>
      <w:pPr>
        <w:ind w:left="2040" w:hanging="180"/>
      </w:pPr>
    </w:lvl>
    <w:lvl w:ilvl="6">
      <w:start w:val="1"/>
      <w:numFmt w:val="decimal"/>
      <w:lvlText w:val="%7."/>
      <w:legacy w:legacy="1" w:legacySpace="120" w:legacyIndent="360"/>
      <w:lvlJc w:val="left"/>
      <w:pPr>
        <w:ind w:left="2400" w:hanging="360"/>
      </w:pPr>
    </w:lvl>
    <w:lvl w:ilvl="7">
      <w:start w:val="1"/>
      <w:numFmt w:val="lowerLetter"/>
      <w:lvlText w:val="%8."/>
      <w:legacy w:legacy="1" w:legacySpace="120" w:legacyIndent="360"/>
      <w:lvlJc w:val="left"/>
      <w:pPr>
        <w:ind w:left="2760" w:hanging="360"/>
      </w:pPr>
    </w:lvl>
    <w:lvl w:ilvl="8">
      <w:start w:val="1"/>
      <w:numFmt w:val="lowerRoman"/>
      <w:lvlText w:val="%9."/>
      <w:legacy w:legacy="1" w:legacySpace="120" w:legacyIndent="180"/>
      <w:lvlJc w:val="left"/>
      <w:pPr>
        <w:ind w:left="2940" w:hanging="180"/>
      </w:pPr>
    </w:lvl>
  </w:abstractNum>
  <w:abstractNum w:abstractNumId="12" w15:restartNumberingAfterBreak="0">
    <w:nsid w:val="54981F48"/>
    <w:multiLevelType w:val="hybridMultilevel"/>
    <w:tmpl w:val="6684692E"/>
    <w:lvl w:ilvl="0" w:tplc="64E8940A">
      <w:start w:val="1"/>
      <w:numFmt w:val="decimal"/>
      <w:lvlText w:val="%1."/>
      <w:lvlJc w:val="left"/>
      <w:pPr>
        <w:tabs>
          <w:tab w:val="num" w:pos="1203"/>
        </w:tabs>
        <w:ind w:left="1203" w:hanging="1203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6432251C"/>
    <w:multiLevelType w:val="hybridMultilevel"/>
    <w:tmpl w:val="0A6074BC"/>
    <w:lvl w:ilvl="0" w:tplc="0409000F">
      <w:start w:val="1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65694B97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6EF1A29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792531"/>
    <w:multiLevelType w:val="hybridMultilevel"/>
    <w:tmpl w:val="EB523238"/>
    <w:lvl w:ilvl="0" w:tplc="FB14FC46">
      <w:start w:val="13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69FA70AE"/>
    <w:multiLevelType w:val="multilevel"/>
    <w:tmpl w:val="EB523238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756EEA"/>
    <w:multiLevelType w:val="hybridMultilevel"/>
    <w:tmpl w:val="F51E2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B85F27"/>
    <w:multiLevelType w:val="hybridMultilevel"/>
    <w:tmpl w:val="5E50B81A"/>
    <w:lvl w:ilvl="0" w:tplc="5C9AE280">
      <w:start w:val="1"/>
      <w:numFmt w:val="decimal"/>
      <w:lvlText w:val="%1."/>
      <w:lvlJc w:val="left"/>
      <w:pPr>
        <w:ind w:left="720" w:hanging="360"/>
      </w:pPr>
    </w:lvl>
    <w:lvl w:ilvl="1" w:tplc="C3EE2BC6">
      <w:start w:val="1"/>
      <w:numFmt w:val="lowerLetter"/>
      <w:lvlText w:val="%2."/>
      <w:lvlJc w:val="left"/>
      <w:pPr>
        <w:ind w:left="1440" w:hanging="360"/>
      </w:pPr>
    </w:lvl>
    <w:lvl w:ilvl="2" w:tplc="CF00E9DC">
      <w:start w:val="1"/>
      <w:numFmt w:val="lowerRoman"/>
      <w:lvlText w:val="%3."/>
      <w:lvlJc w:val="right"/>
      <w:pPr>
        <w:ind w:left="2160" w:hanging="180"/>
      </w:pPr>
    </w:lvl>
    <w:lvl w:ilvl="3" w:tplc="6566785C">
      <w:start w:val="1"/>
      <w:numFmt w:val="decimal"/>
      <w:lvlText w:val="%4."/>
      <w:lvlJc w:val="left"/>
      <w:pPr>
        <w:ind w:left="2880" w:hanging="360"/>
      </w:pPr>
    </w:lvl>
    <w:lvl w:ilvl="4" w:tplc="ED14C476">
      <w:start w:val="1"/>
      <w:numFmt w:val="lowerLetter"/>
      <w:lvlText w:val="%5."/>
      <w:lvlJc w:val="left"/>
      <w:pPr>
        <w:ind w:left="3600" w:hanging="360"/>
      </w:pPr>
    </w:lvl>
    <w:lvl w:ilvl="5" w:tplc="9BE29E7E">
      <w:start w:val="1"/>
      <w:numFmt w:val="lowerRoman"/>
      <w:lvlText w:val="%6."/>
      <w:lvlJc w:val="right"/>
      <w:pPr>
        <w:ind w:left="4320" w:hanging="180"/>
      </w:pPr>
    </w:lvl>
    <w:lvl w:ilvl="6" w:tplc="F2E61FF8">
      <w:start w:val="1"/>
      <w:numFmt w:val="decimal"/>
      <w:lvlText w:val="%7."/>
      <w:lvlJc w:val="left"/>
      <w:pPr>
        <w:ind w:left="5040" w:hanging="360"/>
      </w:pPr>
    </w:lvl>
    <w:lvl w:ilvl="7" w:tplc="BF022E70">
      <w:start w:val="1"/>
      <w:numFmt w:val="lowerLetter"/>
      <w:lvlText w:val="%8."/>
      <w:lvlJc w:val="left"/>
      <w:pPr>
        <w:ind w:left="5760" w:hanging="360"/>
      </w:pPr>
    </w:lvl>
    <w:lvl w:ilvl="8" w:tplc="D63E91D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BC77C3"/>
    <w:multiLevelType w:val="hybridMultilevel"/>
    <w:tmpl w:val="F5FED738"/>
    <w:lvl w:ilvl="0" w:tplc="140A4008">
      <w:start w:val="12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Helvetica" w:eastAsia="Times New Roman" w:hAnsi="Helvetica" w:cs="Helvetica" w:hint="default"/>
        <w:b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00456139">
    <w:abstractNumId w:val="2"/>
  </w:num>
  <w:num w:numId="2" w16cid:durableId="1833788353">
    <w:abstractNumId w:val="9"/>
  </w:num>
  <w:num w:numId="3" w16cid:durableId="1216505475">
    <w:abstractNumId w:val="4"/>
  </w:num>
  <w:num w:numId="4" w16cid:durableId="1978752733">
    <w:abstractNumId w:val="11"/>
  </w:num>
  <w:num w:numId="5" w16cid:durableId="2113670274">
    <w:abstractNumId w:val="6"/>
  </w:num>
  <w:num w:numId="6" w16cid:durableId="788358160">
    <w:abstractNumId w:val="3"/>
  </w:num>
  <w:num w:numId="7" w16cid:durableId="530414771">
    <w:abstractNumId w:val="12"/>
  </w:num>
  <w:num w:numId="8" w16cid:durableId="1518537197">
    <w:abstractNumId w:val="16"/>
  </w:num>
  <w:num w:numId="9" w16cid:durableId="129859099">
    <w:abstractNumId w:val="5"/>
  </w:num>
  <w:num w:numId="10" w16cid:durableId="1222592009">
    <w:abstractNumId w:val="8"/>
  </w:num>
  <w:num w:numId="11" w16cid:durableId="1314333415">
    <w:abstractNumId w:val="13"/>
  </w:num>
  <w:num w:numId="12" w16cid:durableId="824710418">
    <w:abstractNumId w:val="20"/>
  </w:num>
  <w:num w:numId="13" w16cid:durableId="542526612">
    <w:abstractNumId w:val="0"/>
  </w:num>
  <w:num w:numId="14" w16cid:durableId="1341735389">
    <w:abstractNumId w:val="14"/>
  </w:num>
  <w:num w:numId="15" w16cid:durableId="1822622280">
    <w:abstractNumId w:val="15"/>
  </w:num>
  <w:num w:numId="16" w16cid:durableId="1568950535">
    <w:abstractNumId w:val="17"/>
  </w:num>
  <w:num w:numId="17" w16cid:durableId="619261040">
    <w:abstractNumId w:val="7"/>
  </w:num>
  <w:num w:numId="18" w16cid:durableId="215898561">
    <w:abstractNumId w:val="18"/>
  </w:num>
  <w:num w:numId="19" w16cid:durableId="2104763569">
    <w:abstractNumId w:val="19"/>
  </w:num>
  <w:num w:numId="20" w16cid:durableId="1713387885">
    <w:abstractNumId w:val="10"/>
  </w:num>
  <w:num w:numId="21" w16cid:durableId="705375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MDCxNDYzNDM2MjZT0lEKTi0uzszPAykwrAUAd6E5pCwAAAA="/>
  </w:docVars>
  <w:rsids>
    <w:rsidRoot w:val="007E5C6E"/>
    <w:rsid w:val="00003C39"/>
    <w:rsid w:val="0001426D"/>
    <w:rsid w:val="0005757A"/>
    <w:rsid w:val="00073BF7"/>
    <w:rsid w:val="000756FD"/>
    <w:rsid w:val="000A1942"/>
    <w:rsid w:val="000D0DBF"/>
    <w:rsid w:val="000D794E"/>
    <w:rsid w:val="000E5B20"/>
    <w:rsid w:val="000F36F8"/>
    <w:rsid w:val="000F77D8"/>
    <w:rsid w:val="001158A9"/>
    <w:rsid w:val="00120839"/>
    <w:rsid w:val="00140BD8"/>
    <w:rsid w:val="001667F1"/>
    <w:rsid w:val="001729C1"/>
    <w:rsid w:val="00175245"/>
    <w:rsid w:val="001813B5"/>
    <w:rsid w:val="00186BB2"/>
    <w:rsid w:val="0018778C"/>
    <w:rsid w:val="0019732F"/>
    <w:rsid w:val="001A305E"/>
    <w:rsid w:val="001A4DA9"/>
    <w:rsid w:val="001C493D"/>
    <w:rsid w:val="001D5800"/>
    <w:rsid w:val="001E67C1"/>
    <w:rsid w:val="00247235"/>
    <w:rsid w:val="0025364E"/>
    <w:rsid w:val="002555B8"/>
    <w:rsid w:val="00265ABD"/>
    <w:rsid w:val="002729F6"/>
    <w:rsid w:val="002A4D04"/>
    <w:rsid w:val="002A6657"/>
    <w:rsid w:val="002B4722"/>
    <w:rsid w:val="002C0E1D"/>
    <w:rsid w:val="002C4B06"/>
    <w:rsid w:val="002D0A08"/>
    <w:rsid w:val="002D3A3C"/>
    <w:rsid w:val="002D5F08"/>
    <w:rsid w:val="002D673D"/>
    <w:rsid w:val="002E1B61"/>
    <w:rsid w:val="002E1FAA"/>
    <w:rsid w:val="002F4FCE"/>
    <w:rsid w:val="002F5F9F"/>
    <w:rsid w:val="0030186A"/>
    <w:rsid w:val="00302901"/>
    <w:rsid w:val="0030469E"/>
    <w:rsid w:val="00307EFF"/>
    <w:rsid w:val="003119D2"/>
    <w:rsid w:val="00311E5C"/>
    <w:rsid w:val="00333414"/>
    <w:rsid w:val="00340296"/>
    <w:rsid w:val="00345813"/>
    <w:rsid w:val="00360E62"/>
    <w:rsid w:val="00377263"/>
    <w:rsid w:val="0038777A"/>
    <w:rsid w:val="003A48F9"/>
    <w:rsid w:val="003D3A31"/>
    <w:rsid w:val="003E3312"/>
    <w:rsid w:val="00414FD3"/>
    <w:rsid w:val="004253AE"/>
    <w:rsid w:val="00431BC6"/>
    <w:rsid w:val="00446363"/>
    <w:rsid w:val="00467003"/>
    <w:rsid w:val="004676E6"/>
    <w:rsid w:val="004A618A"/>
    <w:rsid w:val="004E2A9B"/>
    <w:rsid w:val="004E6EF7"/>
    <w:rsid w:val="004F0A3D"/>
    <w:rsid w:val="0053180B"/>
    <w:rsid w:val="00534F83"/>
    <w:rsid w:val="00535083"/>
    <w:rsid w:val="00560CFF"/>
    <w:rsid w:val="00582676"/>
    <w:rsid w:val="0059137A"/>
    <w:rsid w:val="005A412A"/>
    <w:rsid w:val="005B6132"/>
    <w:rsid w:val="005C7C82"/>
    <w:rsid w:val="005D24FE"/>
    <w:rsid w:val="005D39FA"/>
    <w:rsid w:val="005D4D88"/>
    <w:rsid w:val="005D567D"/>
    <w:rsid w:val="005F6EC4"/>
    <w:rsid w:val="0060461C"/>
    <w:rsid w:val="0062125E"/>
    <w:rsid w:val="006238C8"/>
    <w:rsid w:val="00630F6C"/>
    <w:rsid w:val="006310EB"/>
    <w:rsid w:val="00631875"/>
    <w:rsid w:val="00640D98"/>
    <w:rsid w:val="006543BD"/>
    <w:rsid w:val="0066458A"/>
    <w:rsid w:val="00667852"/>
    <w:rsid w:val="006755B2"/>
    <w:rsid w:val="006B043D"/>
    <w:rsid w:val="006D3AB1"/>
    <w:rsid w:val="006D3B0B"/>
    <w:rsid w:val="006E0F51"/>
    <w:rsid w:val="007322F6"/>
    <w:rsid w:val="007362CB"/>
    <w:rsid w:val="00750A66"/>
    <w:rsid w:val="0075339E"/>
    <w:rsid w:val="00756F5B"/>
    <w:rsid w:val="00785736"/>
    <w:rsid w:val="007A0380"/>
    <w:rsid w:val="007A3D36"/>
    <w:rsid w:val="007E0F26"/>
    <w:rsid w:val="007E5C6E"/>
    <w:rsid w:val="007E6FB0"/>
    <w:rsid w:val="007F143F"/>
    <w:rsid w:val="008055EC"/>
    <w:rsid w:val="0081128D"/>
    <w:rsid w:val="008133F1"/>
    <w:rsid w:val="00821106"/>
    <w:rsid w:val="00822FFA"/>
    <w:rsid w:val="008310BE"/>
    <w:rsid w:val="00835E47"/>
    <w:rsid w:val="00841F7A"/>
    <w:rsid w:val="008640F6"/>
    <w:rsid w:val="00893151"/>
    <w:rsid w:val="00894280"/>
    <w:rsid w:val="00896C02"/>
    <w:rsid w:val="008D4BB9"/>
    <w:rsid w:val="008E323D"/>
    <w:rsid w:val="008E5B62"/>
    <w:rsid w:val="008E77B5"/>
    <w:rsid w:val="009212F6"/>
    <w:rsid w:val="00932E2B"/>
    <w:rsid w:val="00936C58"/>
    <w:rsid w:val="009472FF"/>
    <w:rsid w:val="00953A0D"/>
    <w:rsid w:val="009565B8"/>
    <w:rsid w:val="00970FB6"/>
    <w:rsid w:val="009824CA"/>
    <w:rsid w:val="009832CD"/>
    <w:rsid w:val="00985760"/>
    <w:rsid w:val="00992DA9"/>
    <w:rsid w:val="009A0E78"/>
    <w:rsid w:val="009A28AF"/>
    <w:rsid w:val="009D0FD9"/>
    <w:rsid w:val="009F6A5C"/>
    <w:rsid w:val="009F7329"/>
    <w:rsid w:val="00A10C45"/>
    <w:rsid w:val="00A248B2"/>
    <w:rsid w:val="00A31171"/>
    <w:rsid w:val="00A52AFC"/>
    <w:rsid w:val="00A550A9"/>
    <w:rsid w:val="00A67FE6"/>
    <w:rsid w:val="00A96299"/>
    <w:rsid w:val="00A96911"/>
    <w:rsid w:val="00AB1872"/>
    <w:rsid w:val="00AC4B28"/>
    <w:rsid w:val="00AE3422"/>
    <w:rsid w:val="00AF63A2"/>
    <w:rsid w:val="00B03C9A"/>
    <w:rsid w:val="00B24C92"/>
    <w:rsid w:val="00B32250"/>
    <w:rsid w:val="00B40E86"/>
    <w:rsid w:val="00B477E0"/>
    <w:rsid w:val="00B6029F"/>
    <w:rsid w:val="00B72201"/>
    <w:rsid w:val="00B7602B"/>
    <w:rsid w:val="00B80331"/>
    <w:rsid w:val="00BA6EA2"/>
    <w:rsid w:val="00BB2004"/>
    <w:rsid w:val="00BC2B9C"/>
    <w:rsid w:val="00BD467F"/>
    <w:rsid w:val="00BD7997"/>
    <w:rsid w:val="00BE0EBC"/>
    <w:rsid w:val="00BE7D1C"/>
    <w:rsid w:val="00C12A68"/>
    <w:rsid w:val="00C417C2"/>
    <w:rsid w:val="00C54074"/>
    <w:rsid w:val="00C76D97"/>
    <w:rsid w:val="00C85176"/>
    <w:rsid w:val="00C861A4"/>
    <w:rsid w:val="00C97DA9"/>
    <w:rsid w:val="00CE0EFF"/>
    <w:rsid w:val="00CE4366"/>
    <w:rsid w:val="00CF7FE7"/>
    <w:rsid w:val="00D12F9D"/>
    <w:rsid w:val="00D16C75"/>
    <w:rsid w:val="00D22505"/>
    <w:rsid w:val="00D25D88"/>
    <w:rsid w:val="00D34F2E"/>
    <w:rsid w:val="00D642A6"/>
    <w:rsid w:val="00D82C45"/>
    <w:rsid w:val="00D92AB8"/>
    <w:rsid w:val="00D931D7"/>
    <w:rsid w:val="00DB01C2"/>
    <w:rsid w:val="00E13E38"/>
    <w:rsid w:val="00E31A31"/>
    <w:rsid w:val="00E60156"/>
    <w:rsid w:val="00E60A86"/>
    <w:rsid w:val="00E82F6A"/>
    <w:rsid w:val="00EA47F3"/>
    <w:rsid w:val="00ED00C7"/>
    <w:rsid w:val="00EF40E0"/>
    <w:rsid w:val="00EF4C93"/>
    <w:rsid w:val="00F0254B"/>
    <w:rsid w:val="00F1066D"/>
    <w:rsid w:val="00F1121E"/>
    <w:rsid w:val="00F2684C"/>
    <w:rsid w:val="00F30FD7"/>
    <w:rsid w:val="00F33F13"/>
    <w:rsid w:val="00F66037"/>
    <w:rsid w:val="00F94DF0"/>
    <w:rsid w:val="00FA45A2"/>
    <w:rsid w:val="00FE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9B23568"/>
  <w15:chartTrackingRefBased/>
  <w15:docId w15:val="{FB8ACFCD-D6E6-0B45-978C-2D62058DB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 Narrow" w:hAnsi="Arial Narrow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verflowPunct w:val="0"/>
      <w:autoSpaceDE w:val="0"/>
      <w:autoSpaceDN w:val="0"/>
      <w:adjustRightInd w:val="0"/>
      <w:jc w:val="right"/>
      <w:textAlignment w:val="baseline"/>
      <w:outlineLvl w:val="0"/>
    </w:pPr>
    <w:rPr>
      <w:rFonts w:ascii="Arial" w:hAnsi="Arial" w:cs="Arial"/>
      <w:b/>
      <w:bCs/>
      <w:sz w:val="34"/>
      <w:szCs w:val="20"/>
      <w:lang w:val="en-US"/>
    </w:rPr>
  </w:style>
  <w:style w:type="paragraph" w:styleId="Heading2">
    <w:name w:val="heading 2"/>
    <w:basedOn w:val="Normal"/>
    <w:next w:val="Normal"/>
    <w:qFormat/>
    <w:pPr>
      <w:keepNext/>
      <w:overflowPunct w:val="0"/>
      <w:autoSpaceDE w:val="0"/>
      <w:autoSpaceDN w:val="0"/>
      <w:adjustRightInd w:val="0"/>
      <w:spacing w:before="120"/>
      <w:jc w:val="center"/>
      <w:textAlignment w:val="baseline"/>
      <w:outlineLvl w:val="1"/>
    </w:pPr>
    <w:rPr>
      <w:rFonts w:ascii="Helvetica" w:hAnsi="Helvetica"/>
      <w:b/>
      <w:sz w:val="20"/>
      <w:szCs w:val="20"/>
      <w:lang w:val="en-US"/>
    </w:rPr>
  </w:style>
  <w:style w:type="paragraph" w:styleId="Heading3">
    <w:name w:val="heading 3"/>
    <w:basedOn w:val="Normal"/>
    <w:next w:val="Normal"/>
    <w:qFormat/>
    <w:pPr>
      <w:keepNext/>
      <w:overflowPunct w:val="0"/>
      <w:autoSpaceDE w:val="0"/>
      <w:autoSpaceDN w:val="0"/>
      <w:adjustRightInd w:val="0"/>
      <w:spacing w:after="120"/>
      <w:textAlignment w:val="baseline"/>
      <w:outlineLvl w:val="2"/>
    </w:pPr>
    <w:rPr>
      <w:b/>
      <w:sz w:val="22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tabs>
        <w:tab w:val="left" w:pos="567"/>
      </w:tabs>
      <w:spacing w:before="120"/>
    </w:pPr>
    <w:rPr>
      <w:sz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Times New Roman" w:hAnsi="Times New Roman"/>
      <w:lang w:val="en-US"/>
    </w:rPr>
  </w:style>
  <w:style w:type="paragraph" w:styleId="Footer">
    <w:name w:val="footer"/>
    <w:basedOn w:val="Normal"/>
    <w:link w:val="FooterChar"/>
    <w:uiPriority w:val="99"/>
    <w:rsid w:val="00D34F2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3180B"/>
  </w:style>
  <w:style w:type="character" w:styleId="Strong">
    <w:name w:val="Strong"/>
    <w:qFormat/>
    <w:rsid w:val="006755B2"/>
    <w:rPr>
      <w:b/>
      <w:bCs/>
    </w:rPr>
  </w:style>
  <w:style w:type="character" w:customStyle="1" w:styleId="HeaderChar">
    <w:name w:val="Header Char"/>
    <w:link w:val="Header"/>
    <w:uiPriority w:val="99"/>
    <w:rsid w:val="00D92AB8"/>
    <w:rPr>
      <w:sz w:val="24"/>
      <w:szCs w:val="24"/>
    </w:rPr>
  </w:style>
  <w:style w:type="paragraph" w:styleId="BalloonText">
    <w:name w:val="Balloon Text"/>
    <w:basedOn w:val="Normal"/>
    <w:link w:val="BalloonTextChar"/>
    <w:rsid w:val="00D92A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D92AB8"/>
    <w:rPr>
      <w:rFonts w:ascii="Tahoma" w:hAnsi="Tahoma" w:cs="Tahoma"/>
      <w:sz w:val="16"/>
      <w:szCs w:val="16"/>
      <w:lang w:val="en-GB"/>
    </w:rPr>
  </w:style>
  <w:style w:type="character" w:customStyle="1" w:styleId="FooterChar">
    <w:name w:val="Footer Char"/>
    <w:link w:val="Footer"/>
    <w:uiPriority w:val="99"/>
    <w:rsid w:val="00E13E38"/>
    <w:rPr>
      <w:rFonts w:ascii="Arial Narrow" w:hAnsi="Arial Narrow"/>
      <w:sz w:val="24"/>
      <w:szCs w:val="24"/>
      <w:lang w:val="en-GB"/>
    </w:rPr>
  </w:style>
  <w:style w:type="character" w:customStyle="1" w:styleId="serial-item">
    <w:name w:val="serial-item"/>
    <w:rsid w:val="007322F6"/>
  </w:style>
  <w:style w:type="paragraph" w:styleId="ListParagraph">
    <w:name w:val="List Paragraph"/>
    <w:basedOn w:val="Normal"/>
    <w:uiPriority w:val="34"/>
    <w:qFormat/>
    <w:rsid w:val="00BC2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2.xml"/><Relationship Id="rId18" Type="http://schemas.openxmlformats.org/officeDocument/2006/relationships/hyperlink" Target="http://portal.core.edu.au/conf-rank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scimagojr.com" TargetMode="Externa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17" Type="http://schemas.openxmlformats.org/officeDocument/2006/relationships/hyperlink" Target="http://portal.core.edu.au/jnl-ranks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scholar.google.com/citations?view_op=top_venues" TargetMode="External"/><Relationship Id="rId20" Type="http://schemas.openxmlformats.org/officeDocument/2006/relationships/image" Target="media/image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hyperlink" Target="http://portal.core.edu.au/conf-ranks/" TargetMode="External"/><Relationship Id="rId10" Type="http://schemas.openxmlformats.org/officeDocument/2006/relationships/header" Target="header1.xml"/><Relationship Id="rId19" Type="http://schemas.openxmlformats.org/officeDocument/2006/relationships/hyperlink" Target="mailto:facrecrt@iitp.ac.in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scholar.google.com/citations?view_op=top_ven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</Pages>
  <Words>1767</Words>
  <Characters>1007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cc</Company>
  <LinksUpToDate>false</LinksUpToDate>
  <CharactersWithSpaces>11820</CharactersWithSpaces>
  <SharedDoc>false</SharedDoc>
  <HLinks>
    <vt:vector size="42" baseType="variant">
      <vt:variant>
        <vt:i4>5505108</vt:i4>
      </vt:variant>
      <vt:variant>
        <vt:i4>21</vt:i4>
      </vt:variant>
      <vt:variant>
        <vt:i4>0</vt:i4>
      </vt:variant>
      <vt:variant>
        <vt:i4>5</vt:i4>
      </vt:variant>
      <vt:variant>
        <vt:lpwstr>http://portal.core.edu.au/conf-ranks/</vt:lpwstr>
      </vt:variant>
      <vt:variant>
        <vt:lpwstr/>
      </vt:variant>
      <vt:variant>
        <vt:i4>720915</vt:i4>
      </vt:variant>
      <vt:variant>
        <vt:i4>18</vt:i4>
      </vt:variant>
      <vt:variant>
        <vt:i4>0</vt:i4>
      </vt:variant>
      <vt:variant>
        <vt:i4>5</vt:i4>
      </vt:variant>
      <vt:variant>
        <vt:lpwstr>https://scholar.google.com/citations?view_op=top_venues</vt:lpwstr>
      </vt:variant>
      <vt:variant>
        <vt:lpwstr/>
      </vt:variant>
      <vt:variant>
        <vt:i4>2424872</vt:i4>
      </vt:variant>
      <vt:variant>
        <vt:i4>15</vt:i4>
      </vt:variant>
      <vt:variant>
        <vt:i4>0</vt:i4>
      </vt:variant>
      <vt:variant>
        <vt:i4>5</vt:i4>
      </vt:variant>
      <vt:variant>
        <vt:lpwstr>https://www.scimagojr.com/</vt:lpwstr>
      </vt:variant>
      <vt:variant>
        <vt:lpwstr/>
      </vt:variant>
      <vt:variant>
        <vt:i4>524407</vt:i4>
      </vt:variant>
      <vt:variant>
        <vt:i4>12</vt:i4>
      </vt:variant>
      <vt:variant>
        <vt:i4>0</vt:i4>
      </vt:variant>
      <vt:variant>
        <vt:i4>5</vt:i4>
      </vt:variant>
      <vt:variant>
        <vt:lpwstr>mailto:facrecrt@iitp.ac.in</vt:lpwstr>
      </vt:variant>
      <vt:variant>
        <vt:lpwstr/>
      </vt:variant>
      <vt:variant>
        <vt:i4>5505108</vt:i4>
      </vt:variant>
      <vt:variant>
        <vt:i4>9</vt:i4>
      </vt:variant>
      <vt:variant>
        <vt:i4>0</vt:i4>
      </vt:variant>
      <vt:variant>
        <vt:i4>5</vt:i4>
      </vt:variant>
      <vt:variant>
        <vt:lpwstr>http://portal.core.edu.au/conf-ranks/</vt:lpwstr>
      </vt:variant>
      <vt:variant>
        <vt:lpwstr/>
      </vt:variant>
      <vt:variant>
        <vt:i4>5505047</vt:i4>
      </vt:variant>
      <vt:variant>
        <vt:i4>6</vt:i4>
      </vt:variant>
      <vt:variant>
        <vt:i4>0</vt:i4>
      </vt:variant>
      <vt:variant>
        <vt:i4>5</vt:i4>
      </vt:variant>
      <vt:variant>
        <vt:lpwstr>http://portal.core.edu.au/jnl-ranks/</vt:lpwstr>
      </vt:variant>
      <vt:variant>
        <vt:lpwstr/>
      </vt:variant>
      <vt:variant>
        <vt:i4>720915</vt:i4>
      </vt:variant>
      <vt:variant>
        <vt:i4>3</vt:i4>
      </vt:variant>
      <vt:variant>
        <vt:i4>0</vt:i4>
      </vt:variant>
      <vt:variant>
        <vt:i4>5</vt:i4>
      </vt:variant>
      <vt:variant>
        <vt:lpwstr>https://scholar.google.com/citations?view_op=top_venu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iitg cc</dc:creator>
  <cp:keywords/>
  <cp:lastModifiedBy>Dhushyanth sundararajan</cp:lastModifiedBy>
  <cp:revision>14</cp:revision>
  <cp:lastPrinted>2020-01-16T09:21:00Z</cp:lastPrinted>
  <dcterms:created xsi:type="dcterms:W3CDTF">2022-02-02T09:59:00Z</dcterms:created>
  <dcterms:modified xsi:type="dcterms:W3CDTF">2022-03-20T18:59:00Z</dcterms:modified>
</cp:coreProperties>
</file>